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E75CC2" w14:textId="77777777" w:rsidR="008D7EAC" w:rsidRDefault="00000000">
      <w:pPr>
        <w:pStyle w:val="Title"/>
      </w:pPr>
      <w:r>
        <w:t>A watershed-specific formula to predict coho salmon reproduction using functional flow metrics</w:t>
      </w:r>
    </w:p>
    <w:p w14:paraId="71DE41FC" w14:textId="77777777" w:rsidR="008D7EAC" w:rsidRDefault="00000000">
      <w:pPr>
        <w:pStyle w:val="Author"/>
      </w:pPr>
      <w:r>
        <w:t>Claire Kouba, Jason Wiener, Leland Scantlebury and Thomas Harter</w:t>
      </w:r>
    </w:p>
    <w:p w14:paraId="769653A2" w14:textId="77777777" w:rsidR="008D7EAC" w:rsidRDefault="00000000">
      <w:pPr>
        <w:pStyle w:val="Date"/>
      </w:pPr>
      <w:r>
        <w:t>Feb. 2025</w:t>
      </w:r>
    </w:p>
    <w:p w14:paraId="00136E0F" w14:textId="77777777" w:rsidR="008D7EAC" w:rsidRDefault="00000000">
      <w:pPr>
        <w:pStyle w:val="Heading1"/>
      </w:pPr>
      <w:bookmarkStart w:id="0" w:name="abstract"/>
      <w:r>
        <w:t>Abstract</w:t>
      </w:r>
    </w:p>
    <w:p w14:paraId="0471E0D6" w14:textId="34719C47" w:rsidR="008D7EAC"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w:t>
      </w:r>
      <w:ins w:id="1" w:author="Kouba, Claire" w:date="2025-06-03T18:06:00Z" w16du:dateUtc="2025-06-03T22:06:00Z">
        <w:r w:rsidR="00312799">
          <w:t>, not in the context of a pr</w:t>
        </w:r>
      </w:ins>
      <w:ins w:id="2" w:author="Kouba, Claire" w:date="2025-06-04T10:08:00Z" w16du:dateUtc="2025-06-04T14:08:00Z">
        <w:r w:rsidR="00604DAC">
          <w:t>e</w:t>
        </w:r>
      </w:ins>
      <w:ins w:id="3" w:author="Kouba, Claire" w:date="2025-06-03T18:06:00Z" w16du:dateUtc="2025-06-03T22:06:00Z">
        <w:r w:rsidR="00312799">
          <w:t>scribed flow regime</w:t>
        </w:r>
      </w:ins>
      <w:ins w:id="4" w:author="Kouba, Claire" w:date="2025-06-03T18:07:00Z" w16du:dateUtc="2025-06-03T22:07:00Z">
        <w:r w:rsidR="00EE403C">
          <w:t>,</w:t>
        </w:r>
      </w:ins>
      <w:ins w:id="5" w:author="Kouba, Claire" w:date="2025-06-03T18:06:00Z" w16du:dateUtc="2025-06-03T22:06:00Z">
        <w:r w:rsidR="00312799">
          <w:t xml:space="preserve"> but in terms of which features of the hydrograph are empirically correlated </w:t>
        </w:r>
      </w:ins>
      <w:ins w:id="6" w:author="Kouba, Claire" w:date="2025-06-04T10:10:00Z" w16du:dateUtc="2025-06-04T14:10:00Z">
        <w:r w:rsidR="007D0A59">
          <w:t xml:space="preserve">with </w:t>
        </w:r>
        <w:r w:rsidR="004531D1">
          <w:t xml:space="preserve">ecological </w:t>
        </w:r>
        <w:r w:rsidR="00750B0A">
          <w:t>outcomes</w:t>
        </w:r>
      </w:ins>
      <w:r>
        <w:t>.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312787E5" w14:textId="7828AA11" w:rsidR="00312799" w:rsidRDefault="00000000">
      <w:pPr>
        <w:pStyle w:val="BodyText"/>
        <w:rPr>
          <w:ins w:id="7" w:author="Kouba, Claire" w:date="2025-06-03T17:58:00Z" w16du:dateUtc="2025-06-03T21:58:00Z"/>
        </w:rPr>
      </w:pPr>
      <w:r>
        <w:t xml:space="preserve">Taking advantage of a nearly two-decade ecological monitoring dataset and long-term stream gauge measurements, we </w:t>
      </w:r>
      <w:ins w:id="8" w:author="Kouba, Claire" w:date="2025-06-03T18:08:00Z" w16du:dateUtc="2025-06-03T22:08:00Z">
        <w:r w:rsidR="00CE5E1C">
          <w:t xml:space="preserve">compared </w:t>
        </w:r>
      </w:ins>
      <w:ins w:id="9" w:author="Kouba, Claire" w:date="2025-06-03T17:55:00Z" w16du:dateUtc="2025-06-03T21:55:00Z">
        <w:r w:rsidR="0042744C">
          <w:t>eight total modeling e</w:t>
        </w:r>
      </w:ins>
      <w:ins w:id="10" w:author="Kouba, Claire" w:date="2025-06-03T17:56:00Z" w16du:dateUtc="2025-06-03T21:56:00Z">
        <w:r w:rsidR="0042744C">
          <w:t xml:space="preserve">xercises: we used </w:t>
        </w:r>
      </w:ins>
      <w:ins w:id="11" w:author="Kouba, Claire" w:date="2025-06-03T17:54:00Z" w16du:dateUtc="2025-06-03T21:54:00Z">
        <w:r w:rsidR="0042744C">
          <w:t xml:space="preserve">two </w:t>
        </w:r>
      </w:ins>
      <w:del w:id="12" w:author="Kouba, Claire" w:date="2025-06-03T17:54:00Z" w16du:dateUtc="2025-06-03T21:54:00Z">
        <w:r w:rsidDel="0042744C">
          <w:delText>used lasso</w:delText>
        </w:r>
      </w:del>
      <w:r>
        <w:t xml:space="preserve"> regression </w:t>
      </w:r>
      <w:ins w:id="13" w:author="Kouba, Claire" w:date="2025-06-03T17:54:00Z" w16du:dateUtc="2025-06-03T21:54:00Z">
        <w:r w:rsidR="0042744C">
          <w:t xml:space="preserve">methods (lasso and MARSS) </w:t>
        </w:r>
      </w:ins>
      <w:r>
        <w:t xml:space="preserve">to build predictive models of </w:t>
      </w:r>
      <w:ins w:id="14" w:author="Kouba, Claire" w:date="2025-06-03T17:56:00Z" w16du:dateUtc="2025-06-03T21:56:00Z">
        <w:r w:rsidR="0042744C">
          <w:t xml:space="preserve">two different units of </w:t>
        </w:r>
      </w:ins>
      <w:ins w:id="15" w:author="Kouba, Claire" w:date="2025-06-03T18:08:00Z" w16du:dateUtc="2025-06-03T22:08:00Z">
        <w:r w:rsidR="00CE5E1C">
          <w:t>salmon</w:t>
        </w:r>
      </w:ins>
      <w:ins w:id="16" w:author="Kouba, Claire" w:date="2025-06-03T17:56:00Z" w16du:dateUtc="2025-06-03T21:56:00Z">
        <w:r w:rsidR="0042744C">
          <w:t xml:space="preserve"> outcome (</w:t>
        </w:r>
        <w:proofErr w:type="spellStart"/>
        <w:r w:rsidR="0042744C">
          <w:t>outmigrating</w:t>
        </w:r>
        <w:proofErr w:type="spellEnd"/>
        <w:r w:rsidR="0042744C">
          <w:t xml:space="preserve"> juvenile abundance</w:t>
        </w:r>
      </w:ins>
      <w:ins w:id="17" w:author="Kouba, Claire" w:date="2025-06-03T18:08:00Z" w16du:dateUtc="2025-06-03T22:08:00Z">
        <w:r w:rsidR="00CE5E1C">
          <w:t xml:space="preserve">, based on hydrologic metrics and </w:t>
        </w:r>
      </w:ins>
      <w:ins w:id="18" w:author="Kouba, Claire" w:date="2025-06-03T18:09:00Z" w16du:dateUtc="2025-06-03T22:09:00Z">
        <w:r w:rsidR="00CE5E1C">
          <w:t>parental spawner abundance;</w:t>
        </w:r>
      </w:ins>
      <w:ins w:id="19" w:author="Kouba, Claire" w:date="2025-06-03T17:56:00Z" w16du:dateUtc="2025-06-03T21:56:00Z">
        <w:r w:rsidR="0042744C">
          <w:t xml:space="preserve"> or a</w:t>
        </w:r>
      </w:ins>
      <w:ins w:id="20" w:author="Kouba, Claire" w:date="2025-06-04T10:10:00Z" w16du:dateUtc="2025-06-04T14:10:00Z">
        <w:r w:rsidR="007D0A59">
          <w:t>n</w:t>
        </w:r>
      </w:ins>
      <w:ins w:id="21" w:author="Kouba, Claire" w:date="2025-06-03T17:56:00Z" w16du:dateUtc="2025-06-03T21:56:00Z">
        <w:r w:rsidR="0042744C">
          <w:t xml:space="preserve"> outmigrant-to-parental-spawner ratio</w:t>
        </w:r>
      </w:ins>
      <w:ins w:id="22" w:author="Kouba, Claire" w:date="2025-06-03T18:09:00Z" w16du:dateUtc="2025-06-03T22:09:00Z">
        <w:r w:rsidR="00CE5E1C">
          <w:t>, based on hydrologic metrics only</w:t>
        </w:r>
      </w:ins>
      <w:ins w:id="23" w:author="Kouba, Claire" w:date="2025-06-03T17:56:00Z" w16du:dateUtc="2025-06-03T21:56:00Z">
        <w:r w:rsidR="0042744C">
          <w:t xml:space="preserve">) </w:t>
        </w:r>
        <w:r w:rsidR="00312799">
          <w:t xml:space="preserve">for two key species, </w:t>
        </w:r>
      </w:ins>
      <w:r>
        <w:t>coho and Chinook salmon</w:t>
      </w:r>
      <w:ins w:id="24" w:author="Kouba, Claire" w:date="2025-06-03T17:57:00Z" w16du:dateUtc="2025-06-03T21:57:00Z">
        <w:r w:rsidR="00312799">
          <w:t>.</w:t>
        </w:r>
      </w:ins>
      <w:del w:id="25" w:author="Kouba, Claire" w:date="2025-06-03T17:57:00Z" w16du:dateUtc="2025-06-03T21:57:00Z">
        <w:r w:rsidDel="00312799">
          <w:delText xml:space="preserve"> reproductive success </w:delText>
        </w:r>
      </w:del>
      <w:ins w:id="26" w:author="Kouba, Claire" w:date="2025-06-03T17:55:00Z" w16du:dateUtc="2025-06-03T21:55:00Z">
        <w:r w:rsidR="0042744C">
          <w:t xml:space="preserve"> </w:t>
        </w:r>
      </w:ins>
      <w:del w:id="27" w:author="Kouba, Claire" w:date="2025-06-03T17:57:00Z" w16du:dateUtc="2025-06-03T21:57:00Z">
        <w:r w:rsidDel="00312799">
          <w:delText xml:space="preserve">based on </w:delText>
        </w:r>
      </w:del>
      <w:del w:id="28" w:author="Kouba, Claire" w:date="2025-06-03T18:09:00Z" w16du:dateUtc="2025-06-03T22:09:00Z">
        <w:r w:rsidDel="00CE5E1C">
          <w:delText xml:space="preserve">hydrologic metrics. </w:delText>
        </w:r>
      </w:del>
      <w:del w:id="29" w:author="Kouba, Claire" w:date="2025-06-03T17:57:00Z" w16du:dateUtc="2025-06-03T21:57:00Z">
        <w:r w:rsidDel="00312799">
          <w:delText xml:space="preserve">To control for cohort effects, we chose normalized ecological response metrics for coho and Chinook (number of outmigrating smolt per spawning adult or spawning adult female). </w:delText>
        </w:r>
      </w:del>
      <w:del w:id="30" w:author="Kouba, Claire" w:date="2025-06-03T17:58:00Z" w16du:dateUtc="2025-06-03T21:58:00Z">
        <w:r w:rsidDel="00312799">
          <w:delText xml:space="preserve">For </w:delText>
        </w:r>
      </w:del>
      <w:ins w:id="31" w:author="Kouba, Claire" w:date="2025-06-03T17:58:00Z" w16du:dateUtc="2025-06-03T21:58:00Z">
        <w:r w:rsidR="00312799">
          <w:t xml:space="preserve">In the lasso regressions, to balance </w:t>
        </w:r>
      </w:ins>
      <w:ins w:id="32" w:author="Kouba, Claire" w:date="2025-06-03T18:09:00Z" w16du:dateUtc="2025-06-03T22:09:00Z">
        <w:r w:rsidR="00CE5E1C">
          <w:t xml:space="preserve">the </w:t>
        </w:r>
      </w:ins>
      <w:ins w:id="33" w:author="Kouba, Claire" w:date="2025-06-03T17:58:00Z" w16du:dateUtc="2025-06-03T21:58:00Z">
        <w:r w:rsidR="00312799">
          <w:t>explanat</w:t>
        </w:r>
      </w:ins>
      <w:ins w:id="34" w:author="Kouba, Claire" w:date="2025-06-03T18:10:00Z" w16du:dateUtc="2025-06-03T22:10:00Z">
        <w:r w:rsidR="00CE5E1C">
          <w:t xml:space="preserve">ory power of the models </w:t>
        </w:r>
      </w:ins>
      <w:ins w:id="35" w:author="Kouba, Claire" w:date="2025-06-03T17:58:00Z" w16du:dateUtc="2025-06-03T21:58:00Z">
        <w:r w:rsidR="00312799">
          <w:t xml:space="preserve">with the risk of overfitting, we used k-fold cross-validation to find the lowest-error value of the tuning parameter lambda. </w:t>
        </w:r>
      </w:ins>
      <w:ins w:id="36" w:author="Kouba, Claire" w:date="2025-06-03T17:59:00Z" w16du:dateUtc="2025-06-03T21:59:00Z">
        <w:r w:rsidR="00312799">
          <w:t>To assess the utility of the MARSS regressions we calculated the autocorrelation function of each ecological data time series.</w:t>
        </w:r>
      </w:ins>
    </w:p>
    <w:p w14:paraId="1FCB2BBE" w14:textId="373227E3" w:rsidR="008D7EAC" w:rsidRDefault="00000000">
      <w:pPr>
        <w:pStyle w:val="BodyText"/>
      </w:pPr>
      <w:del w:id="37" w:author="Kouba, Claire" w:date="2025-06-03T17:59:00Z" w16du:dateUtc="2025-06-03T21:59:00Z">
        <w:r w:rsidDel="00312799">
          <w:delText xml:space="preserve">both species, we calculated optimal prediction models using a cross-validation bootstrapping approach to resample and test on unsampled observations. Lambda values, a key fitting parameter in the lasso models, were selected based on an average relative test error threshold of 1.0. </w:delText>
        </w:r>
      </w:del>
      <w:ins w:id="38" w:author="Kouba, Claire" w:date="2025-06-03T18:00:00Z" w16du:dateUtc="2025-06-03T22:00:00Z">
        <w:r w:rsidR="00312799">
          <w:t xml:space="preserve">We selected </w:t>
        </w:r>
      </w:ins>
      <w:ins w:id="39" w:author="Kouba, Claire" w:date="2025-06-03T18:01:00Z" w16du:dateUtc="2025-06-03T22:01:00Z">
        <w:r w:rsidR="00312799">
          <w:t>lasso</w:t>
        </w:r>
      </w:ins>
      <w:ins w:id="40" w:author="Kouba, Claire" w:date="2025-06-03T18:00:00Z" w16du:dateUtc="2025-06-03T22:00:00Z">
        <w:r w:rsidR="00312799">
          <w:t xml:space="preserve"> regression of outmigrant-to-spawner ratio </w:t>
        </w:r>
      </w:ins>
      <w:del w:id="41" w:author="Kouba, Claire" w:date="2025-06-03T18:00:00Z" w16du:dateUtc="2025-06-03T22:00:00Z">
        <w:r w:rsidDel="00312799">
          <w:delText xml:space="preserve">Selected lambda values were used </w:delText>
        </w:r>
      </w:del>
      <w:r>
        <w:t xml:space="preserve">to calculate a final predictive model, </w:t>
      </w:r>
      <w:del w:id="42" w:author="Kouba, Claire" w:date="2025-06-03T18:28:00Z" w16du:dateUtc="2025-06-03T22:28:00Z">
        <w:r w:rsidDel="003F5F8B">
          <w:delText xml:space="preserve">or </w:delText>
        </w:r>
      </w:del>
      <w:ins w:id="43" w:author="Kouba, Claire" w:date="2025-06-03T18:28:00Z" w16du:dateUtc="2025-06-03T22:28:00Z">
        <w:r w:rsidR="003F5F8B">
          <w:t>referred to as a</w:t>
        </w:r>
        <w:r w:rsidR="003F5F8B">
          <w:t xml:space="preserve"> </w:t>
        </w:r>
      </w:ins>
      <w:r>
        <w:t xml:space="preserve">Hydrologic Benefit function, </w:t>
      </w:r>
      <w:del w:id="44" w:author="Kouba, Claire" w:date="2025-06-03T18:01:00Z" w16du:dateUtc="2025-06-03T22:01:00Z">
        <w:r w:rsidDel="00312799">
          <w:delText xml:space="preserve">using the full dataset </w:delText>
        </w:r>
      </w:del>
      <w:r>
        <w:t>for each species.</w:t>
      </w:r>
      <w:del w:id="45" w:author="Kouba, Claire" w:date="2025-06-03T18:25:00Z" w16du:dateUtc="2025-06-03T22:25:00Z">
        <w:r w:rsidDel="00C32114">
          <w:delText xml:space="preserve"> </w:delText>
        </w:r>
      </w:del>
      <w:ins w:id="46" w:author="Kouba, Claire" w:date="2025-06-03T18:25:00Z" w16du:dateUtc="2025-06-03T22:25:00Z">
        <w:r w:rsidR="00C32114">
          <w:t xml:space="preserve"> </w:t>
        </w:r>
      </w:ins>
      <w:ins w:id="47" w:author="Kouba, Claire" w:date="2025-06-03T18:33:00Z" w16du:dateUtc="2025-06-03T22:33:00Z">
        <w:r w:rsidR="0056740C">
          <w:t xml:space="preserve">In </w:t>
        </w:r>
      </w:ins>
      <w:ins w:id="48" w:author="Kouba, Claire" w:date="2025-06-03T18:34:00Z" w16du:dateUtc="2025-06-03T22:34:00Z">
        <w:r w:rsidR="0056740C">
          <w:t>l</w:t>
        </w:r>
      </w:ins>
      <w:del w:id="49" w:author="Kouba, Claire" w:date="2025-06-03T18:28:00Z" w16du:dateUtc="2025-06-03T22:28:00Z">
        <w:r w:rsidDel="003F5F8B">
          <w:delText xml:space="preserve">Hydrology </w:delText>
        </w:r>
      </w:del>
      <w:ins w:id="50" w:author="Kouba, Claire" w:date="2025-06-03T18:33:00Z" w16du:dateUtc="2025-06-03T22:33:00Z">
        <w:r w:rsidR="0056740C">
          <w:t>ow-error lasso regression models, h</w:t>
        </w:r>
      </w:ins>
      <w:ins w:id="51" w:author="Kouba, Claire" w:date="2025-06-03T18:28:00Z" w16du:dateUtc="2025-06-03T22:28:00Z">
        <w:r w:rsidR="003F5F8B">
          <w:t xml:space="preserve">ydrology </w:t>
        </w:r>
      </w:ins>
      <w:r>
        <w:t xml:space="preserve">could explain a greater degree of variance in </w:t>
      </w:r>
      <w:del w:id="52" w:author="Kouba, Claire" w:date="2025-06-04T10:11:00Z" w16du:dateUtc="2025-06-04T14:11:00Z">
        <w:r w:rsidDel="007D0A59">
          <w:delText>relative</w:delText>
        </w:r>
      </w:del>
      <w:del w:id="53" w:author="Kouba, Claire" w:date="2025-06-03T18:26:00Z" w16du:dateUtc="2025-06-03T22:26:00Z">
        <w:r w:rsidDel="00C32114">
          <w:delText xml:space="preserve"> coho reproduction than in</w:delText>
        </w:r>
      </w:del>
      <w:del w:id="54" w:author="Kouba, Claire" w:date="2025-06-04T10:11:00Z" w16du:dateUtc="2025-06-04T14:11:00Z">
        <w:r w:rsidDel="007D0A59">
          <w:delText xml:space="preserve"> </w:delText>
        </w:r>
      </w:del>
      <w:ins w:id="55" w:author="Kouba, Claire" w:date="2025-06-04T10:11:00Z" w16du:dateUtc="2025-06-04T14:11:00Z">
        <w:r w:rsidR="007D0A59">
          <w:t>this</w:t>
        </w:r>
      </w:ins>
      <w:ins w:id="56" w:author="Kouba, Claire" w:date="2025-06-04T10:12:00Z" w16du:dateUtc="2025-06-04T14:12:00Z">
        <w:r w:rsidR="007D0A59">
          <w:t xml:space="preserve"> ratio for </w:t>
        </w:r>
      </w:ins>
      <w:r>
        <w:t>Chinook</w:t>
      </w:r>
      <w:ins w:id="57" w:author="Kouba, Claire" w:date="2025-06-03T18:26:00Z" w16du:dateUtc="2025-06-03T22:26:00Z">
        <w:r w:rsidR="00C32114">
          <w:t xml:space="preserve"> than </w:t>
        </w:r>
      </w:ins>
      <w:ins w:id="58" w:author="Kouba, Claire" w:date="2025-06-04T10:12:00Z" w16du:dateUtc="2025-06-04T14:12:00Z">
        <w:r w:rsidR="007D0A59">
          <w:t>for</w:t>
        </w:r>
      </w:ins>
      <w:ins w:id="59" w:author="Kouba, Claire" w:date="2025-06-03T18:26:00Z" w16du:dateUtc="2025-06-03T22:26:00Z">
        <w:r w:rsidR="00C32114">
          <w:t xml:space="preserve"> coho</w:t>
        </w:r>
      </w:ins>
      <w:r>
        <w:t xml:space="preserve">. </w:t>
      </w:r>
      <w:ins w:id="60" w:author="Kouba, Claire" w:date="2025-06-03T18:26:00Z" w16du:dateUtc="2025-06-03T22:26:00Z">
        <w:r w:rsidR="003A38B3">
          <w:t xml:space="preserve">The most important hydrologic metrics associated with higher </w:t>
        </w:r>
      </w:ins>
      <w:ins w:id="61" w:author="Kouba, Claire" w:date="2025-06-03T18:27:00Z" w16du:dateUtc="2025-06-03T22:27:00Z">
        <w:r w:rsidR="003A38B3">
          <w:t xml:space="preserve">relative </w:t>
        </w:r>
      </w:ins>
      <w:ins w:id="62" w:author="Kouba, Claire" w:date="2025-06-03T18:26:00Z" w16du:dateUtc="2025-06-03T22:26:00Z">
        <w:r w:rsidR="003A38B3">
          <w:t xml:space="preserve">reproduction were </w:t>
        </w:r>
      </w:ins>
      <w:ins w:id="63" w:author="Kouba, Claire" w:date="2025-06-03T18:34:00Z" w16du:dateUtc="2025-06-03T22:34:00Z">
        <w:r w:rsidR="0056740C">
          <w:t xml:space="preserve">an </w:t>
        </w:r>
      </w:ins>
      <w:ins w:id="64" w:author="Kouba, Claire" w:date="2025-06-03T18:26:00Z" w16du:dateUtc="2025-06-03T22:26:00Z">
        <w:r w:rsidR="003A38B3">
          <w:t xml:space="preserve">earlier </w:t>
        </w:r>
      </w:ins>
      <w:ins w:id="65" w:author="Kouba, Claire" w:date="2025-06-03T18:27:00Z" w16du:dateUtc="2025-06-03T22:27:00Z">
        <w:r w:rsidR="003A38B3">
          <w:t xml:space="preserve">river reconnection </w:t>
        </w:r>
      </w:ins>
      <w:ins w:id="66" w:author="Kouba, Claire" w:date="2025-06-03T18:34:00Z" w16du:dateUtc="2025-06-03T22:34:00Z">
        <w:r w:rsidR="0056740C">
          <w:t xml:space="preserve">after the dry season of parents’ spawning, a longer duration of the </w:t>
        </w:r>
      </w:ins>
      <w:ins w:id="67" w:author="Kouba, Claire" w:date="2025-06-04T10:12:00Z" w16du:dateUtc="2025-06-04T14:12:00Z">
        <w:r w:rsidR="007D0A59">
          <w:t xml:space="preserve">first </w:t>
        </w:r>
      </w:ins>
      <w:ins w:id="68" w:author="Kouba, Claire" w:date="2025-06-03T18:34:00Z" w16du:dateUtc="2025-06-03T22:34:00Z">
        <w:r w:rsidR="0056740C">
          <w:t>wet</w:t>
        </w:r>
      </w:ins>
      <w:ins w:id="69" w:author="Kouba, Claire" w:date="2025-06-04T10:12:00Z" w16du:dateUtc="2025-06-04T14:12:00Z">
        <w:r w:rsidR="007D0A59">
          <w:t xml:space="preserve"> season</w:t>
        </w:r>
      </w:ins>
      <w:ins w:id="70" w:author="Kouba, Claire" w:date="2025-06-03T18:34:00Z" w16du:dateUtc="2025-06-03T22:34:00Z">
        <w:r w:rsidR="0056740C">
          <w:t xml:space="preserve">, and a smaller fall pulse flow as </w:t>
        </w:r>
        <w:proofErr w:type="spellStart"/>
        <w:r w:rsidR="0056740C">
          <w:t>over</w:t>
        </w:r>
      </w:ins>
      <w:ins w:id="71" w:author="Kouba, Claire" w:date="2025-06-03T18:35:00Z" w16du:dateUtc="2025-06-03T22:35:00Z">
        <w:r w:rsidR="0056740C">
          <w:t>summering</w:t>
        </w:r>
        <w:proofErr w:type="spellEnd"/>
        <w:r w:rsidR="0056740C">
          <w:t xml:space="preserve"> juveniles for coho; and lower wet season baseflow, slower maximum spring recession rate, and a longer wet season </w:t>
        </w:r>
      </w:ins>
      <w:ins w:id="72" w:author="Kouba, Claire" w:date="2025-06-04T10:12:00Z" w16du:dateUtc="2025-06-04T14:12:00Z">
        <w:r w:rsidR="007D0A59">
          <w:t xml:space="preserve">duration </w:t>
        </w:r>
      </w:ins>
      <w:ins w:id="73" w:author="Kouba, Claire" w:date="2025-06-03T18:35:00Z" w16du:dateUtc="2025-06-03T22:35:00Z">
        <w:r w:rsidR="0056740C">
          <w:t>for Chinook.</w:t>
        </w:r>
      </w:ins>
      <w:ins w:id="74" w:author="Kouba, Claire" w:date="2025-06-03T18:26:00Z" w16du:dateUtc="2025-06-03T22:26:00Z">
        <w:r w:rsidR="003A38B3">
          <w:t xml:space="preserve"> </w:t>
        </w:r>
      </w:ins>
      <w:r>
        <w:t xml:space="preserve">The </w:t>
      </w:r>
      <w:ins w:id="75" w:author="Kouba, Claire" w:date="2025-06-04T10:13:00Z" w16du:dateUtc="2025-06-04T14:13:00Z">
        <w:r w:rsidR="007D0A59">
          <w:t>large coefficient</w:t>
        </w:r>
      </w:ins>
      <w:ins w:id="76" w:author="Kouba, Claire" w:date="2025-06-04T10:17:00Z" w16du:dateUtc="2025-06-04T14:17:00Z">
        <w:r w:rsidR="007D0A59">
          <w:t>s</w:t>
        </w:r>
      </w:ins>
      <w:ins w:id="77" w:author="Kouba, Claire" w:date="2025-06-04T10:13:00Z" w16du:dateUtc="2025-06-04T14:13:00Z">
        <w:r w:rsidR="007D0A59">
          <w:t xml:space="preserve"> </w:t>
        </w:r>
      </w:ins>
      <w:ins w:id="78" w:author="Kouba, Claire" w:date="2025-06-04T10:17:00Z" w16du:dateUtc="2025-06-04T14:17:00Z">
        <w:r w:rsidR="007D0A59">
          <w:lastRenderedPageBreak/>
          <w:t>calculated for</w:t>
        </w:r>
      </w:ins>
      <w:ins w:id="79" w:author="Kouba, Claire" w:date="2025-06-04T10:13:00Z" w16du:dateUtc="2025-06-04T14:13:00Z">
        <w:r w:rsidR="007D0A59">
          <w:t xml:space="preserve"> </w:t>
        </w:r>
      </w:ins>
      <w:ins w:id="80" w:author="Kouba, Claire" w:date="2025-06-04T10:14:00Z" w16du:dateUtc="2025-06-04T14:14:00Z">
        <w:r w:rsidR="007D0A59">
          <w:t xml:space="preserve">fall river reconnection timing for coho, and lower wet season baseflows for Chinook, suggest that </w:t>
        </w:r>
      </w:ins>
      <w:del w:id="81" w:author="Kouba, Claire" w:date="2025-06-04T10:14:00Z" w16du:dateUtc="2025-06-04T14:14:00Z">
        <w:r w:rsidDel="007D0A59">
          <w:delText>hydrologic metrics that explain the greatest variance in coho reproduction values occur</w:delText>
        </w:r>
      </w:del>
      <w:ins w:id="82" w:author="Kouba, Claire" w:date="2025-06-04T10:14:00Z" w16du:dateUtc="2025-06-04T14:14:00Z">
        <w:r w:rsidR="007D0A59">
          <w:t>conditions</w:t>
        </w:r>
      </w:ins>
      <w:r>
        <w:t xml:space="preserve"> during the window of their parents’ spawning </w:t>
      </w:r>
      <w:del w:id="83" w:author="Kouba, Claire" w:date="2025-06-04T10:17:00Z" w16du:dateUtc="2025-06-04T14:17:00Z">
        <w:r w:rsidDel="007D0A59">
          <w:delText>and</w:delText>
        </w:r>
      </w:del>
      <w:ins w:id="84" w:author="Kouba, Claire" w:date="2025-06-04T10:17:00Z" w16du:dateUtc="2025-06-04T14:17:00Z">
        <w:r w:rsidR="007D0A59">
          <w:t>or</w:t>
        </w:r>
        <w:r w:rsidR="007D0A59">
          <w:t xml:space="preserve"> </w:t>
        </w:r>
      </w:ins>
      <w:ins w:id="85" w:author="Kouba, Claire" w:date="2025-06-04T10:14:00Z" w16du:dateUtc="2025-06-04T14:14:00Z">
        <w:r w:rsidR="007D0A59">
          <w:t xml:space="preserve">as eggs and </w:t>
        </w:r>
      </w:ins>
      <w:ins w:id="86" w:author="Kouba, Claire" w:date="2025-06-04T10:15:00Z" w16du:dateUtc="2025-06-04T14:15:00Z">
        <w:r w:rsidR="007D0A59">
          <w:t>hatchlings</w:t>
        </w:r>
      </w:ins>
      <w:ins w:id="87" w:author="Kouba, Claire" w:date="2025-06-04T10:17:00Z" w16du:dateUtc="2025-06-04T14:17:00Z">
        <w:r w:rsidR="007D0A59">
          <w:t xml:space="preserve">, </w:t>
        </w:r>
      </w:ins>
      <w:del w:id="88" w:author="Kouba, Claire" w:date="2025-06-04T10:14:00Z" w16du:dateUtc="2025-06-04T14:14:00Z">
        <w:r w:rsidDel="007D0A59">
          <w:delText>, to a lesser extent, in the spring and fall of their year of rearing in freshwater</w:delText>
        </w:r>
      </w:del>
      <w:del w:id="89" w:author="Kouba, Claire" w:date="2025-06-04T10:17:00Z" w16du:dateUtc="2025-06-04T14:17:00Z">
        <w:r w:rsidDel="007D0A59">
          <w:delText xml:space="preserve">. This </w:delText>
        </w:r>
      </w:del>
      <w:r>
        <w:t>supports an interpretation that spawning conditions may exert a significant influence on the mortality rates of the hatching juveniles.</w:t>
      </w:r>
    </w:p>
    <w:p w14:paraId="5059C96B" w14:textId="77777777" w:rsidR="008D7EAC"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1F90FABF" w14:textId="77777777" w:rsidR="008D7EAC" w:rsidRDefault="00000000">
      <w:r>
        <w:br w:type="page"/>
      </w:r>
    </w:p>
    <w:p w14:paraId="17F021F1" w14:textId="77777777" w:rsidR="008D7EAC" w:rsidRDefault="00000000">
      <w:pPr>
        <w:pStyle w:val="Heading1"/>
      </w:pPr>
      <w:bookmarkStart w:id="90" w:name="introduction"/>
      <w:bookmarkEnd w:id="0"/>
      <w:r>
        <w:rPr>
          <w:rStyle w:val="SectionNumber"/>
        </w:rPr>
        <w:lastRenderedPageBreak/>
        <w:t>1</w:t>
      </w:r>
      <w:r>
        <w:tab/>
        <w:t>Introduction</w:t>
      </w:r>
    </w:p>
    <w:p w14:paraId="7252E8FF" w14:textId="478375C1" w:rsidR="008D7EAC" w:rsidDel="00DF3BB7" w:rsidRDefault="00000000">
      <w:pPr>
        <w:pStyle w:val="FirstParagraph"/>
        <w:rPr>
          <w:del w:id="91" w:author="Kouba, Claire" w:date="2025-05-08T13:39:00Z" w16du:dateUtc="2025-05-08T17:39:00Z"/>
        </w:rPr>
      </w:pPr>
      <w:del w:id="92" w:author="Kouba, Claire" w:date="2025-05-08T13:39:00Z" w16du:dateUtc="2025-05-08T17:39:00Z">
        <w:r w:rsidDel="00DF3BB7">
          <w:rPr>
            <w:b/>
            <w:bCs/>
          </w:rPr>
          <w:delText>log-transform or Z-score flow metrics to standardize effect sizes?</w:delText>
        </w:r>
        <w:r w:rsidDel="00DF3BB7">
          <w:delText xml:space="preserve"> </w:delText>
        </w:r>
        <w:r w:rsidDel="00DF3BB7">
          <w:rPr>
            <w:b/>
            <w:bCs/>
          </w:rPr>
          <w:delText>log-transform abundance data?</w:delText>
        </w:r>
      </w:del>
    </w:p>
    <w:p w14:paraId="2C87010E" w14:textId="77777777" w:rsidR="00DF3BB7" w:rsidRDefault="00DF3BB7">
      <w:pPr>
        <w:pStyle w:val="Heading2"/>
        <w:rPr>
          <w:ins w:id="93" w:author="Kouba, Claire" w:date="2025-05-08T13:39:00Z" w16du:dateUtc="2025-05-08T17:39:00Z"/>
          <w:rStyle w:val="SectionNumber"/>
        </w:rPr>
      </w:pPr>
      <w:bookmarkStart w:id="94" w:name="motivation-and-objectives"/>
    </w:p>
    <w:p w14:paraId="71C185A8" w14:textId="19494FCC" w:rsidR="008D7EAC" w:rsidRDefault="00000000">
      <w:pPr>
        <w:pStyle w:val="Heading2"/>
      </w:pPr>
      <w:r>
        <w:rPr>
          <w:rStyle w:val="SectionNumber"/>
        </w:rPr>
        <w:t>1.1</w:t>
      </w:r>
      <w:r>
        <w:tab/>
        <w:t>Motivation and objectives</w:t>
      </w:r>
    </w:p>
    <w:p w14:paraId="28316429" w14:textId="3F1D655A" w:rsidR="008D7EAC" w:rsidRDefault="00000000">
      <w:pPr>
        <w:pStyle w:val="FirstParagraph"/>
      </w:pPr>
      <w:r>
        <w:t xml:space="preserve">Reconciliation ecology posits that some human-impacted ecosystems should be considered </w:t>
      </w:r>
      <w:proofErr w:type="gramStart"/>
      <w:r>
        <w:t>irrevocably-altered</w:t>
      </w:r>
      <w:proofErr w:type="gramEnd"/>
      <w:r>
        <w:t>, “novel” systems (P. B. Moyle 2014</w:t>
      </w:r>
      <w:ins w:id="95" w:author="Kouba, Claire" w:date="2025-06-03T11:14:00Z" w16du:dateUtc="2025-06-03T15:14:00Z">
        <w:r w:rsidR="00925542">
          <w:t>, Yarnell 2015</w:t>
        </w:r>
      </w:ins>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w:t>
      </w:r>
      <w:del w:id="96" w:author="Kouba, Claire" w:date="2025-05-08T13:43:00Z" w16du:dateUtc="2025-05-08T17:43:00Z">
        <w:r w:rsidDel="003F0ABB">
          <w:delText xml:space="preserve">are </w:delText>
        </w:r>
      </w:del>
      <w:ins w:id="97" w:author="Kouba, Claire" w:date="2025-05-08T13:43:00Z" w16du:dateUtc="2025-05-08T17:43:00Z">
        <w:r w:rsidR="003F0ABB">
          <w:t xml:space="preserve">remain </w:t>
        </w:r>
      </w:ins>
      <w:del w:id="98" w:author="Kouba, Claire" w:date="2025-05-08T13:43:00Z" w16du:dateUtc="2025-05-08T17:43:00Z">
        <w:r w:rsidDel="003F0ABB">
          <w:delText xml:space="preserve">as yet unquantified or </w:delText>
        </w:r>
      </w:del>
      <w:r>
        <w:t xml:space="preserve">highly uncertain (N. Leroy Poff et al. 2010). </w:t>
      </w:r>
      <w:del w:id="99" w:author="Kouba, Claire" w:date="2025-05-08T13:41:00Z" w16du:dateUtc="2025-05-08T17:41:00Z">
        <w:r w:rsidDel="00DF3BB7">
          <w:delText>Higher certainty in q</w:delText>
        </w:r>
      </w:del>
      <w:ins w:id="100" w:author="Kouba, Claire" w:date="2025-05-08T13:41:00Z" w16du:dateUtc="2025-05-08T17:41:00Z">
        <w:r w:rsidR="00DF3BB7">
          <w:t>Better q</w:t>
        </w:r>
      </w:ins>
      <w:r>
        <w:t xml:space="preserve">uantitative ecological targets </w:t>
      </w:r>
      <w:ins w:id="101" w:author="Kouba, Claire" w:date="2025-05-08T13:40:00Z" w16du:dateUtc="2025-05-08T17:40:00Z">
        <w:r w:rsidR="00DF3BB7">
          <w:t>(</w:t>
        </w:r>
      </w:ins>
      <w:proofErr w:type="spellStart"/>
      <w:proofErr w:type="gramStart"/>
      <w:ins w:id="102" w:author="Kouba, Claire" w:date="2025-05-08T13:41:00Z" w16du:dateUtc="2025-05-08T17:41:00Z">
        <w:r w:rsidR="00DF3BB7">
          <w:t>i.e</w:t>
        </w:r>
        <w:proofErr w:type="spellEnd"/>
        <w:r w:rsidR="00DF3BB7">
          <w:t>,,</w:t>
        </w:r>
        <w:proofErr w:type="gramEnd"/>
        <w:r w:rsidR="00DF3BB7">
          <w:t xml:space="preserve"> </w:t>
        </w:r>
      </w:ins>
      <w:ins w:id="103" w:author="Kouba, Claire" w:date="2025-05-08T13:40:00Z" w16du:dateUtc="2025-05-08T17:40:00Z">
        <w:r w:rsidR="00DF3BB7">
          <w:t xml:space="preserve">desired ecological conditions) </w:t>
        </w:r>
      </w:ins>
      <w:r>
        <w:t>could support more robust decision making and trade-off analysis, potentially answering questions like: how close can managers get to the desired ecological conditions, and at what cost, particularly in a changing climate?</w:t>
      </w:r>
    </w:p>
    <w:p w14:paraId="09DC428D" w14:textId="1D86E04C" w:rsidR="008D7EAC" w:rsidRDefault="00000000">
      <w:pPr>
        <w:pStyle w:val="BodyText"/>
      </w:pPr>
      <w:r>
        <w:t xml:space="preserve">In practice, </w:t>
      </w:r>
      <w:del w:id="104" w:author="Kouba, Claire" w:date="2025-05-08T13:44:00Z" w16du:dateUtc="2025-05-08T17:44:00Z">
        <w:r w:rsidDel="003F0ABB">
          <w:delText>these questions are often asked and answered locally</w:delText>
        </w:r>
      </w:del>
      <w:ins w:id="105" w:author="Kouba, Claire" w:date="2025-05-08T13:49:00Z" w16du:dateUtc="2025-05-08T17:49:00Z">
        <w:r w:rsidR="00415709">
          <w:t xml:space="preserve">such </w:t>
        </w:r>
      </w:ins>
      <w:ins w:id="106" w:author="Kouba, Claire" w:date="2025-05-08T13:45:00Z" w16du:dateUtc="2025-05-08T17:45:00Z">
        <w:r w:rsidR="006D2DB5">
          <w:t xml:space="preserve">natural </w:t>
        </w:r>
      </w:ins>
      <w:ins w:id="107" w:author="Kouba, Claire" w:date="2025-05-08T13:44:00Z" w16du:dateUtc="2025-05-08T17:44:00Z">
        <w:r w:rsidR="003F0ABB">
          <w:t xml:space="preserve">resource management </w:t>
        </w:r>
      </w:ins>
      <w:ins w:id="108" w:author="Kouba, Claire" w:date="2025-05-08T13:48:00Z" w16du:dateUtc="2025-05-08T17:48:00Z">
        <w:r w:rsidR="006D2DB5">
          <w:t xml:space="preserve">is often local </w:t>
        </w:r>
      </w:ins>
      <w:del w:id="109" w:author="Kouba, Claire" w:date="2025-05-08T13:49:00Z" w16du:dateUtc="2025-05-08T17:49:00Z">
        <w:r w:rsidDel="00415709">
          <w:delText xml:space="preserve"> </w:delText>
        </w:r>
      </w:del>
      <w:r>
        <w:t xml:space="preserve">(Tarlock 1993). </w:t>
      </w:r>
      <w:del w:id="110" w:author="Kouba, Claire" w:date="2025-05-08T13:44:00Z" w16du:dateUtc="2025-05-08T17:44:00Z">
        <w:r w:rsidDel="003F0ABB">
          <w:delText>Reflecting this reality</w:delText>
        </w:r>
      </w:del>
      <w:ins w:id="111" w:author="Kouba, Claire" w:date="2025-05-08T13:44:00Z" w16du:dateUtc="2025-05-08T17:44:00Z">
        <w:r w:rsidR="003F0ABB">
          <w:t>Accordingly</w:t>
        </w:r>
      </w:ins>
      <w:r>
        <w:t>,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w:t>
      </w:r>
      <w:proofErr w:type="gramStart"/>
      <w:r>
        <w:t>in spite of</w:t>
      </w:r>
      <w:proofErr w:type="gramEnd"/>
      <w:r>
        <w:t xml:space="preserve"> decades of investigation by local, state and federal actors (e.g., SRWC and Siskiyou RCD 2003; NMFS 2014; CDFW et al. 2015; CDFW 2021), the ecological water needs in this balancing act are not as well constrained.</w:t>
      </w:r>
    </w:p>
    <w:p w14:paraId="61F1E3E7" w14:textId="39B943D1" w:rsidR="008D7EAC" w:rsidRDefault="00000000">
      <w:pPr>
        <w:pStyle w:val="BodyText"/>
      </w:pPr>
      <w:r>
        <w:t>One method for estimating ecological water needs</w:t>
      </w:r>
      <w:ins w:id="112" w:author="Kouba, Claire" w:date="2025-06-03T15:42:00Z" w16du:dateUtc="2025-06-03T19:42:00Z">
        <w:r w:rsidR="006A4B0D">
          <w:t xml:space="preserve">, </w:t>
        </w:r>
      </w:ins>
      <w:ins w:id="113" w:author="Kouba, Claire" w:date="2025-06-03T15:43:00Z" w16du:dateUtc="2025-06-03T19:43:00Z">
        <w:r w:rsidR="006A4B0D">
          <w:t>developed for</w:t>
        </w:r>
      </w:ins>
      <w:ins w:id="114" w:author="Kouba, Claire" w:date="2025-06-03T15:42:00Z" w16du:dateUtc="2025-06-03T19:42:00Z">
        <w:r w:rsidR="006A4B0D">
          <w:t xml:space="preserve"> the hydrologic setting of California,</w:t>
        </w:r>
      </w:ins>
      <w:r>
        <w:t xml:space="preserve"> is the functional flows framework (</w:t>
      </w:r>
      <w:ins w:id="115" w:author="Kouba, Claire" w:date="2025-06-03T15:41:00Z" w16du:dateUtc="2025-06-03T19:41:00Z">
        <w:r w:rsidR="00FC3A3B">
          <w:t>@</w:t>
        </w:r>
        <w:r w:rsidR="00FC3A3B" w:rsidRPr="00FC3A3B">
          <w:t>Escobar-AriasPasternackHydrogeomorphic2010</w:t>
        </w:r>
        <w:r w:rsidR="00FC3A3B">
          <w:t>; @</w:t>
        </w:r>
        <w:r w:rsidR="00FC3A3B">
          <w:t>Yarnell2015</w:t>
        </w:r>
      </w:ins>
      <w:ins w:id="116" w:author="Kouba, Claire" w:date="2025-06-03T15:42:00Z" w16du:dateUtc="2025-06-03T19:42:00Z">
        <w:r w:rsidR="00FC3A3B">
          <w:t>; @</w:t>
        </w:r>
        <w:r w:rsidR="00FC3A3B">
          <w:t>Grantham2020</w:t>
        </w:r>
        <w:r w:rsidR="00FC3A3B">
          <w:t>; @Yarnell2020; @Stein2021</w:t>
        </w:r>
      </w:ins>
      <w:del w:id="117" w:author="Kouba, Claire" w:date="2025-06-03T15:41:00Z" w16du:dateUtc="2025-06-03T19:41:00Z">
        <w:r w:rsidDel="00FC3A3B">
          <w:delText>N. LeRoy Poff et al. 1997; N. Leroy Poff et al. 2010</w:delText>
        </w:r>
      </w:del>
      <w:r>
        <w:t xml:space="preserve">). Functional flow metrics </w:t>
      </w:r>
      <w:del w:id="118" w:author="Kouba, Claire" w:date="2025-05-08T13:56:00Z" w16du:dateUtc="2025-05-08T17:56:00Z">
        <w:r w:rsidDel="00905E0E">
          <w:delText>(hydrologic metrics)</w:delText>
        </w:r>
      </w:del>
      <w:r>
        <w:t xml:space="preserve"> are used to quantify potential ecological services provided by river flow in terms of flowrate </w:t>
      </w:r>
      <w:del w:id="119" w:author="Kouba, Claire" w:date="2025-05-08T13:55:00Z" w16du:dateUtc="2025-05-08T17:55:00Z">
        <w:r w:rsidDel="00905E0E">
          <w:delText>amplitude</w:delText>
        </w:r>
      </w:del>
      <w:ins w:id="120" w:author="Kouba, Claire" w:date="2025-05-08T13:55:00Z" w16du:dateUtc="2025-05-08T17:55:00Z">
        <w:r w:rsidR="00905E0E">
          <w:t>magnitude</w:t>
        </w:r>
      </w:ins>
      <w:r>
        <w:t xml:space="preserv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w:t>
      </w:r>
      <w:r>
        <w:lastRenderedPageBreak/>
        <w:t>and made the metric-calculating algorithms publicly available (Yarnell et al. 2020; Patterson et al. 2020</w:t>
      </w:r>
      <w:ins w:id="121" w:author="Kouba, Claire" w:date="2025-06-03T15:43:00Z" w16du:dateUtc="2025-06-03T19:43:00Z">
        <w:r w:rsidR="003D2EAC">
          <w:t>; @FLASHY_CALCULATOR</w:t>
        </w:r>
      </w:ins>
      <w:r>
        <w:t>).</w:t>
      </w:r>
    </w:p>
    <w:p w14:paraId="17C0F61A" w14:textId="36B24440" w:rsidR="008D7EAC" w:rsidRDefault="00000000">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w:t>
      </w:r>
      <w:del w:id="122" w:author="Kouba, Claire" w:date="2025-06-03T11:12:00Z" w16du:dateUtc="2025-06-03T15:12:00Z">
        <w:r w:rsidDel="00925542">
          <w:delText xml:space="preserve">lasso </w:delText>
        </w:r>
      </w:del>
      <w:ins w:id="123" w:author="Kouba, Claire" w:date="2025-06-03T11:12:00Z" w16du:dateUtc="2025-06-03T15:12:00Z">
        <w:r w:rsidR="00925542">
          <w:t>two different</w:t>
        </w:r>
        <w:r w:rsidR="00925542">
          <w:t xml:space="preserve"> </w:t>
        </w:r>
      </w:ins>
      <w:r>
        <w:t>regression</w:t>
      </w:r>
      <w:ins w:id="124" w:author="Kouba, Claire" w:date="2025-06-03T11:12:00Z" w16du:dateUtc="2025-06-03T15:12:00Z">
        <w:r w:rsidR="00925542">
          <w:t xml:space="preserve"> methods (Lasso and MARSS)</w:t>
        </w:r>
      </w:ins>
      <w:r>
        <w:t xml:space="preserve">, hydrologic metrics (predictors) were selected that best explain variation in salmon outcomes. The result of the predictor selection was a Hydrologic Benefit function for each species, conceptually translating the various ecological services provided by hydrology </w:t>
      </w:r>
      <w:del w:id="125" w:author="Kouba, Claire" w:date="2025-06-03T11:12:00Z" w16du:dateUtc="2025-06-03T15:12:00Z">
        <w:r w:rsidDel="00925542">
          <w:delText xml:space="preserve">across </w:delText>
        </w:r>
      </w:del>
      <w:ins w:id="126" w:author="Kouba, Claire" w:date="2025-06-03T11:12:00Z" w16du:dateUtc="2025-06-03T15:12:00Z">
        <w:r w:rsidR="00925542">
          <w:t>in</w:t>
        </w:r>
        <w:r w:rsidR="00925542">
          <w:t xml:space="preserve"> </w:t>
        </w:r>
      </w:ins>
      <w:r>
        <w:t xml:space="preserve">different seasons into a single value (in units of </w:t>
      </w:r>
      <w:ins w:id="127" w:author="Kouba, Claire" w:date="2025-06-03T11:13:00Z" w16du:dateUtc="2025-06-03T15:13:00Z">
        <w:r w:rsidR="00925542">
          <w:t>$</w:t>
        </w:r>
      </w:ins>
      <w:ins w:id="128" w:author="Kouba, Claire" w:date="2025-06-03T11:12:00Z" w16du:dateUtc="2025-06-03T15:12:00Z">
        <w:r w:rsidR="00925542">
          <w:t>log</w:t>
        </w:r>
        <w:r w:rsidR="00925542" w:rsidRPr="00925542">
          <w:rPr>
            <w:vertAlign w:val="subscript"/>
            <w:rPrChange w:id="129" w:author="Kouba, Claire" w:date="2025-06-03T11:13:00Z" w16du:dateUtc="2025-06-03T15:13:00Z">
              <w:rPr/>
            </w:rPrChange>
          </w:rPr>
          <w:t>10</w:t>
        </w:r>
        <w:r w:rsidR="00925542">
          <w:t>(</w:t>
        </w:r>
      </w:ins>
      <w:r>
        <w:t xml:space="preserve">ecological </w:t>
      </w:r>
      <w:proofErr w:type="gramStart"/>
      <w:r>
        <w:t>observations)</w:t>
      </w:r>
      <w:ins w:id="130" w:author="Kouba, Claire" w:date="2025-06-03T11:13:00Z" w16du:dateUtc="2025-06-03T15:13:00Z">
        <w:r w:rsidR="00925542">
          <w:t>$</w:t>
        </w:r>
      </w:ins>
      <w:proofErr w:type="gramEnd"/>
      <w:r>
        <w:t xml:space="preserve"> per water year. This work sets the stage for a quantitative comparison of competing natural resource management alternatives.</w:t>
      </w:r>
    </w:p>
    <w:p w14:paraId="60AE0D79" w14:textId="77777777" w:rsidR="008D7EAC" w:rsidRDefault="00000000">
      <w:pPr>
        <w:pStyle w:val="Heading2"/>
        <w:rPr>
          <w:ins w:id="131" w:author="Kouba, Claire" w:date="2025-06-03T11:29:00Z" w16du:dateUtc="2025-06-03T15:29:00Z"/>
        </w:rPr>
      </w:pPr>
      <w:bookmarkStart w:id="132" w:name="history-of-flow-ecology-relationships"/>
      <w:bookmarkEnd w:id="94"/>
      <w:r>
        <w:rPr>
          <w:rStyle w:val="SectionNumber"/>
        </w:rPr>
        <w:t>1.2</w:t>
      </w:r>
      <w:r>
        <w:tab/>
        <w:t>History of flow-ecology relationships</w:t>
      </w:r>
    </w:p>
    <w:p w14:paraId="0897B5F0" w14:textId="756C2758" w:rsidR="00616CF1" w:rsidRDefault="00CA2B34" w:rsidP="002A3114">
      <w:pPr>
        <w:pStyle w:val="BodyText"/>
        <w:rPr>
          <w:ins w:id="133" w:author="Kouba, Claire" w:date="2025-06-03T14:25:00Z" w16du:dateUtc="2025-06-03T18:25:00Z"/>
        </w:rPr>
      </w:pPr>
      <w:ins w:id="134" w:author="Kouba, Claire" w:date="2025-06-03T15:53:00Z" w16du:dateUtc="2025-06-03T19:53:00Z">
        <w:r>
          <w:t>I</w:t>
        </w:r>
      </w:ins>
      <w:ins w:id="135" w:author="Kouba, Claire" w:date="2025-06-03T11:29:00Z" w16du:dateUtc="2025-06-03T15:29:00Z">
        <w:r w:rsidR="002A3114">
          <w:t xml:space="preserve">s predicting </w:t>
        </w:r>
      </w:ins>
      <w:ins w:id="136" w:author="Kouba, Claire" w:date="2025-06-03T14:28:00Z" w16du:dateUtc="2025-06-03T18:28:00Z">
        <w:r w:rsidR="00616CF1">
          <w:t>fish recruitment</w:t>
        </w:r>
      </w:ins>
      <w:ins w:id="137" w:author="Kouba, Claire" w:date="2025-06-03T15:54:00Z" w16du:dateUtc="2025-06-03T19:54:00Z">
        <w:r w:rsidR="00CB243D">
          <w:t xml:space="preserve"> (</w:t>
        </w:r>
      </w:ins>
      <w:ins w:id="138" w:author="Kouba, Claire" w:date="2025-06-03T14:28:00Z" w16du:dateUtc="2025-06-03T18:28:00Z">
        <w:r w:rsidR="00616CF1">
          <w:t>or</w:t>
        </w:r>
      </w:ins>
      <w:ins w:id="139" w:author="Kouba, Claire" w:date="2025-06-03T14:56:00Z" w16du:dateUtc="2025-06-03T18:56:00Z">
        <w:r w:rsidR="00EF47FC">
          <w:t xml:space="preserve"> any</w:t>
        </w:r>
      </w:ins>
      <w:ins w:id="140" w:author="Kouba, Claire" w:date="2025-06-03T14:28:00Z" w16du:dateUtc="2025-06-03T18:28:00Z">
        <w:r w:rsidR="00616CF1">
          <w:t xml:space="preserve"> </w:t>
        </w:r>
      </w:ins>
      <w:ins w:id="141" w:author="Kouba, Claire" w:date="2025-06-03T11:29:00Z" w16du:dateUtc="2025-06-03T15:29:00Z">
        <w:r w:rsidR="002A3114">
          <w:t>ecolog</w:t>
        </w:r>
      </w:ins>
      <w:ins w:id="142" w:author="Kouba, Claire" w:date="2025-06-03T14:29:00Z" w16du:dateUtc="2025-06-03T18:29:00Z">
        <w:r w:rsidR="00616CF1">
          <w:t>ical response</w:t>
        </w:r>
      </w:ins>
      <w:ins w:id="143" w:author="Kouba, Claire" w:date="2025-06-03T15:54:00Z" w16du:dateUtc="2025-06-03T19:54:00Z">
        <w:r w:rsidR="00CB243D">
          <w:t>)</w:t>
        </w:r>
      </w:ins>
      <w:ins w:id="144" w:author="Kouba, Claire" w:date="2025-06-03T14:29:00Z" w16du:dateUtc="2025-06-03T18:29:00Z">
        <w:r w:rsidR="00616CF1">
          <w:t xml:space="preserve"> using</w:t>
        </w:r>
      </w:ins>
      <w:ins w:id="145" w:author="Kouba, Claire" w:date="2025-06-03T11:29:00Z" w16du:dateUtc="2025-06-03T15:29:00Z">
        <w:r w:rsidR="002A3114">
          <w:t xml:space="preserve"> flow alone a </w:t>
        </w:r>
      </w:ins>
      <w:ins w:id="146" w:author="Kouba, Claire" w:date="2025-06-03T15:36:00Z" w16du:dateUtc="2025-06-03T19:36:00Z">
        <w:r w:rsidR="00FC3A3B">
          <w:t>worthwhile</w:t>
        </w:r>
      </w:ins>
      <w:ins w:id="147" w:author="Kouba, Claire" w:date="2025-06-03T11:29:00Z" w16du:dateUtc="2025-06-03T15:29:00Z">
        <w:r w:rsidR="002A3114">
          <w:t xml:space="preserve"> exercise</w:t>
        </w:r>
      </w:ins>
      <w:ins w:id="148" w:author="Kouba, Claire" w:date="2025-06-03T15:53:00Z" w16du:dateUtc="2025-06-03T19:53:00Z">
        <w:r>
          <w:t>, given</w:t>
        </w:r>
        <w:r>
          <w:t xml:space="preserve"> the many interacti</w:t>
        </w:r>
        <w:r>
          <w:t xml:space="preserve">ng </w:t>
        </w:r>
      </w:ins>
      <w:ins w:id="149" w:author="Kouba, Claire" w:date="2025-06-03T15:57:00Z" w16du:dateUtc="2025-06-03T19:57:00Z">
        <w:r w:rsidR="00CB243D">
          <w:t xml:space="preserve">non-hydrologic </w:t>
        </w:r>
      </w:ins>
      <w:ins w:id="150" w:author="Kouba, Claire" w:date="2025-06-03T15:53:00Z" w16du:dateUtc="2025-06-03T19:53:00Z">
        <w:r>
          <w:t xml:space="preserve">factors </w:t>
        </w:r>
      </w:ins>
      <w:ins w:id="151" w:author="Kouba, Claire" w:date="2025-06-03T15:57:00Z" w16du:dateUtc="2025-06-03T19:57:00Z">
        <w:r w:rsidR="00CB243D">
          <w:t xml:space="preserve">(water quality, food resources, internal population dynamics) </w:t>
        </w:r>
      </w:ins>
      <w:ins w:id="152" w:author="Kouba, Claire" w:date="2025-06-03T15:53:00Z" w16du:dateUtc="2025-06-03T19:53:00Z">
        <w:r>
          <w:t>influencing a fishery</w:t>
        </w:r>
      </w:ins>
      <w:ins w:id="153" w:author="Kouba, Claire" w:date="2025-06-03T11:29:00Z" w16du:dateUtc="2025-06-03T15:29:00Z">
        <w:r w:rsidR="002A3114">
          <w:t>?</w:t>
        </w:r>
      </w:ins>
    </w:p>
    <w:p w14:paraId="0391C0CD" w14:textId="2A8A54DD" w:rsidR="00EF47FC" w:rsidRDefault="00616CF1" w:rsidP="002A3114">
      <w:pPr>
        <w:pStyle w:val="BodyText"/>
        <w:rPr>
          <w:ins w:id="154" w:author="Kouba, Claire" w:date="2025-06-03T14:59:00Z" w16du:dateUtc="2025-06-03T18:59:00Z"/>
        </w:rPr>
      </w:pPr>
      <w:ins w:id="155" w:author="Kouba, Claire" w:date="2025-06-03T14:29:00Z" w16du:dateUtc="2025-06-03T18:29:00Z">
        <w:r>
          <w:t xml:space="preserve">For some applications, </w:t>
        </w:r>
      </w:ins>
      <w:ins w:id="156" w:author="Kouba, Claire" w:date="2025-06-03T14:57:00Z" w16du:dateUtc="2025-06-03T18:57:00Z">
        <w:r w:rsidR="00EF47FC">
          <w:t>it is not</w:t>
        </w:r>
      </w:ins>
      <w:ins w:id="157" w:author="Kouba, Claire" w:date="2025-06-03T14:29:00Z" w16du:dateUtc="2025-06-03T18:29:00Z">
        <w:r>
          <w:t>. F</w:t>
        </w:r>
      </w:ins>
      <w:ins w:id="158" w:author="Kouba, Claire" w:date="2025-06-03T14:24:00Z" w16du:dateUtc="2025-06-03T18:24:00Z">
        <w:r w:rsidR="00024B2B">
          <w:t>low observations alone cannot represent s</w:t>
        </w:r>
      </w:ins>
      <w:ins w:id="159" w:author="Kouba, Claire" w:date="2025-06-03T14:17:00Z" w16du:dateUtc="2025-06-03T18:17:00Z">
        <w:r w:rsidR="00240D20">
          <w:t>ite-specific hydraulics</w:t>
        </w:r>
      </w:ins>
      <w:ins w:id="160" w:author="Kouba, Claire" w:date="2025-06-03T14:24:00Z" w16du:dateUtc="2025-06-03T18:24:00Z">
        <w:r w:rsidR="00024B2B">
          <w:t xml:space="preserve">, which </w:t>
        </w:r>
      </w:ins>
      <w:ins w:id="161" w:author="Kouba, Claire" w:date="2025-06-03T14:27:00Z" w16du:dateUtc="2025-06-03T18:27:00Z">
        <w:r>
          <w:t>dictate the physical conditions for aquatic life; i</w:t>
        </w:r>
      </w:ins>
      <w:ins w:id="162" w:author="Kouba, Claire" w:date="2025-06-03T14:25:00Z" w16du:dateUtc="2025-06-03T18:25:00Z">
        <w:r w:rsidR="00024B2B">
          <w:t xml:space="preserve">ndeed, </w:t>
        </w:r>
      </w:ins>
      <w:ins w:id="163" w:author="Kouba, Claire" w:date="2025-06-03T14:17:00Z" w16du:dateUtc="2025-06-03T18:17:00Z">
        <w:r w:rsidR="00240D20">
          <w:t>in different geomo</w:t>
        </w:r>
      </w:ins>
      <w:ins w:id="164" w:author="Kouba, Claire" w:date="2025-06-03T14:18:00Z" w16du:dateUtc="2025-06-03T18:18:00Z">
        <w:r w:rsidR="00240D20">
          <w:t>rphology, the same flow can produce very different hydraulic environments</w:t>
        </w:r>
      </w:ins>
      <w:ins w:id="165" w:author="Kouba, Claire" w:date="2025-06-03T11:29:00Z" w16du:dateUtc="2025-06-03T15:29:00Z">
        <w:r w:rsidR="002A3114">
          <w:t xml:space="preserve"> </w:t>
        </w:r>
      </w:ins>
      <w:ins w:id="166" w:author="Kouba, Claire" w:date="2025-06-03T11:30:00Z" w16du:dateUtc="2025-06-03T15:30:00Z">
        <w:r w:rsidR="002A3114">
          <w:t>(Turner and Stewardson 2014)</w:t>
        </w:r>
      </w:ins>
      <w:ins w:id="167" w:author="Kouba, Claire" w:date="2025-06-03T14:19:00Z" w16du:dateUtc="2025-06-03T18:19:00Z">
        <w:r w:rsidR="00240D20">
          <w:t xml:space="preserve">. </w:t>
        </w:r>
      </w:ins>
      <w:ins w:id="168" w:author="Kouba, Claire" w:date="2025-06-03T14:29:00Z" w16du:dateUtc="2025-06-03T18:29:00Z">
        <w:r>
          <w:t xml:space="preserve">Flow observations also fail to capture </w:t>
        </w:r>
      </w:ins>
      <w:ins w:id="169" w:author="Kouba, Claire" w:date="2025-06-03T14:30:00Z" w16du:dateUtc="2025-06-03T18:30:00Z">
        <w:r>
          <w:t xml:space="preserve">other critical ecological drivers such as </w:t>
        </w:r>
      </w:ins>
      <w:ins w:id="170" w:author="Kouba, Claire" w:date="2025-06-03T14:29:00Z" w16du:dateUtc="2025-06-03T18:29:00Z">
        <w:r>
          <w:t>water quality</w:t>
        </w:r>
      </w:ins>
      <w:ins w:id="171" w:author="Kouba, Claire" w:date="2025-06-03T14:30:00Z" w16du:dateUtc="2025-06-03T18:30:00Z">
        <w:r>
          <w:t>, habitat quality, or food resources.</w:t>
        </w:r>
      </w:ins>
      <w:ins w:id="172" w:author="Kouba, Claire" w:date="2025-06-03T15:50:00Z" w16du:dateUtc="2025-06-03T19:50:00Z">
        <w:r w:rsidR="00D91AEA">
          <w:t xml:space="preserve"> </w:t>
        </w:r>
      </w:ins>
      <w:proofErr w:type="gramStart"/>
      <w:ins w:id="173" w:author="Kouba, Claire" w:date="2025-06-03T15:51:00Z" w16du:dateUtc="2025-06-03T19:51:00Z">
        <w:r w:rsidR="00D91AEA">
          <w:t>Thus</w:t>
        </w:r>
        <w:proofErr w:type="gramEnd"/>
        <w:r w:rsidR="00D91AEA">
          <w:t xml:space="preserve"> it is </w:t>
        </w:r>
      </w:ins>
      <w:ins w:id="174" w:author="Kouba, Claire" w:date="2025-06-03T16:00:00Z" w16du:dateUtc="2025-06-03T20:00:00Z">
        <w:r w:rsidR="000C79F4">
          <w:t>often fruitless</w:t>
        </w:r>
      </w:ins>
      <w:ins w:id="175" w:author="Kouba, Claire" w:date="2025-06-03T15:51:00Z" w16du:dateUtc="2025-06-03T19:51:00Z">
        <w:r w:rsidR="00D91AEA">
          <w:t xml:space="preserve"> to a</w:t>
        </w:r>
      </w:ins>
      <w:ins w:id="176" w:author="Kouba, Claire" w:date="2025-06-03T15:50:00Z" w16du:dateUtc="2025-06-03T19:50:00Z">
        <w:r w:rsidR="00D91AEA">
          <w:t>ttempt to predict numerical fish recruitment based solely on hydrologic data</w:t>
        </w:r>
      </w:ins>
      <w:ins w:id="177" w:author="Kouba, Claire" w:date="2025-06-03T15:51:00Z" w16du:dateUtc="2025-06-03T19:51:00Z">
        <w:r w:rsidR="00D91AEA">
          <w:t>; m</w:t>
        </w:r>
      </w:ins>
      <w:ins w:id="178" w:author="Kouba, Claire" w:date="2025-06-03T14:31:00Z" w16du:dateUtc="2025-06-03T18:31:00Z">
        <w:r>
          <w:t>ore complex approaches</w:t>
        </w:r>
      </w:ins>
      <w:ins w:id="179" w:author="Kouba, Claire" w:date="2025-06-03T14:19:00Z" w16du:dateUtc="2025-06-03T18:19:00Z">
        <w:r w:rsidR="00240D20">
          <w:t xml:space="preserve"> </w:t>
        </w:r>
      </w:ins>
      <w:ins w:id="180" w:author="Kouba, Claire" w:date="2025-06-03T14:31:00Z" w16du:dateUtc="2025-06-03T18:31:00Z">
        <w:r>
          <w:t>such as</w:t>
        </w:r>
      </w:ins>
      <w:ins w:id="181" w:author="Kouba, Claire" w:date="2025-06-03T14:19:00Z" w16du:dateUtc="2025-06-03T18:19:00Z">
        <w:r w:rsidR="00240D20">
          <w:t xml:space="preserve"> </w:t>
        </w:r>
      </w:ins>
      <w:ins w:id="182" w:author="Kouba, Claire" w:date="2025-06-03T14:38:00Z" w16du:dateUtc="2025-06-03T18:38:00Z">
        <w:r w:rsidR="00593D83">
          <w:t>combining</w:t>
        </w:r>
      </w:ins>
      <w:ins w:id="183" w:author="Kouba, Claire" w:date="2025-06-03T14:31:00Z" w16du:dateUtc="2025-06-03T18:31:00Z">
        <w:r>
          <w:t xml:space="preserve"> </w:t>
        </w:r>
      </w:ins>
      <w:ins w:id="184" w:author="Kouba, Claire" w:date="2025-06-03T14:19:00Z" w16du:dateUtc="2025-06-03T18:19:00Z">
        <w:r w:rsidR="00240D20">
          <w:t xml:space="preserve">hydraulics </w:t>
        </w:r>
      </w:ins>
      <w:ins w:id="185" w:author="Kouba, Claire" w:date="2025-06-03T14:38:00Z" w16du:dateUtc="2025-06-03T18:38:00Z">
        <w:r w:rsidR="00593D83">
          <w:t>with</w:t>
        </w:r>
      </w:ins>
      <w:ins w:id="186" w:author="Kouba, Claire" w:date="2025-06-03T14:19:00Z" w16du:dateUtc="2025-06-03T18:19:00Z">
        <w:r w:rsidR="00240D20">
          <w:t xml:space="preserve"> bioenergetic models [</w:t>
        </w:r>
        <w:r w:rsidR="00240D20">
          <w:t>@Bellido-</w:t>
        </w:r>
        <w:r w:rsidR="00240D20" w:rsidRPr="00907045">
          <w:t xml:space="preserve"> LeivaEtAlModeling2021</w:t>
        </w:r>
        <w:r w:rsidR="00240D20">
          <w:t>]</w:t>
        </w:r>
      </w:ins>
      <w:ins w:id="187" w:author="Kouba, Claire" w:date="2025-06-03T14:34:00Z" w16du:dateUtc="2025-06-03T18:34:00Z">
        <w:r>
          <w:t xml:space="preserve">, fish population </w:t>
        </w:r>
      </w:ins>
      <w:ins w:id="188" w:author="Kouba, Claire" w:date="2025-06-03T14:35:00Z" w16du:dateUtc="2025-06-03T18:35:00Z">
        <w:r>
          <w:t xml:space="preserve">and mortality </w:t>
        </w:r>
      </w:ins>
      <w:ins w:id="189" w:author="Kouba, Claire" w:date="2025-06-03T14:34:00Z" w16du:dateUtc="2025-06-03T18:34:00Z">
        <w:r>
          <w:t>[@</w:t>
        </w:r>
        <w:r w:rsidRPr="000E4516">
          <w:t>JagerRoseDesigning2003</w:t>
        </w:r>
        <w:r>
          <w:t xml:space="preserve">] </w:t>
        </w:r>
      </w:ins>
      <w:ins w:id="190" w:author="Kouba, Claire" w:date="2025-06-03T14:19:00Z" w16du:dateUtc="2025-06-03T18:19:00Z">
        <w:r w:rsidR="00240D20">
          <w:t>or</w:t>
        </w:r>
      </w:ins>
      <w:ins w:id="191" w:author="Kouba, Claire" w:date="2025-06-03T14:20:00Z" w16du:dateUtc="2025-06-03T18:20:00Z">
        <w:r w:rsidR="00240D20">
          <w:t xml:space="preserve"> </w:t>
        </w:r>
      </w:ins>
      <w:ins w:id="192" w:author="Kouba, Claire" w:date="2025-06-03T14:32:00Z" w16du:dateUtc="2025-06-03T18:32:00Z">
        <w:r>
          <w:t>considering</w:t>
        </w:r>
      </w:ins>
      <w:ins w:id="193" w:author="Kouba, Claire" w:date="2025-06-03T14:20:00Z" w16du:dateUtc="2025-06-03T18:20:00Z">
        <w:r w:rsidR="00240D20">
          <w:t xml:space="preserve"> </w:t>
        </w:r>
      </w:ins>
      <w:ins w:id="194" w:author="Kouba, Claire" w:date="2025-06-03T14:38:00Z" w16du:dateUtc="2025-06-03T18:38:00Z">
        <w:r w:rsidR="00593D83">
          <w:t xml:space="preserve">flow </w:t>
        </w:r>
      </w:ins>
      <w:ins w:id="195" w:author="Kouba, Claire" w:date="2025-06-03T14:20:00Z" w16du:dateUtc="2025-06-03T18:20:00Z">
        <w:r w:rsidR="00240D20">
          <w:t xml:space="preserve">and </w:t>
        </w:r>
      </w:ins>
      <w:ins w:id="196" w:author="Kouba, Claire" w:date="2025-06-03T14:31:00Z" w16du:dateUtc="2025-06-03T18:31:00Z">
        <w:r>
          <w:t>water temperature</w:t>
        </w:r>
      </w:ins>
      <w:ins w:id="197" w:author="Kouba, Claire" w:date="2025-06-03T14:32:00Z" w16du:dateUtc="2025-06-03T18:32:00Z">
        <w:r>
          <w:t xml:space="preserve"> [</w:t>
        </w:r>
        <w:r>
          <w:t>@</w:t>
        </w:r>
        <w:r w:rsidRPr="00321D80">
          <w:t>NislowArmstrongLifehistorybased2012</w:t>
        </w:r>
        <w:r>
          <w:t>] may produce better forecasts of fish recruitment.</w:t>
        </w:r>
      </w:ins>
    </w:p>
    <w:p w14:paraId="3257FF24" w14:textId="0E14F554" w:rsidR="00CB243D" w:rsidRDefault="00817158" w:rsidP="00D91AEA">
      <w:pPr>
        <w:pStyle w:val="BodyText"/>
        <w:rPr>
          <w:ins w:id="198" w:author="Kouba, Claire" w:date="2025-06-03T15:55:00Z" w16du:dateUtc="2025-06-03T19:55:00Z"/>
        </w:rPr>
      </w:pPr>
      <w:ins w:id="199" w:author="Kouba, Claire" w:date="2025-06-03T15:10:00Z" w16du:dateUtc="2025-06-03T19:10:00Z">
        <w:r>
          <w:t>Nevertheless</w:t>
        </w:r>
      </w:ins>
      <w:ins w:id="200" w:author="Kouba, Claire" w:date="2025-06-03T16:01:00Z" w16du:dateUtc="2025-06-03T20:01:00Z">
        <w:r w:rsidR="000C79F4">
          <w:t xml:space="preserve"> (</w:t>
        </w:r>
        <w:r w:rsidR="000C79F4" w:rsidRPr="00D72387">
          <w:rPr>
            <w:highlight w:val="yellow"/>
            <w:rPrChange w:id="201" w:author="Kouba, Claire" w:date="2025-06-03T16:01:00Z" w16du:dateUtc="2025-06-03T20:01:00Z">
              <w:rPr/>
            </w:rPrChange>
          </w:rPr>
          <w:t>for objectives less concrete than predicting numerical fish recruitment</w:t>
        </w:r>
        <w:r w:rsidR="000C79F4">
          <w:t>),</w:t>
        </w:r>
      </w:ins>
      <w:ins w:id="202" w:author="Kouba, Claire" w:date="2025-06-03T15:10:00Z" w16du:dateUtc="2025-06-03T19:10:00Z">
        <w:r>
          <w:t xml:space="preserve"> i</w:t>
        </w:r>
      </w:ins>
      <w:ins w:id="203" w:author="Kouba, Claire" w:date="2025-06-03T14:24:00Z" w16du:dateUtc="2025-06-03T18:24:00Z">
        <w:r w:rsidR="00024B2B">
          <w:t xml:space="preserve">n the absence of </w:t>
        </w:r>
      </w:ins>
      <w:ins w:id="204" w:author="Kouba, Claire" w:date="2025-06-03T15:54:00Z" w16du:dateUtc="2025-06-03T19:54:00Z">
        <w:r w:rsidR="00CB243D">
          <w:t xml:space="preserve">data such as </w:t>
        </w:r>
      </w:ins>
      <w:ins w:id="205" w:author="Kouba, Claire" w:date="2025-06-03T14:24:00Z" w16du:dateUtc="2025-06-03T18:24:00Z">
        <w:r w:rsidR="00024B2B">
          <w:t xml:space="preserve">site-specific flow-hydraulic relationships and </w:t>
        </w:r>
      </w:ins>
      <w:ins w:id="206" w:author="Kouba, Claire" w:date="2025-06-03T15:55:00Z" w16du:dateUtc="2025-06-03T19:55:00Z">
        <w:r w:rsidR="00CB243D">
          <w:t>dynamic</w:t>
        </w:r>
      </w:ins>
      <w:ins w:id="207" w:author="Kouba, Claire" w:date="2025-06-03T14:24:00Z" w16du:dateUtc="2025-06-03T18:24:00Z">
        <w:r w:rsidR="00024B2B">
          <w:t xml:space="preserve"> population models, hydrologic</w:t>
        </w:r>
      </w:ins>
      <w:ins w:id="208" w:author="Kouba, Claire" w:date="2025-06-03T14:36:00Z" w16du:dateUtc="2025-06-03T18:36:00Z">
        <w:r w:rsidR="00593D83">
          <w:t>-only</w:t>
        </w:r>
      </w:ins>
      <w:ins w:id="209" w:author="Kouba, Claire" w:date="2025-06-03T14:24:00Z" w16du:dateUtc="2025-06-03T18:24:00Z">
        <w:r w:rsidR="00024B2B">
          <w:t xml:space="preserve"> approaches to may be suitable for </w:t>
        </w:r>
      </w:ins>
      <w:ins w:id="210" w:author="Kouba, Claire" w:date="2025-06-03T14:33:00Z" w16du:dateUtc="2025-06-03T18:33:00Z">
        <w:r w:rsidR="00616CF1">
          <w:t>some types of natural resource planning</w:t>
        </w:r>
      </w:ins>
      <w:ins w:id="211" w:author="Kouba, Claire" w:date="2025-06-03T14:35:00Z" w16du:dateUtc="2025-06-03T18:35:00Z">
        <w:r w:rsidR="00616CF1">
          <w:t xml:space="preserve"> </w:t>
        </w:r>
      </w:ins>
      <w:ins w:id="212" w:author="Kouba, Claire" w:date="2025-06-03T14:24:00Z" w16du:dateUtc="2025-06-03T18:24:00Z">
        <w:r w:rsidR="00024B2B">
          <w:t>[@</w:t>
        </w:r>
        <w:r w:rsidR="00024B2B" w:rsidRPr="00321D80">
          <w:t>NislowArmstrongLifehistorybased2012</w:t>
        </w:r>
        <w:r w:rsidR="00024B2B">
          <w:t>; @TurnerStewardsonHydrologic2014</w:t>
        </w:r>
        <w:proofErr w:type="gramStart"/>
        <w:r w:rsidR="00024B2B">
          <w:t>]</w:t>
        </w:r>
      </w:ins>
      <w:ins w:id="213" w:author="Kouba, Claire" w:date="2025-06-03T14:35:00Z" w16du:dateUtc="2025-06-03T18:35:00Z">
        <w:r w:rsidR="00616CF1">
          <w:t>, and</w:t>
        </w:r>
        <w:proofErr w:type="gramEnd"/>
        <w:r w:rsidR="00616CF1">
          <w:t xml:space="preserve"> </w:t>
        </w:r>
      </w:ins>
      <w:ins w:id="214" w:author="Kouba, Claire" w:date="2025-06-03T15:32:00Z" w16du:dateUtc="2025-06-03T19:32:00Z">
        <w:r w:rsidR="00AA702A">
          <w:t>could enhance efforts to balance environmental and resource</w:t>
        </w:r>
      </w:ins>
      <w:ins w:id="215" w:author="Kouba, Claire" w:date="2025-06-03T15:33:00Z" w16du:dateUtc="2025-06-03T19:33:00Z">
        <w:r w:rsidR="00AA702A">
          <w:t>-extraction objectives [@</w:t>
        </w:r>
        <w:r w:rsidR="00AA702A" w:rsidRPr="007344A2">
          <w:t>JagerSmithSustainable2008</w:t>
        </w:r>
        <w:r w:rsidR="00AA702A">
          <w:t>]</w:t>
        </w:r>
      </w:ins>
      <w:ins w:id="216" w:author="Kouba, Claire" w:date="2025-06-03T14:24:00Z" w16du:dateUtc="2025-06-03T18:24:00Z">
        <w:r w:rsidR="00024B2B">
          <w:t>.</w:t>
        </w:r>
      </w:ins>
      <w:ins w:id="217" w:author="Kouba, Claire" w:date="2025-06-03T15:48:00Z" w16du:dateUtc="2025-06-03T19:48:00Z">
        <w:r w:rsidR="00D91AEA">
          <w:t xml:space="preserve"> </w:t>
        </w:r>
        <w:r w:rsidR="00D91AEA">
          <w:t xml:space="preserve">"Top-down" approaches [@Tharme2003] aim to support the flow needs of the entire ecosystem, often based on alteration of calculated hydrologic metrics from a pre-development flow regime [e.g., @Poff2010; @Arthington2012; @Yarnell2020], while "bottom-up" approaches aim to identify the individual flow features most critical to supporting a given objective [@Tharme2003]. </w:t>
        </w:r>
      </w:ins>
    </w:p>
    <w:p w14:paraId="56AF7F61" w14:textId="5D2367F5" w:rsidR="00024B2B" w:rsidRDefault="00D91AEA" w:rsidP="00D91AEA">
      <w:pPr>
        <w:pStyle w:val="BodyText"/>
        <w:rPr>
          <w:ins w:id="218" w:author="Kouba, Claire" w:date="2025-06-03T14:24:00Z" w16du:dateUtc="2025-06-03T18:24:00Z"/>
        </w:rPr>
      </w:pPr>
      <w:ins w:id="219" w:author="Kouba, Claire" w:date="2025-06-03T15:48:00Z" w16du:dateUtc="2025-06-03T19:48:00Z">
        <w:r>
          <w:t>“</w:t>
        </w:r>
        <w:proofErr w:type="gramStart"/>
        <w:r>
          <w:t>umbrella</w:t>
        </w:r>
        <w:proofErr w:type="gramEnd"/>
        <w:r>
          <w:t xml:space="preserve"> species” could use one species as a proxy for the ecosystem.</w:t>
        </w:r>
      </w:ins>
    </w:p>
    <w:p w14:paraId="59FC79ED" w14:textId="2CBDEBE4" w:rsidR="00593D83" w:rsidRDefault="00593D83" w:rsidP="00616CF1">
      <w:pPr>
        <w:pStyle w:val="BodyText"/>
        <w:rPr>
          <w:ins w:id="220" w:author="Kouba, Claire" w:date="2025-06-03T14:41:00Z" w16du:dateUtc="2025-06-03T18:41:00Z"/>
        </w:rPr>
      </w:pPr>
    </w:p>
    <w:p w14:paraId="28DCC304" w14:textId="28CF5DAF" w:rsidR="002A3114" w:rsidRPr="002A3114" w:rsidDel="00DD5F26" w:rsidRDefault="002A3114" w:rsidP="002A3114">
      <w:pPr>
        <w:pStyle w:val="BodyText"/>
        <w:rPr>
          <w:del w:id="221" w:author="Kouba, Claire" w:date="2025-06-03T11:34:00Z" w16du:dateUtc="2025-06-03T15:34:00Z"/>
        </w:rPr>
        <w:pPrChange w:id="222" w:author="Kouba, Claire" w:date="2025-06-03T11:29:00Z" w16du:dateUtc="2025-06-03T15:29:00Z">
          <w:pPr>
            <w:pStyle w:val="Heading2"/>
          </w:pPr>
        </w:pPrChange>
      </w:pPr>
    </w:p>
    <w:p w14:paraId="59388FE2" w14:textId="3A05A031" w:rsidR="000334BB" w:rsidRPr="001C0B4B" w:rsidRDefault="00000000">
      <w:pPr>
        <w:pStyle w:val="BodyText"/>
        <w:pPrChange w:id="223" w:author="Kouba, Claire" w:date="2025-05-12T11:44:00Z" w16du:dateUtc="2025-05-12T15:44:00Z">
          <w:pPr>
            <w:pStyle w:val="FirstParagraph"/>
          </w:pPr>
        </w:pPrChange>
      </w:pPr>
      <w:del w:id="224" w:author="Kouba, Claire" w:date="2025-06-03T15:37:00Z" w16du:dateUtc="2025-06-03T19:37:00Z">
        <w:r w:rsidDel="00FC3A3B">
          <w:delText xml:space="preserve">(Tharme 2003) </w:delText>
        </w:r>
      </w:del>
      <w:del w:id="225" w:author="Kouba, Claire" w:date="2025-06-03T11:32:00Z" w16du:dateUtc="2025-06-03T15:32:00Z">
        <w:r w:rsidDel="00936E9B">
          <w:delText xml:space="preserve">(Horne et al. 2016) </w:delText>
        </w:r>
      </w:del>
      <w:del w:id="226" w:author="Kouba, Claire" w:date="2025-06-03T11:33:00Z" w16du:dateUtc="2025-06-03T15:33:00Z">
        <w:r w:rsidDel="00936E9B">
          <w:delText>(Jager 2014) (Jager and Rose 2003)</w:delText>
        </w:r>
      </w:del>
      <w:del w:id="227" w:author="Kouba, Claire" w:date="2025-05-12T11:47:00Z" w16du:dateUtc="2025-05-12T15:47:00Z">
        <w:r w:rsidDel="001C0B4B">
          <w:delText xml:space="preserve"> (Tharme 2003)</w:delText>
        </w:r>
      </w:del>
      <w:del w:id="228" w:author="Kouba, Claire" w:date="2025-06-03T11:33:00Z" w16du:dateUtc="2025-06-03T15:33:00Z">
        <w:r w:rsidDel="00936E9B">
          <w:delText xml:space="preserve"> (Turner and Stewardson 2014)</w:delText>
        </w:r>
      </w:del>
    </w:p>
    <w:p w14:paraId="2C962943" w14:textId="77777777" w:rsidR="008D7EAC"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17B9BB3F" w14:textId="61A0AA92" w:rsidR="008D7EAC"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w:t>
      </w:r>
      <w:ins w:id="229" w:author="Kouba, Claire" w:date="2025-06-03T16:02:00Z" w16du:dateUtc="2025-06-03T20:02:00Z">
        <w:r w:rsidR="00D72387">
          <w:t xml:space="preserve"> (insert</w:t>
        </w:r>
        <w:r w:rsidR="00997DD6">
          <w:t xml:space="preserve"> IHA and</w:t>
        </w:r>
        <w:r w:rsidR="00D72387">
          <w:t xml:space="preserve"> ELOHA)</w:t>
        </w:r>
      </w:ins>
      <w:r>
        <w:t>,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4B511370" w14:textId="58E448C1" w:rsidR="008D7EAC" w:rsidRDefault="00000000">
      <w:pPr>
        <w:pStyle w:val="BodyText"/>
      </w:pPr>
      <w:r>
        <w:t xml:space="preserve">Investigations of flow-ecology relationships can also be grouped by approach (as in </w:t>
      </w:r>
      <w:ins w:id="230" w:author="Kouba, Claire" w:date="2025-06-03T15:45:00Z" w16du:dateUtc="2025-06-03T19:45:00Z">
        <w:r w:rsidR="0083712B">
          <w:t xml:space="preserve">@Tharme2003 and </w:t>
        </w:r>
      </w:ins>
      <w:r>
        <w:t>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00638855" w14:textId="77777777" w:rsidR="008D7EAC" w:rsidRDefault="00000000">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w:t>
      </w:r>
      <w:r>
        <w:lastRenderedPageBreak/>
        <w:t>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0571D3CA" w14:textId="77777777" w:rsidR="008D7EAC"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7AD6949E" w14:textId="6D04FF14" w:rsidR="008D7EAC" w:rsidRDefault="00000000">
      <w:pPr>
        <w:pStyle w:val="BodyText"/>
        <w:rPr>
          <w:ins w:id="231" w:author="Kouba, Claire" w:date="2025-06-03T16:00:00Z" w16du:dateUtc="2025-06-03T20:00:00Z"/>
        </w:rPr>
      </w:pPr>
      <w:r>
        <w:t>The present study is a longitudinal</w:t>
      </w:r>
      <w:ins w:id="232" w:author="Kouba, Claire" w:date="2025-06-03T15:59:00Z" w16du:dateUtc="2025-06-03T19:59:00Z">
        <w:r w:rsidR="00171D6E">
          <w:t xml:space="preserve"> “bottom-up”</w:t>
        </w:r>
      </w:ins>
      <w:r>
        <w:t xml:space="preserve"> analysis, using empirical data and a case study, to</w:t>
      </w:r>
      <w:ins w:id="233" w:author="Kouba, Claire" w:date="2025-06-03T15:58:00Z" w16du:dateUtc="2025-06-03T19:58:00Z">
        <w:r w:rsidR="00E23565">
          <w:t xml:space="preserve"> identify flows </w:t>
        </w:r>
      </w:ins>
      <w:ins w:id="234" w:author="Kouba, Claire" w:date="2025-06-03T15:59:00Z" w16du:dateUtc="2025-06-03T19:59:00Z">
        <w:r w:rsidR="00E23565">
          <w:t>most critical to support</w:t>
        </w:r>
      </w:ins>
      <w:ins w:id="235" w:author="Kouba, Claire" w:date="2025-06-03T15:58:00Z" w16du:dateUtc="2025-06-03T19:58:00Z">
        <w:r w:rsidR="00E23565">
          <w:t xml:space="preserve"> two specific spec</w:t>
        </w:r>
      </w:ins>
      <w:ins w:id="236" w:author="Kouba, Claire" w:date="2025-06-03T15:59:00Z" w16du:dateUtc="2025-06-03T19:59:00Z">
        <w:r w:rsidR="00E23565">
          <w:t>ies, and thus</w:t>
        </w:r>
      </w:ins>
      <w:r>
        <w:t xml:space="preserve">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25C295CC" w14:textId="2BE82C25" w:rsidR="006A1FEA" w:rsidRDefault="00AC4770">
      <w:pPr>
        <w:pStyle w:val="BodyText"/>
        <w:rPr>
          <w:ins w:id="237" w:author="Kouba, Claire" w:date="2025-06-03T16:00:00Z" w16du:dateUtc="2025-06-03T20:00:00Z"/>
        </w:rPr>
      </w:pPr>
      <w:ins w:id="238" w:author="Kouba, Claire" w:date="2025-06-03T16:03:00Z" w16du:dateUtc="2025-06-03T20:03:00Z">
        <w:r>
          <w:t>(Add questions that persist, that this study will address.)</w:t>
        </w:r>
      </w:ins>
    </w:p>
    <w:p w14:paraId="431A2571" w14:textId="77777777" w:rsidR="006A1FEA" w:rsidRDefault="006A1FEA" w:rsidP="006A1FEA">
      <w:pPr>
        <w:pStyle w:val="BodyText"/>
        <w:rPr>
          <w:ins w:id="239" w:author="Kouba, Claire" w:date="2025-06-03T16:00:00Z" w16du:dateUtc="2025-06-03T20:00:00Z"/>
        </w:rPr>
      </w:pPr>
    </w:p>
    <w:p w14:paraId="5D1B29DB" w14:textId="77777777" w:rsidR="006A1FEA" w:rsidRDefault="006A1FEA" w:rsidP="006A1FEA">
      <w:pPr>
        <w:pStyle w:val="BodyText"/>
        <w:rPr>
          <w:ins w:id="240" w:author="Kouba, Claire" w:date="2025-06-03T16:00:00Z" w16du:dateUtc="2025-06-03T20:00:00Z"/>
        </w:rPr>
      </w:pPr>
    </w:p>
    <w:p w14:paraId="76218D2C" w14:textId="77777777" w:rsidR="006A1FEA" w:rsidRDefault="006A1FEA" w:rsidP="006A1FEA">
      <w:pPr>
        <w:pStyle w:val="BodyText"/>
        <w:rPr>
          <w:ins w:id="241" w:author="Kouba, Claire" w:date="2025-06-03T16:00:00Z" w16du:dateUtc="2025-06-03T20:00:00Z"/>
        </w:rPr>
      </w:pPr>
      <w:ins w:id="242" w:author="Kouba, Claire" w:date="2025-06-03T16:00:00Z" w16du:dateUtc="2025-06-03T20:00:00Z">
        <w:r>
          <w:t xml:space="preserve">The hydraulics of a given river reach – flow velocity and depth, the location and persistence of pools and riffles, the presence of structural features like fallen logs - </w:t>
        </w:r>
      </w:ins>
    </w:p>
    <w:p w14:paraId="0031D04B" w14:textId="77777777" w:rsidR="006A1FEA" w:rsidRDefault="006A1FEA" w:rsidP="006A1FEA">
      <w:pPr>
        <w:pStyle w:val="BodyText"/>
        <w:rPr>
          <w:ins w:id="243" w:author="Kouba, Claire" w:date="2025-06-03T16:00:00Z" w16du:dateUtc="2025-06-03T20:00:00Z"/>
        </w:rPr>
      </w:pPr>
      <w:ins w:id="244" w:author="Kouba, Claire" w:date="2025-06-03T16:00:00Z" w16du:dateUtc="2025-06-03T20:00:00Z">
        <w:r>
          <w:lastRenderedPageBreak/>
          <w:t xml:space="preserve">An empirical formula that could identify important flow metrics and reliably predict fish recruitment would be extremely valuable, because ecological data are expensive and flow data are relatively abundant and cost-effective, and because managers have more direct control over flowrates than over fish populations (CITE). But </w:t>
        </w:r>
        <w:proofErr w:type="spellStart"/>
        <w:r>
          <w:t>i</w:t>
        </w:r>
        <w:proofErr w:type="spellEnd"/>
      </w:ins>
    </w:p>
    <w:p w14:paraId="121071BD" w14:textId="77777777" w:rsidR="006A1FEA" w:rsidRDefault="006A1FEA" w:rsidP="006A1FEA">
      <w:pPr>
        <w:pStyle w:val="FirstParagraph"/>
        <w:rPr>
          <w:ins w:id="245" w:author="Kouba, Claire" w:date="2025-06-03T16:00:00Z" w16du:dateUtc="2025-06-03T20:00:00Z"/>
        </w:rPr>
      </w:pPr>
    </w:p>
    <w:p w14:paraId="1BE824BF" w14:textId="77777777" w:rsidR="006A1FEA" w:rsidRDefault="006A1FEA" w:rsidP="006A1FEA">
      <w:pPr>
        <w:pStyle w:val="BodyText"/>
        <w:rPr>
          <w:ins w:id="246" w:author="Kouba, Claire" w:date="2025-06-03T16:00:00Z" w16du:dateUtc="2025-06-03T20:00:00Z"/>
        </w:rPr>
      </w:pPr>
    </w:p>
    <w:p w14:paraId="33D6875D" w14:textId="77777777" w:rsidR="006A1FEA" w:rsidRDefault="006A1FEA" w:rsidP="006A1FEA">
      <w:pPr>
        <w:pStyle w:val="BodyText"/>
        <w:rPr>
          <w:ins w:id="247" w:author="Kouba, Claire" w:date="2025-06-03T16:00:00Z" w16du:dateUtc="2025-06-03T20:00:00Z"/>
        </w:rPr>
      </w:pPr>
      <w:ins w:id="248" w:author="Kouba, Claire" w:date="2025-06-03T16:00:00Z" w16du:dateUtc="2025-06-03T20:00:00Z">
        <w:r>
          <w:t>Done this before in CA:</w:t>
        </w:r>
      </w:ins>
    </w:p>
    <w:p w14:paraId="4813CDE1" w14:textId="77777777" w:rsidR="006A1FEA" w:rsidRDefault="006A1FEA" w:rsidP="006A1FEA">
      <w:pPr>
        <w:pStyle w:val="FirstParagraph"/>
        <w:rPr>
          <w:ins w:id="249" w:author="Kouba, Claire" w:date="2025-06-03T16:00:00Z" w16du:dateUtc="2025-06-03T20:00:00Z"/>
        </w:rPr>
      </w:pPr>
      <w:ins w:id="250" w:author="Kouba, Claire" w:date="2025-06-03T16:00:00Z" w16du:dateUtc="2025-06-03T20:00:00Z">
        <w:r>
          <w:t>(Jager 2014) habitat simulation and population/growth modeling in Central Valley chinook.</w:t>
        </w:r>
      </w:ins>
    </w:p>
    <w:p w14:paraId="3ACE1B70" w14:textId="77777777" w:rsidR="006A1FEA" w:rsidRDefault="006A1FEA" w:rsidP="006A1FEA">
      <w:pPr>
        <w:pStyle w:val="BodyText"/>
        <w:rPr>
          <w:ins w:id="251" w:author="Kouba, Claire" w:date="2025-06-03T16:00:00Z" w16du:dateUtc="2025-06-03T20:00:00Z"/>
        </w:rPr>
      </w:pPr>
      <w:ins w:id="252" w:author="Kouba, Claire" w:date="2025-06-03T16:00:00Z" w16du:dateUtc="2025-06-03T20:00:00Z">
        <w:r>
          <w:t xml:space="preserve">@KelsonCarlsonPrecipitation2019. Dry and wet year diffs in </w:t>
        </w:r>
        <w:proofErr w:type="spellStart"/>
        <w:r>
          <w:t>streamflows</w:t>
        </w:r>
        <w:proofErr w:type="spellEnd"/>
        <w:r>
          <w:t xml:space="preserve"> in the S Fork Eel do not impact out-migration timing of steelhead (maybe because it’s such good habitat). </w:t>
        </w:r>
      </w:ins>
    </w:p>
    <w:p w14:paraId="0FFF6458" w14:textId="77777777" w:rsidR="006A1FEA" w:rsidRDefault="006A1FEA" w:rsidP="006A1FEA">
      <w:pPr>
        <w:pStyle w:val="BodyText"/>
        <w:rPr>
          <w:ins w:id="253" w:author="Kouba, Claire" w:date="2025-06-03T16:00:00Z" w16du:dateUtc="2025-06-03T20:00:00Z"/>
        </w:rPr>
      </w:pPr>
      <w:ins w:id="254" w:author="Kouba, Claire" w:date="2025-06-03T16:00:00Z" w16du:dateUtc="2025-06-03T20:00:00Z">
        <w:r>
          <w:t xml:space="preserve">@SellheimEtAlInformed2020. Sac River </w:t>
        </w:r>
        <w:proofErr w:type="spellStart"/>
        <w:r>
          <w:t>Chinoook</w:t>
        </w:r>
        <w:proofErr w:type="spellEnd"/>
        <w:r>
          <w:t xml:space="preserve"> real time adaptive flow </w:t>
        </w:r>
        <w:proofErr w:type="spellStart"/>
        <w:r>
          <w:t>mgmt</w:t>
        </w:r>
        <w:proofErr w:type="spellEnd"/>
        <w:r>
          <w:t xml:space="preserve">: Two prescribed flow pulses reduced 1) fish egg </w:t>
        </w:r>
        <w:proofErr w:type="gramStart"/>
        <w:r>
          <w:t>stranding,  and</w:t>
        </w:r>
        <w:proofErr w:type="gramEnd"/>
        <w:r>
          <w:t xml:space="preserve"> 2) high juvenile fish densities in 2013-2014.</w:t>
        </w:r>
      </w:ins>
    </w:p>
    <w:p w14:paraId="53B9307A" w14:textId="77777777" w:rsidR="006A1FEA" w:rsidRDefault="006A1FEA" w:rsidP="006A1FEA">
      <w:pPr>
        <w:pStyle w:val="BodyText"/>
        <w:rPr>
          <w:ins w:id="255" w:author="Kouba, Claire" w:date="2025-06-03T16:00:00Z" w16du:dateUtc="2025-06-03T20:00:00Z"/>
        </w:rPr>
      </w:pPr>
      <w:ins w:id="256" w:author="Kouba, Claire" w:date="2025-06-03T16:00:00Z" w16du:dateUtc="2025-06-03T20:00:00Z">
        <w:r>
          <w:t>@</w:t>
        </w:r>
        <w:r w:rsidRPr="00F84C64">
          <w:t>NullLundFISH2012</w:t>
        </w:r>
        <w:r>
          <w:t xml:space="preserve">. Shasta R. Scenarios: relocating major diversion, increasing riparian shading, higher instream flow, </w:t>
        </w:r>
        <w:proofErr w:type="spellStart"/>
        <w:r>
          <w:t>coolwater</w:t>
        </w:r>
        <w:proofErr w:type="spellEnd"/>
        <w:r>
          <w:t xml:space="preserve"> spring, removing a dam</w:t>
        </w:r>
      </w:ins>
    </w:p>
    <w:p w14:paraId="02858E1E" w14:textId="77777777" w:rsidR="006A1FEA" w:rsidRDefault="006A1FEA" w:rsidP="006A1FEA">
      <w:pPr>
        <w:pStyle w:val="BodyText"/>
        <w:rPr>
          <w:ins w:id="257" w:author="Kouba, Claire" w:date="2025-06-03T16:00:00Z" w16du:dateUtc="2025-06-03T20:00:00Z"/>
        </w:rPr>
      </w:pPr>
      <w:ins w:id="258" w:author="Kouba, Claire" w:date="2025-06-03T16:00:00Z" w16du:dateUtc="2025-06-03T20:00:00Z">
        <w:r>
          <w:t xml:space="preserve">@MichelEtAlNonlinear2021. Flow-ecology relationships. Previous work: more Central Valley flow can </w:t>
        </w:r>
        <w:r>
          <w:sym w:font="Wingdings" w:char="F0E0"/>
        </w:r>
        <w:r>
          <w:t xml:space="preserve"> more juvenile fish survival, but nonlinearities not explored. This study developed a flow-survival relationship in different water years (2013-2019). Survival % numbers (min, mean, high thresholds): Below min: 3%; Min-mean: 19%; mean-high: 50% (also shortest travel times out); above high: 35% survival. Then, calculated survival rates in redesigned hydrographs. Focused on one functional flow (spring pulse), one </w:t>
        </w:r>
        <w:proofErr w:type="spellStart"/>
        <w:r>
          <w:t>lifestage</w:t>
        </w:r>
        <w:proofErr w:type="spellEnd"/>
        <w:r>
          <w:t xml:space="preserve"> and function (outmigration of juveniles) and had great eco data (PIT tagged transit times and survival rates).</w:t>
        </w:r>
      </w:ins>
    </w:p>
    <w:p w14:paraId="58A9C78C" w14:textId="77777777" w:rsidR="006A1FEA" w:rsidRDefault="006A1FEA" w:rsidP="006A1FEA">
      <w:pPr>
        <w:pStyle w:val="BodyText"/>
        <w:rPr>
          <w:ins w:id="259" w:author="Kouba, Claire" w:date="2025-06-03T16:00:00Z" w16du:dateUtc="2025-06-03T20:00:00Z"/>
        </w:rPr>
      </w:pPr>
    </w:p>
    <w:p w14:paraId="04593DFA" w14:textId="77777777" w:rsidR="006A1FEA" w:rsidRDefault="006A1FEA" w:rsidP="006A1FEA">
      <w:pPr>
        <w:pStyle w:val="BodyText"/>
        <w:rPr>
          <w:ins w:id="260" w:author="Kouba, Claire" w:date="2025-06-03T16:00:00Z" w16du:dateUtc="2025-06-03T20:00:00Z"/>
        </w:rPr>
      </w:pPr>
      <w:ins w:id="261" w:author="Kouba, Claire" w:date="2025-06-03T16:00:00Z" w16du:dateUtc="2025-06-03T20:00:00Z">
        <w:r>
          <w:t>Optimization</w:t>
        </w:r>
      </w:ins>
    </w:p>
    <w:p w14:paraId="6EAB4A74" w14:textId="77777777" w:rsidR="006A1FEA" w:rsidRDefault="006A1FEA" w:rsidP="006A1FEA">
      <w:pPr>
        <w:pStyle w:val="FirstParagraph"/>
        <w:rPr>
          <w:ins w:id="262" w:author="Kouba, Claire" w:date="2025-06-03T16:00:00Z" w16du:dateUtc="2025-06-03T20:00:00Z"/>
        </w:rPr>
      </w:pPr>
      <w:ins w:id="263" w:author="Kouba, Claire" w:date="2025-06-03T16:00:00Z" w16du:dateUtc="2025-06-03T20:00:00Z">
        <w:r>
          <w:t xml:space="preserve">(of dams) (Horne et al. 2016) review of methods for </w:t>
        </w:r>
        <w:proofErr w:type="gramStart"/>
        <w:r>
          <w:t>optimizing  dam</w:t>
        </w:r>
        <w:proofErr w:type="gramEnd"/>
        <w:r>
          <w:t xml:space="preserve"> releases for env flows. No one has </w:t>
        </w:r>
        <w:proofErr w:type="gramStart"/>
        <w:r>
          <w:t>actually used</w:t>
        </w:r>
        <w:proofErr w:type="gramEnd"/>
        <w:r>
          <w:t xml:space="preserve"> optimization in their management. “Env decisions poorly informed by env research”</w:t>
        </w:r>
      </w:ins>
    </w:p>
    <w:p w14:paraId="3C542B8B" w14:textId="77777777" w:rsidR="006A1FEA" w:rsidRPr="00817158" w:rsidRDefault="006A1FEA" w:rsidP="006A1FEA">
      <w:pPr>
        <w:pStyle w:val="BodyText"/>
        <w:rPr>
          <w:ins w:id="264" w:author="Kouba, Claire" w:date="2025-06-03T16:00:00Z" w16du:dateUtc="2025-06-03T20:00:00Z"/>
        </w:rPr>
      </w:pPr>
      <w:ins w:id="265" w:author="Kouba, Claire" w:date="2025-06-03T16:00:00Z" w16du:dateUtc="2025-06-03T20:00:00Z">
        <w:r>
          <w:t xml:space="preserve">Ecological responses to flow a critical component of better </w:t>
        </w:r>
        <w:proofErr w:type="gramStart"/>
        <w:r>
          <w:t>balancing  between</w:t>
        </w:r>
        <w:proofErr w:type="gramEnd"/>
        <w:r>
          <w:t xml:space="preserve"> environmental and material objectives such as hydropower production @</w:t>
        </w:r>
        <w:r w:rsidRPr="007344A2">
          <w:t>JagerSmithSustainable2008</w:t>
        </w:r>
      </w:ins>
    </w:p>
    <w:p w14:paraId="04174074" w14:textId="77777777" w:rsidR="006A1FEA" w:rsidRDefault="006A1FEA" w:rsidP="006A1FEA">
      <w:pPr>
        <w:pStyle w:val="BodyText"/>
        <w:rPr>
          <w:ins w:id="266" w:author="Kouba, Claire" w:date="2025-06-03T16:00:00Z" w16du:dateUtc="2025-06-03T20:00:00Z"/>
        </w:rPr>
      </w:pPr>
      <w:ins w:id="267" w:author="Kouba, Claire" w:date="2025-06-03T16:00:00Z" w16du:dateUtc="2025-06-03T20:00:00Z">
        <w:r>
          <w:t>@</w:t>
        </w:r>
        <w:r w:rsidRPr="0084130A">
          <w:t xml:space="preserve"> BarbourEtAlOptimisation2016</w:t>
        </w:r>
        <w:r>
          <w:t xml:space="preserve">. Tradeoffs between conflicting objectives. 4 challenges: ID and quantify ecosystem objectives; spec obj and mgmt. alts in an optimization framework; and testing predictions against observations. Practices for defining obj functions. Two types of obj </w:t>
        </w:r>
        <w:proofErr w:type="spellStart"/>
        <w:r>
          <w:t>fns</w:t>
        </w:r>
        <w:proofErr w:type="spellEnd"/>
        <w:r>
          <w:t>: achieving hydro metrics and targeting eco needs directly. Level of specificity affects quantifiability. Involving stakeholders is important. Species-</w:t>
        </w:r>
        <w:r>
          <w:lastRenderedPageBreak/>
          <w:t xml:space="preserve">preference/eco needs methods: need to pick an appropriate umbrella/keystone species. Good history of Functional Flows and utility. Optimization methods: metaheuristics (fuzzier?) and classical methods like linear programming. Obj </w:t>
        </w:r>
        <w:proofErr w:type="spellStart"/>
        <w:r>
          <w:t>fn</w:t>
        </w:r>
        <w:proofErr w:type="spellEnd"/>
        <w:r>
          <w:t xml:space="preserve"> definitions: 1) max/min totals or </w:t>
        </w:r>
        <w:proofErr w:type="spellStart"/>
        <w:r>
          <w:t>avgs</w:t>
        </w:r>
        <w:proofErr w:type="spellEnd"/>
        <w:r>
          <w:t xml:space="preserve"> (tends to prioritize outlier “good” periods instead of longer periods avoiding, e.g., critical lows); 2) max/min diff between actual and target values; 3) constraints; 4) max a min (avoid worst case conditions)/min a max. also: no one checks to see if their model bears out in practice.</w:t>
        </w:r>
      </w:ins>
    </w:p>
    <w:p w14:paraId="0B104429" w14:textId="77777777" w:rsidR="006A1FEA" w:rsidRDefault="006A1FEA" w:rsidP="006A1FEA">
      <w:pPr>
        <w:pStyle w:val="BodyText"/>
        <w:rPr>
          <w:ins w:id="268" w:author="Kouba, Claire" w:date="2025-06-03T16:00:00Z" w16du:dateUtc="2025-06-03T20:00:00Z"/>
        </w:rPr>
      </w:pPr>
    </w:p>
    <w:p w14:paraId="0A139E35" w14:textId="77777777" w:rsidR="006A1FEA" w:rsidRDefault="006A1FEA" w:rsidP="006A1FEA">
      <w:pPr>
        <w:pStyle w:val="BodyText"/>
        <w:rPr>
          <w:ins w:id="269" w:author="Kouba, Claire" w:date="2025-06-03T16:00:00Z" w16du:dateUtc="2025-06-03T20:00:00Z"/>
        </w:rPr>
      </w:pPr>
      <w:ins w:id="270" w:author="Kouba, Claire" w:date="2025-06-03T16:00:00Z" w16du:dateUtc="2025-06-03T20:00:00Z">
        <w:r>
          <w:t xml:space="preserve">Other notes: </w:t>
        </w:r>
      </w:ins>
    </w:p>
    <w:p w14:paraId="2DA90B68" w14:textId="77777777" w:rsidR="006A1FEA" w:rsidRDefault="006A1FEA" w:rsidP="006A1FEA">
      <w:pPr>
        <w:pStyle w:val="BodyText"/>
        <w:rPr>
          <w:ins w:id="271" w:author="Kouba, Claire" w:date="2025-06-03T16:00:00Z" w16du:dateUtc="2025-06-03T20:00:00Z"/>
        </w:rPr>
      </w:pPr>
      <w:ins w:id="272" w:author="Kouba, Claire" w:date="2025-06-03T16:00:00Z" w16du:dateUtc="2025-06-03T20:00:00Z">
        <w:r>
          <w:t xml:space="preserve">Regulated rivers e flows started at: single minimum in-stream flow during low-flow periods. </w:t>
        </w:r>
      </w:ins>
    </w:p>
    <w:p w14:paraId="49275871" w14:textId="77777777" w:rsidR="006A1FEA" w:rsidRDefault="006A1FEA" w:rsidP="006A1FEA">
      <w:pPr>
        <w:pStyle w:val="BodyText"/>
        <w:rPr>
          <w:ins w:id="273" w:author="Kouba, Claire" w:date="2025-06-03T16:00:00Z" w16du:dateUtc="2025-06-03T20:00:00Z"/>
        </w:rPr>
      </w:pPr>
      <w:ins w:id="274" w:author="Kouba, Claire" w:date="2025-06-03T16:00:00Z" w16du:dateUtc="2025-06-03T20:00:00Z">
        <w:r>
          <w:t>Utility of hydrologic-only methods.</w:t>
        </w:r>
      </w:ins>
    </w:p>
    <w:p w14:paraId="0578C1B8" w14:textId="77777777" w:rsidR="006A1FEA" w:rsidRDefault="006A1FEA" w:rsidP="006A1FEA">
      <w:pPr>
        <w:pStyle w:val="BodyText"/>
        <w:rPr>
          <w:ins w:id="275" w:author="Kouba, Claire" w:date="2025-06-03T16:00:00Z" w16du:dateUtc="2025-06-03T20:00:00Z"/>
        </w:rPr>
      </w:pPr>
      <w:ins w:id="276" w:author="Kouba, Claire" w:date="2025-06-03T16:00:00Z" w16du:dateUtc="2025-06-03T20:00:00Z">
        <w:r>
          <w:t>Species-specific study versus attempting to preserve functions for the whole ecosystem: “umbrella species” effect for some species?</w:t>
        </w:r>
      </w:ins>
    </w:p>
    <w:p w14:paraId="7B75609A" w14:textId="77777777" w:rsidR="006A1FEA" w:rsidRDefault="006A1FEA">
      <w:pPr>
        <w:pStyle w:val="BodyText"/>
      </w:pPr>
    </w:p>
    <w:p w14:paraId="15106E5E" w14:textId="77777777" w:rsidR="008D7EAC" w:rsidRDefault="00000000">
      <w:pPr>
        <w:pStyle w:val="Heading2"/>
      </w:pPr>
      <w:bookmarkStart w:id="277" w:name="Xb27e77f18828496ffbb2766058a1667661d3f8c"/>
      <w:bookmarkEnd w:id="132"/>
      <w:r>
        <w:rPr>
          <w:rStyle w:val="SectionNumber"/>
        </w:rPr>
        <w:t>1.3</w:t>
      </w:r>
      <w:r>
        <w:tab/>
        <w:t>Historical assessments of Scott River flow-ecology relationships</w:t>
      </w:r>
    </w:p>
    <w:p w14:paraId="3266CE50" w14:textId="77777777" w:rsidR="008D7EAC"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2D059573" w14:textId="77777777" w:rsidR="008D7EAC" w:rsidRDefault="00000000">
      <w:pPr>
        <w:pStyle w:val="Heading1"/>
      </w:pPr>
      <w:bookmarkStart w:id="278" w:name="X75e9e61e99e6d01b3fc2a82737d889fa0508f9a"/>
      <w:bookmarkEnd w:id="90"/>
      <w:bookmarkEnd w:id="277"/>
      <w:r>
        <w:rPr>
          <w:rStyle w:val="SectionNumber"/>
        </w:rPr>
        <w:t>2</w:t>
      </w:r>
      <w:r>
        <w:tab/>
        <w:t>Methods: Case study setting and species of concern</w:t>
      </w:r>
    </w:p>
    <w:p w14:paraId="4A433412" w14:textId="77777777" w:rsidR="008D7EAC" w:rsidRDefault="00000000">
      <w:pPr>
        <w:pStyle w:val="FirstParagraph"/>
      </w:pPr>
      <w:r>
        <w:t>Exploring the empirical relationship between river hydrology and an ecological response requires both spatial and temporal overlap in a study area’s hydrologic and ecological monitoring data.</w:t>
      </w:r>
    </w:p>
    <w:p w14:paraId="0F316178" w14:textId="77777777" w:rsidR="008D7EAC" w:rsidRDefault="00000000">
      <w:pPr>
        <w:pStyle w:val="BodyText"/>
      </w:pPr>
      <w:r>
        <w:lastRenderedPageBreak/>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747504A5" w14:textId="77777777" w:rsidR="008D7EAC"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of adult spawner and juvenile salmon abundance observations to draw preliminary conclusions regarding this hydrology-ecology relationship.</w:t>
      </w:r>
    </w:p>
    <w:p w14:paraId="484015CB" w14:textId="77777777" w:rsidR="008D7EAC" w:rsidRDefault="00000000">
      <w:pPr>
        <w:pStyle w:val="SourceCode"/>
      </w:pPr>
      <w:r>
        <w:rPr>
          <w:rStyle w:val="VerbatimChar"/>
        </w:rPr>
        <w:t>## [1] FALSE</w:t>
      </w:r>
    </w:p>
    <w:p w14:paraId="5D90DD4B" w14:textId="77777777" w:rsidR="008D7EAC" w:rsidRDefault="00000000">
      <w:pPr>
        <w:pStyle w:val="CaptionedFigure"/>
      </w:pPr>
      <w:r>
        <w:rPr>
          <w:noProof/>
        </w:rPr>
        <w:lastRenderedPageBreak/>
        <w:drawing>
          <wp:inline distT="0" distB="0" distL="0" distR="0" wp14:anchorId="72374BE0" wp14:editId="4E66BA53">
            <wp:extent cx="5334000" cy="6324600"/>
            <wp:effectExtent l="0" t="0" r="0" b="0"/>
            <wp:docPr id="26"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1.png"/>
                    <pic:cNvPicPr>
                      <a:picLocks noChangeAspect="1" noChangeArrowheads="1"/>
                    </pic:cNvPicPr>
                  </pic:nvPicPr>
                  <pic:blipFill>
                    <a:blip r:embed="rId6"/>
                    <a:stretch>
                      <a:fillRect/>
                    </a:stretch>
                  </pic:blipFill>
                  <pic:spPr bwMode="auto">
                    <a:xfrm>
                      <a:off x="0" y="0"/>
                      <a:ext cx="5334000" cy="6324600"/>
                    </a:xfrm>
                    <a:prstGeom prst="rect">
                      <a:avLst/>
                    </a:prstGeom>
                    <a:noFill/>
                    <a:ln w="9525">
                      <a:noFill/>
                      <a:headEnd/>
                      <a:tailEnd/>
                    </a:ln>
                  </pic:spPr>
                </pic:pic>
              </a:graphicData>
            </a:graphic>
          </wp:inline>
        </w:drawing>
      </w:r>
    </w:p>
    <w:p w14:paraId="19866A34" w14:textId="77777777" w:rsidR="008D7EAC" w:rsidRDefault="00000000">
      <w:pPr>
        <w:pStyle w:val="ImageCaption"/>
      </w:pPr>
      <w:bookmarkStart w:id="279" w:name="fig:ScottWatershedMap"/>
      <w:bookmarkEnd w:id="279"/>
      <w:r>
        <w:t>Figure 1: The Scott River watershed, with regional geographic context (see inset) and local features.</w:t>
      </w:r>
    </w:p>
    <w:p w14:paraId="54A50C34" w14:textId="77777777" w:rsidR="008D7EAC" w:rsidRDefault="00000000">
      <w:pPr>
        <w:pStyle w:val="Heading2"/>
      </w:pPr>
      <w:bookmarkStart w:id="280" w:name="Xf9b99239fe8eb82d085e872a0934e80531e93af"/>
      <w:r>
        <w:rPr>
          <w:rStyle w:val="SectionNumber"/>
        </w:rPr>
        <w:t>2.1</w:t>
      </w:r>
      <w:r>
        <w:tab/>
        <w:t>Species of concern: coho and Chinook salmon</w:t>
      </w:r>
    </w:p>
    <w:p w14:paraId="5AD21363" w14:textId="77777777" w:rsidR="008D7EAC" w:rsidRDefault="00000000">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w:t>
      </w:r>
      <w:r>
        <w:lastRenderedPageBreak/>
        <w:t>functional flow requirements (see Supplement for additional life history information). Chinook and coho salmon are distinct in several ways relevant to this study and to management considerations:</w:t>
      </w:r>
    </w:p>
    <w:p w14:paraId="483E9767" w14:textId="77777777" w:rsidR="008D7EAC" w:rsidRDefault="00000000">
      <w:pPr>
        <w:pStyle w:val="Compact"/>
        <w:numPr>
          <w:ilvl w:val="0"/>
          <w:numId w:val="2"/>
        </w:numPr>
      </w:pPr>
      <w:r>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24432D7A" w14:textId="77777777" w:rsidR="008D7EAC" w:rsidRDefault="00000000">
      <w:pPr>
        <w:pStyle w:val="Compact"/>
        <w:numPr>
          <w:ilvl w:val="0"/>
          <w:numId w:val="2"/>
        </w:numPr>
      </w:pPr>
      <w:r>
        <w:t>Juvenile coho salmon are affected by 2 years of freshwater conditions, while juvenile Chinook are affected by only one year of freshwater conditions (Figure 2 (Agrawal et al. 2005; Knechtle and Giudice 2020).</w:t>
      </w:r>
    </w:p>
    <w:p w14:paraId="403459BE" w14:textId="77777777" w:rsidR="008D7EAC" w:rsidRDefault="00000000">
      <w:pPr>
        <w:pStyle w:val="Compact"/>
        <w:numPr>
          <w:ilvl w:val="0"/>
          <w:numId w:val="2"/>
        </w:numPr>
      </w:pPr>
      <w:r>
        <w:t>In most years Chinook spawning migration takes place earlier (September-December) than coho (October-January).</w:t>
      </w:r>
    </w:p>
    <w:p w14:paraId="33639F3F" w14:textId="77777777" w:rsidR="008D7EAC" w:rsidRDefault="00000000">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0FE109D5" w14:textId="77777777" w:rsidR="008D7EAC" w:rsidRDefault="00000000">
      <w:pPr>
        <w:pStyle w:val="Compact"/>
        <w:numPr>
          <w:ilvl w:val="0"/>
          <w:numId w:val="2"/>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4742F0F8" w14:textId="77777777" w:rsidR="008D7EAC" w:rsidRDefault="00000000">
      <w:pPr>
        <w:pStyle w:val="CaptionedFigure"/>
      </w:pPr>
      <w:r>
        <w:rPr>
          <w:noProof/>
        </w:rPr>
        <w:drawing>
          <wp:inline distT="0" distB="0" distL="0" distR="0" wp14:anchorId="5606D5FF" wp14:editId="5F4C7B4A">
            <wp:extent cx="5334000" cy="2447468"/>
            <wp:effectExtent l="0" t="0" r="0" b="0"/>
            <wp:docPr id="30"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1" name="Picture" descr="Graphics%20and%20Supplements/Graphics%20source/Salmon%20life%20cycle%20and%20seasons%20graphic.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6E232399" w14:textId="77777777" w:rsidR="008D7EAC" w:rsidRDefault="00000000">
      <w:pPr>
        <w:pStyle w:val="ImageCaption"/>
      </w:pPr>
      <w:bookmarkStart w:id="281" w:name="fig:cohoLifeCycleFigure"/>
      <w:bookmarkEnd w:id="281"/>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551985B0" w14:textId="77777777" w:rsidR="008D7EAC" w:rsidRDefault="00000000">
      <w:pPr>
        <w:pStyle w:val="Heading1"/>
      </w:pPr>
      <w:bookmarkStart w:id="282" w:name="methods-quantitative-analysis"/>
      <w:bookmarkEnd w:id="278"/>
      <w:bookmarkEnd w:id="280"/>
      <w:r>
        <w:rPr>
          <w:rStyle w:val="SectionNumber"/>
        </w:rPr>
        <w:lastRenderedPageBreak/>
        <w:t>3</w:t>
      </w:r>
      <w:r>
        <w:tab/>
        <w:t>Methods: Quantitative analysis</w:t>
      </w:r>
    </w:p>
    <w:p w14:paraId="4F2A9A5C" w14:textId="77777777" w:rsidR="008D7EAC" w:rsidRDefault="00000000">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3070AB11" w14:textId="77777777" w:rsidR="008D7EAC" w:rsidRDefault="00000000">
      <w:pPr>
        <w:pStyle w:val="BodyText"/>
      </w:pPr>
      <w:r>
        <w:rPr>
          <w:b/>
          <w:bCs/>
        </w:rPr>
        <w:t>notes from papers</w:t>
      </w:r>
    </w:p>
    <w:p w14:paraId="6D5F7760" w14:textId="77777777" w:rsidR="008D7EAC"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027393AB" w14:textId="77777777" w:rsidR="008D7EAC" w:rsidRDefault="00000000">
      <w:pPr>
        <w:pStyle w:val="BodyText"/>
      </w:pPr>
      <w:r>
        <w:t>Purpose of this paper: generate hypotheses? Or produce a predictive model? Can I do both?? Discuss with Leland? (Tredennick et al. 2021)</w:t>
      </w:r>
    </w:p>
    <w:p w14:paraId="26F4A8EA" w14:textId="76A770D7" w:rsidR="008D7EAC"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w:t>
      </w:r>
      <w:del w:id="283" w:author="Kouba, Claire" w:date="2025-05-12T15:10:00Z" w16du:dateUtc="2025-05-12T19:10:00Z">
        <w:r w:rsidDel="003D16EA">
          <w:delText>!</w:delText>
        </w:r>
      </w:del>
      <w:r>
        <w:t xml:space="preserve"> Environmental variables (which ones?) can predict X % of variation in fish recruitment. (Ward et al. 2024)</w:t>
      </w:r>
    </w:p>
    <w:p w14:paraId="1300EFC8" w14:textId="77777777" w:rsidR="008D7EAC" w:rsidRDefault="00000000">
      <w:pPr>
        <w:pStyle w:val="BodyText"/>
        <w:rPr>
          <w:ins w:id="284" w:author="Kouba, Claire" w:date="2025-05-12T15:12:00Z" w16du:dateUtc="2025-05-12T19:12:00Z"/>
        </w:rPr>
      </w:pPr>
      <w:r>
        <w:t>“Ridge and lasso are risk-averse model strategies that can be expected to perform well under a wide range of underlying species-habitat relationships, particularly at small sample sizes.” (Reineking and Schröder 2006)</w:t>
      </w:r>
    </w:p>
    <w:p w14:paraId="04CF1180" w14:textId="77777777" w:rsidR="003D16EA" w:rsidRDefault="003D16EA">
      <w:pPr>
        <w:pStyle w:val="BodyText"/>
      </w:pPr>
    </w:p>
    <w:p w14:paraId="25FB7CD0" w14:textId="77777777" w:rsidR="008D7EAC" w:rsidRDefault="00000000">
      <w:pPr>
        <w:pStyle w:val="BodyText"/>
      </w:pPr>
      <w:r>
        <w:rPr>
          <w:b/>
          <w:bCs/>
        </w:rPr>
        <w:t>notes about forecasting papers</w:t>
      </w:r>
    </w:p>
    <w:p w14:paraId="3BEFF108" w14:textId="77777777" w:rsidR="008D7EAC" w:rsidRDefault="00000000">
      <w:pPr>
        <w:pStyle w:val="BodyText"/>
      </w:pPr>
      <w:r>
        <w:t>(Ward et al. 2024) (Dietze et al. 2018) (Pennekamp et al. 2017) (Daugaard et al. 2022) (See and Holmes 2015) (MARSS)</w:t>
      </w:r>
    </w:p>
    <w:p w14:paraId="7EFEA5F4" w14:textId="77777777" w:rsidR="008D7EAC" w:rsidRDefault="00000000">
      <w:pPr>
        <w:pStyle w:val="Heading2"/>
      </w:pPr>
      <w:bookmarkStart w:id="285" w:name="Xe8ba0a4c75b36186b6f929f64dda210e12c68c3"/>
      <w:r>
        <w:rPr>
          <w:rStyle w:val="SectionNumber"/>
        </w:rPr>
        <w:t>3.1</w:t>
      </w:r>
      <w:r>
        <w:tab/>
        <w:t>Step 1. Calculate predictors and screen for collinearity: Flow metrics to describe Scott River flow regime</w:t>
      </w:r>
    </w:p>
    <w:p w14:paraId="0A3190FB" w14:textId="77777777" w:rsidR="008D7EAC"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w:t>
      </w:r>
      <w:r>
        <w:lastRenderedPageBreak/>
        <w:t xml:space="preserve">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2A93B318" w14:textId="77777777" w:rsidR="008D7EAC"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F4A6540" w14:textId="77777777" w:rsidR="008D7EAC" w:rsidRDefault="00000000">
      <w:pPr>
        <w:pStyle w:val="BodyText"/>
      </w:pPr>
      <w:r>
        <w:t>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641B37AB" w14:textId="77777777" w:rsidR="008D7EAC"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033378DC" w14:textId="77777777" w:rsidR="008D7EAC" w:rsidRDefault="00000000">
      <w:pPr>
        <w:pStyle w:val="Heading3"/>
      </w:pPr>
      <w:bookmarkStart w:id="286" w:name="Xf45fee2eebd53972590b701c61840508f81f9c4"/>
      <w:r>
        <w:rPr>
          <w:rStyle w:val="SectionNumber"/>
        </w:rPr>
        <w:t>3.1.1</w:t>
      </w:r>
      <w:r>
        <w:tab/>
        <w:t>Selecting flow thresholds for dis- and re-connection timing</w:t>
      </w:r>
    </w:p>
    <w:p w14:paraId="68B04C50" w14:textId="77777777" w:rsidR="008D7EAC" w:rsidRDefault="00000000">
      <w:pPr>
        <w:pStyle w:val="FirstParagraph"/>
      </w:pPr>
      <w:r>
        <w:rPr>
          <w:b/>
          <w:bCs/>
        </w:rPr>
        <w:t>REVISE: NOW INCLUDING ONLY 3. 20, 40 AND 120. these correspond approximately to mainstem connectivity and full tributary connectivity.</w:t>
      </w:r>
    </w:p>
    <w:p w14:paraId="4E6C8257" w14:textId="77777777" w:rsidR="008D7EAC" w:rsidRDefault="00000000">
      <w:pPr>
        <w:pStyle w:val="BodyText"/>
      </w:pPr>
      <w:r>
        <w:lastRenderedPageBreak/>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evidence for why this works</w:t>
      </w:r>
      <w:r>
        <w:t>] (Kouba and Harter 2024).</w:t>
      </w:r>
    </w:p>
    <w:p w14:paraId="33D115F4"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7743FD04" w14:textId="77777777" w:rsidR="008D7EAC"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064E7852"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0B6A8AA1" w14:textId="77777777" w:rsidR="008D7EAC" w:rsidRDefault="00000000">
      <w:pPr>
        <w:pStyle w:val="Heading3"/>
      </w:pPr>
      <w:bookmarkStart w:id="287" w:name="screen-predictors-for-collinearity"/>
      <w:bookmarkEnd w:id="286"/>
      <w:r>
        <w:rPr>
          <w:rStyle w:val="SectionNumber"/>
        </w:rPr>
        <w:t>3.1.2</w:t>
      </w:r>
      <w:r>
        <w:tab/>
        <w:t>Screen predictors for collinearity</w:t>
      </w:r>
    </w:p>
    <w:p w14:paraId="1154F5BE" w14:textId="77777777" w:rsidR="008D7EAC"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036436CB" w14:textId="77777777" w:rsidR="008D7EAC" w:rsidRDefault="00000000">
      <w:pPr>
        <w:pStyle w:val="Heading2"/>
      </w:pPr>
      <w:bookmarkStart w:id="288" w:name="X609a518cf80cd5621c8edda22a9150e94756c7a"/>
      <w:bookmarkEnd w:id="285"/>
      <w:bookmarkEnd w:id="287"/>
      <w:r>
        <w:rPr>
          <w:rStyle w:val="SectionNumber"/>
        </w:rPr>
        <w:t>3.2</w:t>
      </w:r>
      <w:r>
        <w:tab/>
        <w:t>Step 2. Assemble responses: Ecological monitoring data</w:t>
      </w:r>
    </w:p>
    <w:p w14:paraId="3696C923" w14:textId="77777777" w:rsidR="008D7EAC" w:rsidRDefault="00000000">
      <w:pPr>
        <w:pStyle w:val="FirstParagraph"/>
      </w:pPr>
      <w:r>
        <w:t>Multiple observed quantities were evaluated as candidates to represent the ecological response (dependent variable) in the flow-ecology relationship.</w:t>
      </w:r>
    </w:p>
    <w:p w14:paraId="51AF10D1" w14:textId="77777777" w:rsidR="008D7EAC"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4424F83E" w14:textId="77777777" w:rsidR="008D7EAC" w:rsidRDefault="00000000">
      <w:pPr>
        <w:pStyle w:val="Compact"/>
        <w:numPr>
          <w:ilvl w:val="0"/>
          <w:numId w:val="3"/>
        </w:numPr>
      </w:pPr>
      <w:r>
        <w:t xml:space="preserve">Number of adults migrating from the ocean to freshwater natal streams to spawn. This quantity, the ‘escapement’, is measured at a CDFW counting facility </w:t>
      </w:r>
      <w:r>
        <w:rPr>
          <w:b/>
          <w:bCs/>
        </w:rPr>
        <w:t>(FIG 1)</w:t>
      </w:r>
      <w:r>
        <w:t xml:space="preserve">, </w:t>
      </w:r>
      <w:r>
        <w:lastRenderedPageBreak/>
        <w:t>using a resistance board weir and video counting flume in the Scott River (e.g., Knechtle and Giudice 2023).</w:t>
      </w:r>
    </w:p>
    <w:p w14:paraId="595445F4" w14:textId="77777777" w:rsidR="008D7EAC" w:rsidRDefault="00000000">
      <w:pPr>
        <w:pStyle w:val="Compact"/>
        <w:numPr>
          <w:ilvl w:val="0"/>
          <w:numId w:val="3"/>
        </w:numPr>
      </w:pPr>
      <w:r>
        <w:t xml:space="preserve">Number of juvenile yearling, or smolt, salmon. Smolt are counted as outmigrants, often from rotary screw trap observations (e.g., Massie and Morrow 2021). </w:t>
      </w:r>
      <w:r>
        <w:rPr>
          <w:b/>
          <w:bCs/>
        </w:rPr>
        <w:t>(FIG 1)</w:t>
      </w:r>
    </w:p>
    <w:p w14:paraId="110C7CE8" w14:textId="77777777" w:rsidR="008D7EAC" w:rsidRDefault="00000000">
      <w:pPr>
        <w:pStyle w:val="Compact"/>
        <w:numPr>
          <w:ilvl w:val="0"/>
          <w:numId w:val="3"/>
        </w:numPr>
      </w:pPr>
      <w:r>
        <w:t>Number of salmon gravel nests, or redds, observed during spawning window (e.g., Magranet 2015b) (for coho only).</w:t>
      </w:r>
    </w:p>
    <w:p w14:paraId="27208CE6" w14:textId="77777777" w:rsidR="008D7EAC"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26CA2B5F" w14:textId="77777777" w:rsidR="008D7EAC" w:rsidRDefault="00000000">
      <w:pPr>
        <w:pStyle w:val="Compact"/>
        <w:numPr>
          <w:ilvl w:val="0"/>
          <w:numId w:val="4"/>
        </w:numPr>
      </w:pPr>
      <w:r>
        <w:t>The number of outmigrating coho smolt produced per spawning female (coho spf) and the outmigrating Chinook juveniles per adult (Chinook jpa).</w:t>
      </w:r>
    </w:p>
    <w:p w14:paraId="34EEB0DB" w14:textId="77777777" w:rsidR="008D7EAC"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44039720" w14:textId="77777777" w:rsidR="008D7EAC" w:rsidRDefault="00000000">
      <w:pPr>
        <w:pStyle w:val="TableCaption"/>
      </w:pPr>
      <w:bookmarkStart w:id="289" w:name="tab:ecoMetricsMonitoringTab"/>
      <w:bookmarkEnd w:id="289"/>
      <w:r>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D7EAC" w14:paraId="5DB2E628"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991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04A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B19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C42F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0D4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F4C6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D7EAC" w14:paraId="761874F8" w14:textId="77777777" w:rsidTr="008D7EAC">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65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3E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08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20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CDF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0D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5FF9217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48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758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752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631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58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9B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1F620F8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B0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38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963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14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10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omero and Robinson, </w:t>
            </w:r>
            <w:r>
              <w:rPr>
                <w:rFonts w:ascii="Arial" w:eastAsia="Arial" w:hAnsi="Arial" w:cs="Arial"/>
                <w:color w:val="000000"/>
                <w:sz w:val="22"/>
                <w:szCs w:val="22"/>
              </w:rPr>
              <w:lastRenderedPageBreak/>
              <w:t>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17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d1, f1, w1, s1, d2, f2, </w:t>
            </w:r>
            <w:r>
              <w:rPr>
                <w:rFonts w:ascii="Arial" w:eastAsia="Arial" w:hAnsi="Arial" w:cs="Arial"/>
                <w:color w:val="000000"/>
                <w:sz w:val="22"/>
                <w:szCs w:val="22"/>
              </w:rPr>
              <w:lastRenderedPageBreak/>
              <w:t>w2, s2</w:t>
            </w:r>
          </w:p>
        </w:tc>
      </w:tr>
      <w:tr w:rsidR="008D7EAC" w14:paraId="50D2A644"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65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764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19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55B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2E7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0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791E5D5A"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5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FE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73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9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FF1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38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40DCA876"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4F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0A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92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EBB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DCB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4CE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7F2017AC"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845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F6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8C1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A5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DF7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09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D7EAC" w14:paraId="6A811152" w14:textId="77777777" w:rsidTr="008D7EAC">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91F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372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0EC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2A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D0F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B70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748270FF" w14:textId="77777777" w:rsidR="008D7EAC" w:rsidRDefault="00000000">
      <w:pPr>
        <w:pStyle w:val="Heading2"/>
      </w:pPr>
      <w:bookmarkStart w:id="290" w:name="X20c1638e278a12d3e21d99c660b4cf45da1d159"/>
      <w:bookmarkEnd w:id="288"/>
      <w:r>
        <w:rPr>
          <w:rStyle w:val="SectionNumber"/>
        </w:rPr>
        <w:t>3.3</w:t>
      </w:r>
      <w:r>
        <w:tab/>
        <w:t>Step 3. Align predictor and response metrics with timing of species cohorts</w:t>
      </w:r>
    </w:p>
    <w:p w14:paraId="4B35CA4A" w14:textId="77777777" w:rsidR="008D7EAC"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ex due to the life history of the two species under consideration.</w:t>
      </w:r>
    </w:p>
    <w:p w14:paraId="699E6933" w14:textId="77777777" w:rsidR="008D7EAC" w:rsidRDefault="00000000">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t>
      </w:r>
      <w:r>
        <w:lastRenderedPageBreak/>
        <w:t>with hydrologic metrics (predictors) observed across the portion of their life cycle spent in the Scott River system (</w:t>
      </w:r>
      <w:r>
        <w:rPr>
          <w:i/>
          <w:iCs/>
        </w:rPr>
        <w:t>Supplemental Table 2</w:t>
      </w:r>
      <w:r>
        <w:t>).</w:t>
      </w:r>
    </w:p>
    <w:p w14:paraId="7D36AE14" w14:textId="77777777" w:rsidR="008D7EAC" w:rsidRDefault="00000000">
      <w:pPr>
        <w:pStyle w:val="Heading3"/>
      </w:pPr>
      <w:bookmarkStart w:id="291" w:name="data-alignment---coho"/>
      <w:r>
        <w:rPr>
          <w:rStyle w:val="SectionNumber"/>
        </w:rPr>
        <w:t>3.3.1</w:t>
      </w:r>
      <w:r>
        <w:tab/>
        <w:t>Data alignment - coho</w:t>
      </w:r>
    </w:p>
    <w:p w14:paraId="35C12C54" w14:textId="77777777" w:rsidR="008D7EAC"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4ECE5E1E" w14:textId="77777777" w:rsidR="008D7EAC" w:rsidRDefault="00000000">
      <w:pPr>
        <w:pStyle w:val="BodyText"/>
      </w:pPr>
      <w:r>
        <w:rPr>
          <w:b/>
          <w:bCs/>
        </w:rPr>
        <w:t>add text about new season naming system</w:t>
      </w:r>
    </w:p>
    <w:p w14:paraId="5DFD894D" w14:textId="77777777" w:rsidR="008D7EAC"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62893818" w14:textId="77777777" w:rsidR="008D7EAC"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4539EADA" w14:textId="77777777" w:rsidR="008D7EAC" w:rsidRDefault="00000000">
      <w:pPr>
        <w:pStyle w:val="Heading3"/>
      </w:pPr>
      <w:bookmarkStart w:id="292" w:name="data-alignment---chinook"/>
      <w:bookmarkEnd w:id="291"/>
      <w:r>
        <w:rPr>
          <w:rStyle w:val="SectionNumber"/>
        </w:rPr>
        <w:t>3.3.2</w:t>
      </w:r>
      <w:r>
        <w:tab/>
        <w:t>Data alignment - Chinook</w:t>
      </w:r>
    </w:p>
    <w:p w14:paraId="59F389E1" w14:textId="77777777" w:rsidR="008D7EAC"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6EFD7106" w14:textId="77777777" w:rsidR="008D7EAC" w:rsidRDefault="00000000">
      <w:pPr>
        <w:pStyle w:val="Heading2"/>
      </w:pPr>
      <w:bookmarkStart w:id="293" w:name="X7445b02a15d4be14f0904dc67931441e9420807"/>
      <w:bookmarkEnd w:id="290"/>
      <w:bookmarkEnd w:id="292"/>
      <w:r>
        <w:rPr>
          <w:rStyle w:val="SectionNumber"/>
        </w:rPr>
        <w:t>3.4</w:t>
      </w:r>
      <w:r>
        <w:tab/>
        <w:t>Step 4. Calculate correlation coefficients and rule out temporally impossible relationships</w:t>
      </w:r>
    </w:p>
    <w:p w14:paraId="0BE5EFCA" w14:textId="77777777" w:rsidR="008D7EAC"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w:t>
      </w:r>
      <w:r>
        <w:lastRenderedPageBreak/>
        <w:t xml:space="preserve">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F2CCE8F" w14:textId="77777777" w:rsidR="008D7EAC" w:rsidRDefault="00000000">
      <w:pPr>
        <w:pStyle w:val="Heading2"/>
      </w:pPr>
      <w:bookmarkStart w:id="294" w:name="X4fef343846e4ec5533e04e9ea59f7e0d1bd5440"/>
      <w:bookmarkEnd w:id="293"/>
      <w:r>
        <w:rPr>
          <w:rStyle w:val="SectionNumber"/>
        </w:rPr>
        <w:t>3.5</w:t>
      </w:r>
      <w:r>
        <w:tab/>
        <w:t>Step 5. Select ecological response metrics</w:t>
      </w:r>
    </w:p>
    <w:p w14:paraId="44FD03F0" w14:textId="77777777" w:rsidR="008D7EAC" w:rsidRDefault="00000000">
      <w:pPr>
        <w:pStyle w:val="FirstParagraph"/>
      </w:pPr>
      <w:r>
        <w:rPr>
          <w:b/>
          <w:bCs/>
        </w:rPr>
        <w:t>rethink this based on conversation with Betsy?</w:t>
      </w:r>
    </w:p>
    <w:p w14:paraId="398CECAC" w14:textId="77777777" w:rsidR="008D7EAC" w:rsidRDefault="00000000">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6E605E32" w14:textId="77777777" w:rsidR="008D7EAC" w:rsidRDefault="00000000">
      <w:pPr>
        <w:pStyle w:val="Heading2"/>
      </w:pPr>
      <w:bookmarkStart w:id="295" w:name="Xa678dc57f09924ba6b6b79a52a1d04b551bab3e"/>
      <w:bookmarkEnd w:id="294"/>
      <w:r>
        <w:rPr>
          <w:rStyle w:val="SectionNumber"/>
        </w:rPr>
        <w:t>3.6</w:t>
      </w:r>
      <w:r>
        <w:tab/>
        <w:t>Step 6. Generate predictive model with lasso regression</w:t>
      </w:r>
    </w:p>
    <w:p w14:paraId="020A8A98" w14:textId="77777777" w:rsidR="008D7EAC"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74 (standardized) hydrologic predictors and the two ecological data types selected in the previous step (one for coho and one for Chinook).</w:t>
      </w:r>
    </w:p>
    <w:p w14:paraId="6973A862" w14:textId="77777777" w:rsidR="008D7EAC" w:rsidRDefault="00000000">
      <w:pPr>
        <w:pStyle w:val="Heading3"/>
      </w:pPr>
      <w:bookmarkStart w:id="296" w:name="general-approach"/>
      <w:r>
        <w:rPr>
          <w:rStyle w:val="SectionNumber"/>
        </w:rPr>
        <w:t>3.6.1</w:t>
      </w:r>
      <w:r>
        <w:tab/>
        <w:t>General approach</w:t>
      </w:r>
    </w:p>
    <w:p w14:paraId="150F962B" w14:textId="77777777" w:rsidR="008D7EAC"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12009C95" w14:textId="77777777" w:rsidR="008D7EAC" w:rsidRDefault="00000000">
      <w:pPr>
        <w:pStyle w:val="BodyText"/>
      </w:pPr>
      <w:r>
        <w:t>Lasso (Least Absolute Shrinkage and Selection Operator) regression minimizes the following quantity:</w:t>
      </w:r>
    </w:p>
    <w:p w14:paraId="3C83B301" w14:textId="77777777" w:rsidR="008D7EAC"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23771404" w14:textId="77777777" w:rsidR="008D7EAC" w:rsidRDefault="00000000">
      <w:pPr>
        <w:pStyle w:val="FirstParagraph"/>
      </w:pPr>
      <w:r>
        <w:t>Where:</w:t>
      </w:r>
    </w:p>
    <w:p w14:paraId="2A47B173" w14:textId="77777777" w:rsidR="008D7EAC" w:rsidRDefault="00000000">
      <w:pPr>
        <w:pStyle w:val="Compact"/>
        <w:numPr>
          <w:ilvl w:val="0"/>
          <w:numId w:val="5"/>
        </w:numPr>
      </w:pPr>
      <m:oMath>
        <m:r>
          <w:rPr>
            <w:rFonts w:ascii="Cambria Math" w:hAnsi="Cambria Math"/>
          </w:rPr>
          <m:t>n</m:t>
        </m:r>
      </m:oMath>
      <w:r>
        <w:t xml:space="preserve"> is the number of ecological observations;</w:t>
      </w:r>
    </w:p>
    <w:p w14:paraId="1B6F5402" w14:textId="77777777" w:rsidR="008D7EAC" w:rsidRDefault="00000000">
      <w:pPr>
        <w:pStyle w:val="Compact"/>
        <w:numPr>
          <w:ilvl w:val="0"/>
          <w:numId w:val="5"/>
        </w:numPr>
      </w:pPr>
      <m:oMath>
        <m:r>
          <w:rPr>
            <w:rFonts w:ascii="Cambria Math" w:hAnsi="Cambria Math"/>
          </w:rPr>
          <m:t>i</m:t>
        </m:r>
      </m:oMath>
      <w:r>
        <w:t xml:space="preserve"> enumerates the brood years;</w:t>
      </w:r>
    </w:p>
    <w:p w14:paraId="18F6924B" w14:textId="77777777" w:rsidR="008D7EAC" w:rsidRDefault="00000000">
      <w:pPr>
        <w:pStyle w:val="Compact"/>
        <w:numPr>
          <w:ilvl w:val="0"/>
          <w:numId w:val="5"/>
        </w:numPr>
      </w:pPr>
      <m:oMath>
        <m:r>
          <w:rPr>
            <w:rFonts w:ascii="Cambria Math" w:hAnsi="Cambria Math"/>
          </w:rPr>
          <m:t>p</m:t>
        </m:r>
      </m:oMath>
      <w:r>
        <w:t xml:space="preserve"> is the number of predictors;</w:t>
      </w:r>
    </w:p>
    <w:p w14:paraId="4656F840" w14:textId="77777777" w:rsidR="008D7EAC" w:rsidRDefault="00000000">
      <w:pPr>
        <w:pStyle w:val="Compact"/>
        <w:numPr>
          <w:ilvl w:val="0"/>
          <w:numId w:val="5"/>
        </w:numPr>
      </w:pPr>
      <m:oMath>
        <m:r>
          <w:rPr>
            <w:rFonts w:ascii="Cambria Math" w:hAnsi="Cambria Math"/>
          </w:rPr>
          <m:t>j</m:t>
        </m:r>
      </m:oMath>
      <w:r>
        <w:t xml:space="preserve"> enumerates the hydrologic predictors;</w:t>
      </w:r>
    </w:p>
    <w:p w14:paraId="117E8126"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3D2D56BD"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0F655287"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3D1BAB8E"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9914E5C" w14:textId="77777777" w:rsidR="008D7EAC" w:rsidRDefault="00000000">
      <w:pPr>
        <w:pStyle w:val="Compact"/>
        <w:numPr>
          <w:ilvl w:val="0"/>
          <w:numId w:val="5"/>
        </w:numPr>
      </w:pPr>
      <m:oMath>
        <m:r>
          <w:rPr>
            <w:rFonts w:ascii="Cambria Math" w:hAnsi="Cambria Math"/>
          </w:rPr>
          <m:t>λ</m:t>
        </m:r>
      </m:oMath>
      <w:r>
        <w:t xml:space="preserve"> is a tuning parameter, referred to as a shrinkage penalty.</w:t>
      </w:r>
    </w:p>
    <w:p w14:paraId="06780F38" w14:textId="77777777" w:rsidR="008D7EAC"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46EC8B1E" w14:textId="77777777" w:rsidR="008D7EAC" w:rsidRDefault="00000000">
      <w:pPr>
        <w:pStyle w:val="Heading3"/>
      </w:pPr>
      <w:bookmarkStart w:id="297" w:name="Xa36825116d2ac6903b5289f7648c182c9149f63"/>
      <w:bookmarkEnd w:id="296"/>
      <w:r>
        <w:rPr>
          <w:rStyle w:val="SectionNumber"/>
        </w:rPr>
        <w:t>3.6.2</w:t>
      </w:r>
      <w:r>
        <w:tab/>
        <w:t>Predictor restriction based on sample size</w:t>
      </w:r>
    </w:p>
    <w:p w14:paraId="7BA1EB71" w14:textId="77777777" w:rsidR="008D7EAC"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0DD23D53" w14:textId="77777777" w:rsidR="008D7EAC" w:rsidRDefault="00000000">
      <w:pPr>
        <w:pStyle w:val="BodyText"/>
      </w:pPr>
      <w:r>
        <w:rPr>
          <w:b/>
          <w:bCs/>
        </w:rPr>
        <w:t>Reconsider these methods and potentially use k-fold cross validation instead to ID best lambda val</w:t>
      </w:r>
    </w:p>
    <w:p w14:paraId="55874296" w14:textId="77777777" w:rsidR="008D7EAC" w:rsidRDefault="00000000">
      <w:pPr>
        <w:pStyle w:val="Heading3"/>
      </w:pPr>
      <w:bookmarkStart w:id="298" w:name="modified-lambda-selection-method"/>
      <w:bookmarkEnd w:id="297"/>
      <w:r>
        <w:rPr>
          <w:rStyle w:val="SectionNumber"/>
        </w:rPr>
        <w:t>3.6.3</w:t>
      </w:r>
      <w:r>
        <w:tab/>
        <w:t>Modified lambda selection method</w:t>
      </w:r>
    </w:p>
    <w:p w14:paraId="41125F7D" w14:textId="77777777" w:rsidR="008D7EAC" w:rsidRDefault="00000000">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w:t>
      </w:r>
      <w:r>
        <w:lastRenderedPageBreak/>
        <w:t>observations (explaining 100% of variability) by incorporating data from as many or more predictors as there are observations (James et al. 2013). The predictive models that result from this type of overfitting typically perform poorly when applied to new data, since they tend to incorporate random noise to achieve a perfect fit (James et al. 2013).</w:t>
      </w:r>
    </w:p>
    <w:p w14:paraId="78E626EF" w14:textId="77777777" w:rsidR="008D7EAC" w:rsidRDefault="00000000">
      <w:pPr>
        <w:pStyle w:val="Heading4"/>
      </w:pPr>
      <w:bookmarkStart w:id="299" w:name="standard-method-to-select-lambda-value"/>
      <w:r>
        <w:rPr>
          <w:rStyle w:val="SectionNumber"/>
        </w:rPr>
        <w:t>3.6.3.1</w:t>
      </w:r>
      <w:r>
        <w:tab/>
        <w:t>Standard method to select lambda value</w:t>
      </w:r>
    </w:p>
    <w:p w14:paraId="30708793" w14:textId="77777777" w:rsidR="008D7EAC"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680DE9D7" w14:textId="77777777" w:rsidR="008D7EAC" w:rsidRDefault="00000000">
      <w:pPr>
        <w:pStyle w:val="Heading4"/>
      </w:pPr>
      <w:bookmarkStart w:id="300" w:name="X0aa63c962d37cc5c290e4eaf3a37e053c0c6525"/>
      <w:bookmarkEnd w:id="299"/>
      <w:r>
        <w:rPr>
          <w:rStyle w:val="SectionNumber"/>
        </w:rPr>
        <w:t>3.6.3.2</w:t>
      </w:r>
      <w:r>
        <w:tab/>
        <w:t>Modified method: resampling to identify range of possible optimal lambda values using hundreds of test-train dataset splits</w:t>
      </w:r>
    </w:p>
    <w:p w14:paraId="78D0DC55" w14:textId="77777777" w:rsidR="008D7EAC"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7FA1930C" w14:textId="77777777" w:rsidR="008D7EAC" w:rsidRDefault="00000000">
      <w:pPr>
        <w:pStyle w:val="Heading4"/>
      </w:pPr>
      <w:bookmarkStart w:id="301" w:name="Xfed72b620d85e4f932b25f172de6cfd44fe9b8f"/>
      <w:bookmarkEnd w:id="300"/>
      <w:r>
        <w:rPr>
          <w:rStyle w:val="SectionNumber"/>
        </w:rPr>
        <w:t>3.6.3.3</w:t>
      </w:r>
      <w:r>
        <w:tab/>
        <w:t>Focus lasso results on potential optimal range</w:t>
      </w:r>
    </w:p>
    <w:p w14:paraId="74934265" w14:textId="77777777" w:rsidR="008D7EAC"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50671374" w14:textId="77777777" w:rsidR="008D7EAC" w:rsidRDefault="00000000">
      <w:pPr>
        <w:pStyle w:val="Heading3"/>
      </w:pPr>
      <w:bookmarkStart w:id="302" w:name="selection-of-final-lambda-value"/>
      <w:bookmarkEnd w:id="298"/>
      <w:bookmarkEnd w:id="301"/>
      <w:r>
        <w:rPr>
          <w:rStyle w:val="SectionNumber"/>
        </w:rPr>
        <w:lastRenderedPageBreak/>
        <w:t>3.6.4</w:t>
      </w:r>
      <w:r>
        <w:tab/>
        <w:t>Selection of final lambda value</w:t>
      </w:r>
    </w:p>
    <w:p w14:paraId="1D621F3C" w14:textId="77777777" w:rsidR="008D7EAC" w:rsidRDefault="00000000">
      <w:pPr>
        <w:pStyle w:val="FirstParagraph"/>
      </w:pPr>
      <w:r>
        <w:t>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8550F52" w14:textId="77777777" w:rsidR="008D7EAC" w:rsidRDefault="00000000">
      <w:pPr>
        <w:pStyle w:val="Heading2"/>
      </w:pPr>
      <w:bookmarkStart w:id="303" w:name="Xcc873bd4122e127f797b0eb5391360994726419"/>
      <w:bookmarkEnd w:id="295"/>
      <w:bookmarkEnd w:id="302"/>
      <w:r>
        <w:rPr>
          <w:rStyle w:val="SectionNumber"/>
        </w:rPr>
        <w:t>3.7</w:t>
      </w:r>
      <w:r>
        <w:tab/>
        <w:t>Step 7. Formulate Hydrologic Benefit function</w:t>
      </w:r>
    </w:p>
    <w:p w14:paraId="5239A46A" w14:textId="77777777" w:rsidR="008D7EAC"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0865585E" w14:textId="77777777" w:rsidR="008D7EAC"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32FBCA2B" w14:textId="77777777" w:rsidR="008D7EAC"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0879A0F" w14:textId="77777777" w:rsidR="008D7EAC"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D2DDB08" w14:textId="77777777" w:rsidR="008D7EAC" w:rsidRDefault="00000000">
      <w:pPr>
        <w:pStyle w:val="Heading1"/>
      </w:pPr>
      <w:bookmarkStart w:id="304" w:name="results"/>
      <w:bookmarkEnd w:id="282"/>
      <w:bookmarkEnd w:id="303"/>
      <w:r>
        <w:rPr>
          <w:rStyle w:val="SectionNumber"/>
        </w:rPr>
        <w:t>4</w:t>
      </w:r>
      <w:r>
        <w:tab/>
        <w:t>Results</w:t>
      </w:r>
    </w:p>
    <w:p w14:paraId="1338BAD8" w14:textId="77777777" w:rsidR="008D7EAC" w:rsidRDefault="00000000">
      <w:pPr>
        <w:pStyle w:val="Heading2"/>
      </w:pPr>
      <w:bookmarkStart w:id="305" w:name="Xc2abe7bcb62e605259110c7fc452887e7b6f6b3"/>
      <w:r>
        <w:rPr>
          <w:rStyle w:val="SectionNumber"/>
        </w:rPr>
        <w:t>4.1</w:t>
      </w:r>
      <w:r>
        <w:tab/>
        <w:t>Flow history of the Scott River, described in functional flow metrics</w:t>
      </w:r>
    </w:p>
    <w:p w14:paraId="0264B5EE" w14:textId="77777777" w:rsidR="008D7EAC"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6CA42D8C" w14:textId="77777777" w:rsidR="008D7EAC" w:rsidRDefault="00000000">
      <w:pPr>
        <w:pStyle w:val="BodyText"/>
      </w:pPr>
      <w:r>
        <w:t xml:space="preserve">Ecosystem functional flow metrics, calculated with signal-processing techniques (Patterson et al. 2020) (illustrated in Figure ??), also show clear trends over time (Figure 3, panels B-H). The fall pulse onset date has trended slightly later (though a distinct fall pulse </w:t>
      </w:r>
      <w:r>
        <w:lastRenderedPageBreak/>
        <w:t>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3, panel B).</w:t>
      </w:r>
    </w:p>
    <w:p w14:paraId="717435A4" w14:textId="77777777" w:rsidR="008D7EAC"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23AC6FF" w14:textId="77777777" w:rsidR="008D7EAC"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73F0E632" w14:textId="77777777" w:rsidR="008D7EAC"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7BBC09E4" w14:textId="77777777" w:rsidR="008D7EAC"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4).</w:t>
      </w:r>
    </w:p>
    <w:p w14:paraId="77D4683C" w14:textId="77777777" w:rsidR="008D7EAC"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2AAFC21B" w14:textId="77777777" w:rsidR="008D7EAC" w:rsidRDefault="00000000">
      <w:pPr>
        <w:pStyle w:val="SourceCode"/>
      </w:pPr>
      <w:r>
        <w:rPr>
          <w:rStyle w:val="VerbatimChar"/>
        </w:rPr>
        <w:lastRenderedPageBreak/>
        <w:t xml:space="preserve">## png </w:t>
      </w:r>
      <w:r>
        <w:br/>
      </w:r>
      <w:r>
        <w:rPr>
          <w:rStyle w:val="VerbatimChar"/>
        </w:rPr>
        <w:t>##   2</w:t>
      </w:r>
    </w:p>
    <w:p w14:paraId="33B64679" w14:textId="77777777" w:rsidR="008D7EAC" w:rsidRDefault="00000000">
      <w:pPr>
        <w:pStyle w:val="CaptionedFigure"/>
      </w:pPr>
      <w:r>
        <w:rPr>
          <w:noProof/>
        </w:rPr>
        <w:drawing>
          <wp:inline distT="0" distB="0" distL="0" distR="0" wp14:anchorId="1422B60E" wp14:editId="12AEE758">
            <wp:extent cx="5334000" cy="6858000"/>
            <wp:effectExtent l="0" t="0" r="0" b="0"/>
            <wp:docPr id="56"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7" name="Picture" descr="Graphics%20and%20Supplements/Figure%202.png"/>
                    <pic:cNvPicPr>
                      <a:picLocks noChangeAspect="1" noChangeArrowheads="1"/>
                    </pic:cNvPicPr>
                  </pic:nvPicPr>
                  <pic:blipFill>
                    <a:blip r:embed="rId8"/>
                    <a:stretch>
                      <a:fillRect/>
                    </a:stretch>
                  </pic:blipFill>
                  <pic:spPr bwMode="auto">
                    <a:xfrm>
                      <a:off x="0" y="0"/>
                      <a:ext cx="5334000" cy="6858000"/>
                    </a:xfrm>
                    <a:prstGeom prst="rect">
                      <a:avLst/>
                    </a:prstGeom>
                    <a:noFill/>
                    <a:ln w="9525">
                      <a:noFill/>
                      <a:headEnd/>
                      <a:tailEnd/>
                    </a:ln>
                  </pic:spPr>
                </pic:pic>
              </a:graphicData>
            </a:graphic>
          </wp:inline>
        </w:drawing>
      </w:r>
    </w:p>
    <w:p w14:paraId="72BA606D" w14:textId="77777777" w:rsidR="008D7EAC" w:rsidRDefault="00000000">
      <w:pPr>
        <w:pStyle w:val="ImageCaption"/>
      </w:pPr>
      <w:bookmarkStart w:id="306" w:name="fig:funcFlowTimeseries"/>
      <w:bookmarkEnd w:id="306"/>
      <w:r>
        <w:t>Figure 3: Total annual flow volume (panel A) and functional flow metrics (panels B-H; Patterson et al. 2020), derived from daily average flow measurements at the Fort Jones USGS flow gauge (ID 11519500) for water years 1942-2023.</w:t>
      </w:r>
    </w:p>
    <w:p w14:paraId="731238F2" w14:textId="77777777" w:rsidR="008D7EAC" w:rsidRDefault="00000000">
      <w:pPr>
        <w:pStyle w:val="SourceCode"/>
      </w:pPr>
      <w:r>
        <w:rPr>
          <w:rStyle w:val="VerbatimChar"/>
        </w:rPr>
        <w:lastRenderedPageBreak/>
        <w:t xml:space="preserve">## png </w:t>
      </w:r>
      <w:r>
        <w:br/>
      </w:r>
      <w:r>
        <w:rPr>
          <w:rStyle w:val="VerbatimChar"/>
        </w:rPr>
        <w:t>##   2</w:t>
      </w:r>
    </w:p>
    <w:p w14:paraId="1D1F85CA" w14:textId="77777777" w:rsidR="008D7EAC" w:rsidRDefault="00000000">
      <w:pPr>
        <w:pStyle w:val="CaptionedFigure"/>
      </w:pPr>
      <w:r>
        <w:rPr>
          <w:noProof/>
        </w:rPr>
        <w:drawing>
          <wp:inline distT="0" distB="0" distL="0" distR="0" wp14:anchorId="5AEDCD8B" wp14:editId="6FF33EA3">
            <wp:extent cx="5334000" cy="4572000"/>
            <wp:effectExtent l="0" t="0" r="0" b="0"/>
            <wp:docPr id="60"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3.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5D5C632F" w14:textId="77777777" w:rsidR="008D7EAC" w:rsidRDefault="00000000">
      <w:pPr>
        <w:pStyle w:val="ImageCaption"/>
      </w:pPr>
      <w:bookmarkStart w:id="307" w:name="fig:reAndDisconTimeseries"/>
      <w:bookmarkEnd w:id="307"/>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3C55E2E2" w14:textId="77777777" w:rsidR="008D7EAC" w:rsidRDefault="00000000">
      <w:pPr>
        <w:pStyle w:val="Heading2"/>
      </w:pPr>
      <w:bookmarkStart w:id="308" w:name="hydrology-ecology-correlations"/>
      <w:bookmarkEnd w:id="305"/>
      <w:r>
        <w:rPr>
          <w:rStyle w:val="SectionNumber"/>
        </w:rPr>
        <w:t>4.2</w:t>
      </w:r>
      <w:r>
        <w:tab/>
        <w:t>Hydrology-ecology correlations</w:t>
      </w:r>
    </w:p>
    <w:p w14:paraId="45EDC5A7" w14:textId="77777777" w:rsidR="008D7EAC" w:rsidRDefault="00000000">
      <w:pPr>
        <w:pStyle w:val="TableCaption"/>
      </w:pPr>
      <w:bookmarkStart w:id="309" w:name="tab:predCorrScreeningTable"/>
      <w:bookmarkEnd w:id="309"/>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D7EAC" w14:paraId="768AB2E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4716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07A0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63C0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D7EAC" w14:paraId="7E91C213" w14:textId="77777777" w:rsidTr="008D7EAC">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707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w:t>
            </w:r>
            <w:r>
              <w:rPr>
                <w:rFonts w:ascii="Arial" w:eastAsia="Arial" w:hAnsi="Arial" w:cs="Arial"/>
                <w:color w:val="000000"/>
                <w:sz w:val="22"/>
                <w:szCs w:val="22"/>
              </w:rPr>
              <w:lastRenderedPageBreak/>
              <w:t>f2_recon_20, f2_recon_40, w1_Wet_BFL_Mag_10, w1_Wet_BFL_Mag_50, s1_SP_Dur, 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3F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How wet was the wet season? (year 1, as eggs </w:t>
            </w:r>
            <w:r>
              <w:rPr>
                <w:rFonts w:ascii="Arial" w:eastAsia="Arial" w:hAnsi="Arial" w:cs="Arial"/>
                <w:color w:val="000000"/>
                <w:sz w:val="22"/>
                <w:szCs w:val="22"/>
              </w:rPr>
              <w:lastRenderedPageBreak/>
              <w:t>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BD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1_Wet_BFL_Mag_50</w:t>
            </w:r>
          </w:p>
        </w:tc>
      </w:tr>
      <w:tr w:rsidR="008D7EAC" w14:paraId="5AB818F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519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87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562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D7EAC" w14:paraId="7F3EE19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81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361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BF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8D7EAC" w14:paraId="57586473"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40B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69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34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D7EAC" w14:paraId="66CC0A8A"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693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44B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0E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8D7EAC" w14:paraId="11227BA9"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4F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C5F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CF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D7EAC" w14:paraId="59CAA6D1" w14:textId="77777777" w:rsidTr="008D7EAC">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EC3F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0655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DBF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E6E7FE9" w14:textId="77777777" w:rsidR="008D7EAC"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002DDB46" w14:textId="77777777" w:rsidR="008D7EAC"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7A41C6CC" w14:textId="77777777" w:rsidR="008D7EAC" w:rsidRDefault="00000000">
      <w:pPr>
        <w:pStyle w:val="SourceCode"/>
      </w:pPr>
      <w:r>
        <w:rPr>
          <w:rStyle w:val="VerbatimChar"/>
        </w:rPr>
        <w:lastRenderedPageBreak/>
        <w:t xml:space="preserve">## png </w:t>
      </w:r>
      <w:r>
        <w:br/>
      </w:r>
      <w:r>
        <w:rPr>
          <w:rStyle w:val="VerbatimChar"/>
        </w:rPr>
        <w:t>##   2</w:t>
      </w:r>
    </w:p>
    <w:p w14:paraId="48746D0E" w14:textId="77777777" w:rsidR="008D7EAC" w:rsidRDefault="00000000">
      <w:pPr>
        <w:pStyle w:val="CaptionedFigure"/>
      </w:pPr>
      <w:r>
        <w:rPr>
          <w:noProof/>
        </w:rPr>
        <w:drawing>
          <wp:inline distT="0" distB="0" distL="0" distR="0" wp14:anchorId="61B6D7B1" wp14:editId="3E7D9178">
            <wp:extent cx="5334000" cy="6095999"/>
            <wp:effectExtent l="0" t="0" r="0" b="0"/>
            <wp:docPr id="66"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4.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5889E5C" w14:textId="77777777" w:rsidR="008D7EAC" w:rsidRDefault="00000000">
      <w:pPr>
        <w:pStyle w:val="ImageCaption"/>
      </w:pPr>
      <w:bookmarkStart w:id="310" w:name="fig:corrMatrixFig"/>
      <w:bookmarkEnd w:id="310"/>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t>
      </w:r>
      <w:r>
        <w:lastRenderedPageBreak/>
        <w:t>with higher fish values. Predictors that produced an absolute R value of at least 0.45 with at least one observed value are shown here; the full suite of calculated R values is shown in Supplemental Figure 1.</w:t>
      </w:r>
    </w:p>
    <w:p w14:paraId="552FF4F4" w14:textId="77777777" w:rsidR="008D7EAC" w:rsidRDefault="00000000">
      <w:pPr>
        <w:pStyle w:val="Heading2"/>
      </w:pPr>
      <w:bookmarkStart w:id="311" w:name="lasso-regression"/>
      <w:bookmarkEnd w:id="308"/>
      <w:r>
        <w:rPr>
          <w:rStyle w:val="SectionNumber"/>
        </w:rPr>
        <w:t>4.3</w:t>
      </w:r>
      <w:r>
        <w:tab/>
        <w:t>Lasso regression</w:t>
      </w:r>
    </w:p>
    <w:p w14:paraId="2BD52410" w14:textId="77777777" w:rsidR="008D7EAC" w:rsidRDefault="00000000">
      <w:pPr>
        <w:pStyle w:val="FirstParagraph"/>
      </w:pPr>
      <w:r>
        <w:t>Lasso regression findings included results from the 50% test-train subsets and from the full dataset (Figures 6 and 7;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2AD5311C" w14:textId="77777777" w:rsidR="008D7EAC"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4FC9DAF5" w14:textId="77777777" w:rsidR="008D7EAC" w:rsidRDefault="00000000">
      <w:pPr>
        <w:pStyle w:val="Heading3"/>
      </w:pPr>
      <w:bookmarkStart w:id="312" w:name="X37098796cbf36b234f62901db63c93e812ce414"/>
      <w:r>
        <w:rPr>
          <w:rStyle w:val="SectionNumber"/>
        </w:rPr>
        <w:t>4.3.1</w:t>
      </w:r>
      <w:r>
        <w:tab/>
        <w:t>Test error and selection of final lambda value</w:t>
      </w:r>
    </w:p>
    <w:p w14:paraId="0DE1D667" w14:textId="77777777" w:rsidR="008D7EAC" w:rsidRDefault="00000000">
      <w:pPr>
        <w:pStyle w:val="FirstParagraph"/>
      </w:pPr>
      <w:r>
        <w:t>In the 50% test-train subset analysis, increasing optimal lambda values produced monotonically decreasing average test errors across the range of optimal lambda values (Figures 6 and 7, top panels). This means that for both species, the lowest average test error was associated with the highest optimal lambda value. And indeed, for both species, a non-negligible fraction of the test sets produced optimal regression models with 0 degrees of freedom (19 and 7 percent for coho and Chinook, respectively) (Figures 6 and 7, middle panels). This suggests that there are some observation subsets for which the mean is the best possible prediction and hydrologic metrics provide no additional useful information. However, the majority of the test sets produced optimal lambda values with 1 (24 and 34 percent for coho and Chinook, respectively) or more predictors (58 and 59 percent for coho and Chinook, respectively).</w:t>
      </w:r>
    </w:p>
    <w:p w14:paraId="2BEAE863" w14:textId="77777777" w:rsidR="008D7EAC" w:rsidRDefault="00000000">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6DE1F5EE" w14:textId="77777777" w:rsidR="008D7EAC" w:rsidRDefault="00000000">
      <w:pPr>
        <w:pStyle w:val="BodyText"/>
      </w:pPr>
      <w:r>
        <w:lastRenderedPageBreak/>
        <w:t>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0.075 for coho spf and 0.12 for Chinook jpa.</w:t>
      </w:r>
    </w:p>
    <w:p w14:paraId="10A48EBF" w14:textId="77777777" w:rsidR="008D7EAC" w:rsidRDefault="00000000">
      <w:pPr>
        <w:pStyle w:val="CaptionedFigure"/>
      </w:pPr>
      <w:r>
        <w:rPr>
          <w:noProof/>
        </w:rPr>
        <w:drawing>
          <wp:inline distT="0" distB="0" distL="0" distR="0" wp14:anchorId="72427F35" wp14:editId="7C17138E">
            <wp:extent cx="5334000" cy="6095999"/>
            <wp:effectExtent l="0" t="0" r="0" b="0"/>
            <wp:docPr id="71" name="Picture"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5.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1404DC6D" w14:textId="77777777" w:rsidR="008D7EAC" w:rsidRDefault="00000000">
      <w:pPr>
        <w:pStyle w:val="ImageCaption"/>
      </w:pPr>
      <w:bookmarkStart w:id="313" w:name="fig:lassoResultsCoho"/>
      <w:bookmarkEnd w:id="313"/>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w:t>
      </w:r>
      <w:r>
        <w:lastRenderedPageBreak/>
        <w:t>lambda values. Higher values of lambda tend to shrink the absolute values of regression coefficients toward 0 (bottom panel).</w:t>
      </w:r>
    </w:p>
    <w:p w14:paraId="19890D6E" w14:textId="77777777" w:rsidR="008D7EAC" w:rsidRDefault="00000000">
      <w:pPr>
        <w:pStyle w:val="CaptionedFigure"/>
      </w:pPr>
      <w:r>
        <w:rPr>
          <w:noProof/>
        </w:rPr>
        <w:drawing>
          <wp:inline distT="0" distB="0" distL="0" distR="0" wp14:anchorId="1C561FCE" wp14:editId="2F0EE6FF">
            <wp:extent cx="5334000" cy="6095999"/>
            <wp:effectExtent l="0" t="0" r="0" b="0"/>
            <wp:docPr id="75" name="Picture"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6.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39D4E18B" w14:textId="77777777" w:rsidR="008D7EAC" w:rsidRDefault="00000000">
      <w:pPr>
        <w:pStyle w:val="ImageCaption"/>
      </w:pPr>
      <w:bookmarkStart w:id="314" w:name="fig:lassoResultsChinook"/>
      <w:bookmarkEnd w:id="314"/>
      <w:r>
        <w:t>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36DD6E42" w14:textId="77777777" w:rsidR="008D7EAC" w:rsidRDefault="00000000">
      <w:pPr>
        <w:pStyle w:val="Heading3"/>
      </w:pPr>
      <w:bookmarkStart w:id="315" w:name="predictor-rank-stability"/>
      <w:bookmarkEnd w:id="312"/>
      <w:r>
        <w:rPr>
          <w:rStyle w:val="SectionNumber"/>
        </w:rPr>
        <w:lastRenderedPageBreak/>
        <w:t>4.3.2</w:t>
      </w:r>
      <w:r>
        <w:tab/>
        <w:t>Predictor rank stability</w:t>
      </w:r>
    </w:p>
    <w:p w14:paraId="67DBAEDE" w14:textId="77777777" w:rsidR="008D7EAC" w:rsidRDefault="00000000">
      <w:pPr>
        <w:pStyle w:val="FirstParagraph"/>
      </w:pPr>
      <w:r>
        <w:t>In the test-train step, each of the regression models produced from a (random) training subset was associated with an order of appearance of predictors (similar to the results for the full dataset in Figures 6 and 7 [lower panel], and listed in Tables 3 and 4).</w:t>
      </w:r>
    </w:p>
    <w:p w14:paraId="71D07321" w14:textId="77777777" w:rsidR="008D7EAC" w:rsidRDefault="00000000">
      <w:pPr>
        <w:pStyle w:val="BodyText"/>
      </w:pPr>
      <w:r>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6; Table 3); however, the full-dataset model does include the same preponderance of flow timing metrics in the first five non-zero predictors.</w:t>
      </w:r>
    </w:p>
    <w:p w14:paraId="64DDBC30" w14:textId="77777777" w:rsidR="008D7EAC" w:rsidRDefault="00000000">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7; Table 4). This may reflect the higher degree of predictor stability achieved with a dataset the size of the Chinook jpa observations (n=21) versus coho spf (n=13).</w:t>
      </w:r>
    </w:p>
    <w:p w14:paraId="29895960" w14:textId="77777777" w:rsidR="008D7EAC" w:rsidRDefault="00000000">
      <w:pPr>
        <w:pStyle w:val="TableCaption"/>
      </w:pPr>
      <w:bookmarkStart w:id="316" w:name="tab:predAppearTabCoho"/>
      <w:bookmarkEnd w:id="316"/>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3989AEF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68CD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613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92D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9E9924A"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371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42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292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8D7EAC" w14:paraId="2375651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E18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88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01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8D7EAC" w14:paraId="0031DF6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C2C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1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A0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8D7EAC" w14:paraId="7A3AAFAF"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EEB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94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F80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8D7EAC" w14:paraId="71D5595B"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D71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6E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34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r>
      <w:tr w:rsidR="008D7EAC" w14:paraId="79212E0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F7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95D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4FA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59A3F03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A3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47F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7A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1B78DA6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1D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BE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CB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11BF77C9"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4B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5C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5F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731B0AD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1A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5BE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1F5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134095F5"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BE9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4A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1C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536B63C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A5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F23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3B4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035AA1DE"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F46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2801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8F70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47006397" w14:textId="77777777" w:rsidR="008D7EAC" w:rsidRDefault="00000000">
      <w:pPr>
        <w:pStyle w:val="TableCaption"/>
      </w:pPr>
      <w:bookmarkStart w:id="317" w:name="tab:predAppearTabChinook"/>
      <w:bookmarkEnd w:id="317"/>
      <w:r>
        <w:t>Table 4: 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6BD1D15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97C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C58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F35D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20CED87"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2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24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50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8D7EAC" w14:paraId="51E9EEEA"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18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2E0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63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677DB192"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6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30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A70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41B6828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10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8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D4D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74739CF1"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DB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CD7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AF2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274BDCB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B17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6CC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4DB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137ADD0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2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762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3D5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2E635900"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EDB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60BF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6BE6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345A17D6" w14:textId="77777777" w:rsidR="008D7EAC" w:rsidRDefault="00000000">
      <w:pPr>
        <w:pStyle w:val="Heading3"/>
      </w:pPr>
      <w:bookmarkStart w:id="318" w:name="X08b59dd2fe10c08d00dc1be303b3bed657f2d48"/>
      <w:bookmarkEnd w:id="315"/>
      <w:r>
        <w:rPr>
          <w:rStyle w:val="SectionNumber"/>
        </w:rPr>
        <w:t>4.3.3</w:t>
      </w:r>
      <w:r>
        <w:tab/>
        <w:t>Regression coefficients and fraction of deviation (full dataset)</w:t>
      </w:r>
    </w:p>
    <w:p w14:paraId="7F51477A" w14:textId="77777777" w:rsidR="008D7EAC" w:rsidRDefault="00000000">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6 and 7, lower panels). Notably, a common interpretation is that the order of disappearance (from left to right) or appearance (from right to left) reflects the order of </w:t>
      </w:r>
      <w:r>
        <w:lastRenderedPageBreak/>
        <w:t>predictor importance; i.e., the single non-zero coefficient remaining at the highest lambda value is the most important predictor in the dataset (</w:t>
      </w:r>
      <w:r>
        <w:rPr>
          <w:rStyle w:val="VerbatimChar"/>
        </w:rPr>
        <w:t>BY_recon_200</w:t>
      </w:r>
      <w:r>
        <w:t xml:space="preserve"> in the case of coho spf).</w:t>
      </w:r>
    </w:p>
    <w:p w14:paraId="6C30123F" w14:textId="77777777" w:rsidR="008D7EAC"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6 and 7, middle panels). This matches the general rule of thumb that with high-dimensional data, it is often possible to explain 100% of deviation by incorporating data from as many or more predictors than the number of observations (James et al. 2013).</w:t>
      </w:r>
    </w:p>
    <w:p w14:paraId="0B38EFB4" w14:textId="77777777" w:rsidR="008D7EAC"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6 and 7, middle panel).</w:t>
      </w:r>
    </w:p>
    <w:p w14:paraId="225086C3" w14:textId="77777777" w:rsidR="008D7EAC" w:rsidRDefault="00000000">
      <w:pPr>
        <w:pStyle w:val="Heading2"/>
      </w:pPr>
      <w:bookmarkStart w:id="319" w:name="hydrologic-benefit-function"/>
      <w:bookmarkEnd w:id="311"/>
      <w:bookmarkEnd w:id="318"/>
      <w:r>
        <w:rPr>
          <w:rStyle w:val="SectionNumber"/>
        </w:rPr>
        <w:t>4.4</w:t>
      </w:r>
      <w:r>
        <w:tab/>
        <w:t>Hydrologic Benefit Function</w:t>
      </w:r>
    </w:p>
    <w:p w14:paraId="064EAD6D" w14:textId="77777777" w:rsidR="008D7EAC"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135FE61F" w14:textId="77777777" w:rsidR="008D7EAC" w:rsidRDefault="00000000">
      <w:pPr>
        <w:pStyle w:val="TableCaption"/>
      </w:pPr>
      <w:bookmarkStart w:id="320" w:name="tab:coefTableCoho"/>
      <w:bookmarkEnd w:id="320"/>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7F5EF322"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BFD9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C6A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D68E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0D4E535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518A"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0FE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5A4A68D2"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8B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E3E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0B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9835860317933</w:t>
            </w:r>
          </w:p>
        </w:tc>
      </w:tr>
      <w:tr w:rsidR="008D7EAC" w14:paraId="4593042E"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1F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8C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F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52624046368034</w:t>
            </w:r>
          </w:p>
        </w:tc>
      </w:tr>
      <w:tr w:rsidR="008D7EAC" w14:paraId="5E373715"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40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24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57B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69958633456817</w:t>
            </w:r>
          </w:p>
        </w:tc>
      </w:tr>
      <w:tr w:rsidR="008D7EAC" w14:paraId="3763DA49"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8FE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038A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8</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E58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bl>
    <w:p w14:paraId="0CB9FA7D" w14:textId="77777777" w:rsidR="008D7EAC" w:rsidRDefault="00000000">
      <w:pPr>
        <w:pStyle w:val="TableCaption"/>
      </w:pPr>
      <w:bookmarkStart w:id="321" w:name="tab:coefTableChinook"/>
      <w:bookmarkEnd w:id="321"/>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0C7F51A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B4A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F45D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7345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617A80B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7D64"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134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B21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24DE48EF"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8789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2F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5DC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7EA0CBFE" w14:textId="77777777" w:rsidR="008D7EAC" w:rsidRDefault="00000000">
      <w:pPr>
        <w:pStyle w:val="Heading3"/>
      </w:pPr>
      <w:bookmarkStart w:id="322" w:name="X63b9add7216461afc23f6690150dd5be34f90af"/>
      <w:r>
        <w:rPr>
          <w:rStyle w:val="SectionNumber"/>
        </w:rPr>
        <w:t>4.4.1</w:t>
      </w:r>
      <w:r>
        <w:tab/>
        <w:t>Predictors and coefficients in the selected models</w:t>
      </w:r>
    </w:p>
    <w:p w14:paraId="79BEC0F0" w14:textId="77777777" w:rsidR="008D7EAC"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25FCA629" w14:textId="77777777" w:rsidR="008D7EAC"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687F26D1" w14:textId="77777777" w:rsidR="008D7EAC" w:rsidRDefault="00000000">
      <w:pPr>
        <w:pStyle w:val="Heading3"/>
      </w:pPr>
      <w:bookmarkStart w:id="323" w:name="Xbb3dd5df872c117cae335f43a403d38a2bd7af6"/>
      <w:bookmarkEnd w:id="322"/>
      <w:r>
        <w:rPr>
          <w:rStyle w:val="SectionNumber"/>
        </w:rPr>
        <w:t>4.4.2</w:t>
      </w:r>
      <w:r>
        <w:tab/>
        <w:t>Predicted Hydrologic Benefit value over time</w:t>
      </w:r>
    </w:p>
    <w:p w14:paraId="71011B68" w14:textId="77777777" w:rsidR="008D7EAC" w:rsidRDefault="00000000">
      <w:pPr>
        <w:pStyle w:val="FirstParagraph"/>
      </w:pPr>
      <w:r>
        <w:t>The visual match between predicted and observed values for coho spf is rather poor: predicted values do not range either as low or as high as observed values (Figure 8, top panel). This matches the expectation that the selected regression model will explain only ~50% of the deviation from the mean (Figure 6, middle panel). The visual match for Chinook, however, is significantly worse (Figure 8, lower panel), corresponding to a regression model that explains &lt;10% of deviation (Figure 7, middle panel).</w:t>
      </w:r>
    </w:p>
    <w:p w14:paraId="52854BCF" w14:textId="77777777" w:rsidR="008D7EAC"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8, top panel). The lowest predicted value, 7.5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5EBA14BF" w14:textId="77777777" w:rsidR="008D7EAC" w:rsidRDefault="00000000">
      <w:pPr>
        <w:pStyle w:val="BodyText"/>
      </w:pPr>
      <w:r>
        <w:lastRenderedPageBreak/>
        <w:t>Conversely, for Chinook, because such an inflexible model was selected, no trend is visible in predicted values (Figure 8, lower panel).</w:t>
      </w:r>
    </w:p>
    <w:p w14:paraId="23BAC758" w14:textId="77777777" w:rsidR="008D7EAC" w:rsidRDefault="00000000">
      <w:pPr>
        <w:pStyle w:val="SourceCode"/>
      </w:pPr>
      <w:r>
        <w:rPr>
          <w:rStyle w:val="VerbatimChar"/>
        </w:rPr>
        <w:t xml:space="preserve">## png </w:t>
      </w:r>
      <w:r>
        <w:br/>
      </w:r>
      <w:r>
        <w:rPr>
          <w:rStyle w:val="VerbatimChar"/>
        </w:rPr>
        <w:t>##   2</w:t>
      </w:r>
    </w:p>
    <w:p w14:paraId="4F7E3A48" w14:textId="77777777" w:rsidR="008D7EAC" w:rsidRDefault="00000000">
      <w:pPr>
        <w:pStyle w:val="CaptionedFigure"/>
      </w:pPr>
      <w:r>
        <w:rPr>
          <w:noProof/>
        </w:rPr>
        <w:drawing>
          <wp:inline distT="0" distB="0" distL="0" distR="0" wp14:anchorId="69C09136" wp14:editId="1B8FB6E3">
            <wp:extent cx="5334000" cy="6095999"/>
            <wp:effectExtent l="0" t="0" r="0" b="0"/>
            <wp:docPr id="88" name="Picture"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388EC8A7" w14:textId="77777777" w:rsidR="008D7EAC" w:rsidRDefault="00000000">
      <w:pPr>
        <w:pStyle w:val="ImageCaption"/>
      </w:pPr>
      <w:bookmarkStart w:id="324" w:name="fig:hbfOverTime"/>
      <w:bookmarkEnd w:id="324"/>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58B4891B" w14:textId="77777777" w:rsidR="008D7EAC" w:rsidRDefault="00000000">
      <w:pPr>
        <w:pStyle w:val="Heading3"/>
      </w:pPr>
      <w:bookmarkStart w:id="325" w:name="X56a3243927ad12ba97c22e4510875d65fa121f7"/>
      <w:bookmarkEnd w:id="323"/>
      <w:r>
        <w:rPr>
          <w:rStyle w:val="SectionNumber"/>
        </w:rPr>
        <w:lastRenderedPageBreak/>
        <w:t>4.4.3</w:t>
      </w:r>
      <w:r>
        <w:tab/>
        <w:t>Hydrologic Benefit function component contributions</w:t>
      </w:r>
    </w:p>
    <w:p w14:paraId="20FCB3DE" w14:textId="77777777" w:rsidR="008D7EAC" w:rsidRDefault="00000000">
      <w:pPr>
        <w:pStyle w:val="FirstParagraph"/>
      </w:pPr>
      <w:r>
        <w:t>The predicted HB values can be broken out into the value contributed by each predictor (Figure 9;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9, top panel). For Chinook, all variation is introduced by the predictor </w:t>
      </w:r>
      <w:r>
        <w:rPr>
          <w:rStyle w:val="VerbatimChar"/>
        </w:rPr>
        <w:t>log_BY_tot_flow_sepdec</w:t>
      </w:r>
      <w:r>
        <w:t>, since the model includes only one non-zero coefficient.</w:t>
      </w:r>
    </w:p>
    <w:p w14:paraId="198D0412" w14:textId="77777777" w:rsidR="008D7EAC" w:rsidRDefault="00000000">
      <w:pPr>
        <w:pStyle w:val="CaptionedFigure"/>
      </w:pPr>
      <w:r>
        <w:rPr>
          <w:noProof/>
        </w:rPr>
        <w:lastRenderedPageBreak/>
        <w:drawing>
          <wp:inline distT="0" distB="0" distL="0" distR="0" wp14:anchorId="7367D603" wp14:editId="718A3017">
            <wp:extent cx="5334000" cy="6096000"/>
            <wp:effectExtent l="0" t="0" r="0" b="0"/>
            <wp:docPr id="93" name="Picture"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8.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51E1F7C3" w14:textId="77777777" w:rsidR="008D7EAC" w:rsidRDefault="00000000">
      <w:pPr>
        <w:pStyle w:val="ImageCaption"/>
      </w:pPr>
      <w:bookmarkStart w:id="326" w:name="fig:hbfBarchart"/>
      <w:bookmarkEnd w:id="326"/>
      <w:r>
        <w:t>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64EAC9C8" w14:textId="77777777" w:rsidR="008D7EAC" w:rsidRDefault="00000000">
      <w:pPr>
        <w:pStyle w:val="Heading2"/>
      </w:pPr>
      <w:bookmarkStart w:id="327" w:name="marss"/>
      <w:bookmarkEnd w:id="319"/>
      <w:bookmarkEnd w:id="325"/>
      <w:r>
        <w:rPr>
          <w:rStyle w:val="SectionNumber"/>
        </w:rPr>
        <w:lastRenderedPageBreak/>
        <w:t>4.5</w:t>
      </w:r>
      <w:r>
        <w:tab/>
        <w:t>MARSS</w:t>
      </w:r>
    </w:p>
    <w:p w14:paraId="1E4BE49C" w14:textId="77777777" w:rsidR="008D7EAC" w:rsidRDefault="00000000">
      <w:pPr>
        <w:pStyle w:val="Heading1"/>
      </w:pPr>
      <w:bookmarkStart w:id="328" w:name="discussion"/>
      <w:bookmarkEnd w:id="304"/>
      <w:bookmarkEnd w:id="327"/>
      <w:r>
        <w:rPr>
          <w:rStyle w:val="SectionNumber"/>
        </w:rPr>
        <w:t>5</w:t>
      </w:r>
      <w:r>
        <w:tab/>
        <w:t>Discussion</w:t>
      </w:r>
    </w:p>
    <w:p w14:paraId="608DFE2D" w14:textId="77777777" w:rsidR="008D7EAC"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425CE574" w14:textId="77777777" w:rsidR="008D7EAC" w:rsidRDefault="00000000">
      <w:pPr>
        <w:pStyle w:val="Heading2"/>
      </w:pPr>
      <w:bookmarkStart w:id="329" w:name="X7927e02b030070da3d3f36a45d1c21d7f6b1239"/>
      <w:r>
        <w:rPr>
          <w:rStyle w:val="SectionNumber"/>
        </w:rPr>
        <w:t>5.1</w:t>
      </w:r>
      <w:r>
        <w:tab/>
        <w:t>Previous work and limitations of a hydrologic predictor approach</w:t>
      </w:r>
    </w:p>
    <w:p w14:paraId="00DB7C92" w14:textId="77777777" w:rsidR="008D7EAC"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7F468FF4" w14:textId="77777777" w:rsidR="008D7EAC"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510D7635" w14:textId="77777777" w:rsidR="008D7EAC" w:rsidRDefault="00000000">
      <w:pPr>
        <w:pStyle w:val="Heading2"/>
      </w:pPr>
      <w:bookmarkStart w:id="330" w:name="X524a2477a24825ea80f8c5766b5cd2cd5324893"/>
      <w:bookmarkEnd w:id="329"/>
      <w:r>
        <w:rPr>
          <w:rStyle w:val="SectionNumber"/>
        </w:rPr>
        <w:lastRenderedPageBreak/>
        <w:t>5.2</w:t>
      </w:r>
      <w:r>
        <w:tab/>
        <w:t>Correlations and predictor selection results suggest potential mechanisms for flow-ecology relationships</w:t>
      </w:r>
    </w:p>
    <w:p w14:paraId="0C7CAA4C" w14:textId="77777777" w:rsidR="008D7EAC"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259DCD53" w14:textId="77777777" w:rsidR="008D7EAC"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31DAA6F8" w14:textId="77777777" w:rsidR="008D7EAC"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9).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2C444C51" w14:textId="77777777" w:rsidR="008D7EAC"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p w14:paraId="53307932" w14:textId="77777777" w:rsidR="008D7EAC" w:rsidRDefault="00000000">
      <w:pPr>
        <w:pStyle w:val="Heading2"/>
      </w:pPr>
      <w:bookmarkStart w:id="331" w:name="Xc89066ddcdb4aba9904aa819503b911786efe39"/>
      <w:bookmarkEnd w:id="330"/>
      <w:r>
        <w:rPr>
          <w:rStyle w:val="SectionNumber"/>
        </w:rPr>
        <w:lastRenderedPageBreak/>
        <w:t>5.3</w:t>
      </w:r>
      <w:r>
        <w:tab/>
        <w:t>Reconnection at different flow thresholds may represent distinct ecological events</w:t>
      </w:r>
    </w:p>
    <w:p w14:paraId="05A64EBB" w14:textId="77777777" w:rsidR="008D7EAC"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58270E0F" w14:textId="77777777" w:rsidR="008D7EAC"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6D534324" w14:textId="77777777" w:rsidR="008D7EAC" w:rsidRDefault="00000000">
      <w:pPr>
        <w:pStyle w:val="Heading2"/>
      </w:pPr>
      <w:bookmarkStart w:id="332" w:name="Xd53a54d38a7331c2e03bc8ce0087285fcc7489a"/>
      <w:bookmarkEnd w:id="331"/>
      <w:r>
        <w:rPr>
          <w:rStyle w:val="SectionNumber"/>
        </w:rPr>
        <w:t>5.4</w:t>
      </w:r>
      <w:r>
        <w:tab/>
        <w:t>Differences in model flexibility possibly driven by biology</w:t>
      </w:r>
    </w:p>
    <w:p w14:paraId="2E43B949" w14:textId="77777777" w:rsidR="008D7EAC" w:rsidRDefault="00000000">
      <w:pPr>
        <w:pStyle w:val="FirstParagraph"/>
      </w:pPr>
      <w:r>
        <w:t>At a given relative test error, the Chinook model explains a smaller fraction of deviation than the coho model (Figures 6 and 7).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7727ED13" w14:textId="77777777" w:rsidR="008D7EAC"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51BEDDA6" w14:textId="77777777" w:rsidR="008D7EAC" w:rsidRDefault="00000000">
      <w:pPr>
        <w:pStyle w:val="Compact"/>
        <w:numPr>
          <w:ilvl w:val="0"/>
          <w:numId w:val="6"/>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224A0AF0" w14:textId="77777777" w:rsidR="008D7EAC" w:rsidRDefault="00000000">
      <w:pPr>
        <w:pStyle w:val="Compact"/>
        <w:numPr>
          <w:ilvl w:val="0"/>
          <w:numId w:val="6"/>
        </w:numPr>
      </w:pPr>
      <w:r>
        <w:t>Chinook populations tend to be larger than coho, which could mean they are more limited by internal population dynamics, while coho reproduction limits may be more determined by flow conditions.</w:t>
      </w:r>
    </w:p>
    <w:p w14:paraId="0D9266AB" w14:textId="77777777" w:rsidR="008D7EAC" w:rsidRDefault="00000000">
      <w:pPr>
        <w:pStyle w:val="Compact"/>
        <w:numPr>
          <w:ilvl w:val="0"/>
          <w:numId w:val="6"/>
        </w:numPr>
      </w:pPr>
      <w:r>
        <w:t>Chinook typically do not oversummer in the freshwater system, potentially making them less vulnerable than coho to dry season conditions.</w:t>
      </w:r>
    </w:p>
    <w:p w14:paraId="44795A8E" w14:textId="77777777" w:rsidR="008D7EAC" w:rsidRDefault="00000000">
      <w:pPr>
        <w:pStyle w:val="Compact"/>
        <w:numPr>
          <w:ilvl w:val="0"/>
          <w:numId w:val="6"/>
        </w:numPr>
      </w:pPr>
      <w:r>
        <w:lastRenderedPageBreak/>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7E93C868" w14:textId="77777777" w:rsidR="008D7EAC"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067C4149" w14:textId="77777777" w:rsidR="008D7EAC" w:rsidRDefault="00000000">
      <w:pPr>
        <w:pStyle w:val="Heading2"/>
      </w:pPr>
      <w:bookmarkStart w:id="333" w:name="Xe7b831585be370552e5eda248af1ddb6912a940"/>
      <w:bookmarkEnd w:id="332"/>
      <w:r>
        <w:rPr>
          <w:rStyle w:val="SectionNumber"/>
        </w:rPr>
        <w:t>5.5</w:t>
      </w:r>
      <w:r>
        <w:tab/>
        <w:t>Implications for water and fisheries management</w:t>
      </w:r>
    </w:p>
    <w:p w14:paraId="67E1389A" w14:textId="77777777" w:rsidR="008D7EAC"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5 and 6). The Chinook model has virtually no utility for predicting salmon outcomes (Figure 8); therefore, only the coho model will be evaluated as a predictive tool.</w:t>
      </w:r>
    </w:p>
    <w:p w14:paraId="464556CB" w14:textId="77777777" w:rsidR="008D7EAC" w:rsidRDefault="00000000">
      <w:pPr>
        <w:pStyle w:val="BodyText"/>
      </w:pPr>
      <w:r>
        <w:t>The predictive exercise for coho spf suggests that using flow alone to predict fish outcomes involves non-negligible uncertainties: HB function error terms (predicted minus observed values) are substantial (Figure 8).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6D1F8455" w14:textId="77777777" w:rsidR="008D7EAC"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D24A1DE" w14:textId="77777777" w:rsidR="008D7EAC"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162BE8E" w14:textId="77777777" w:rsidR="008D7EAC" w:rsidRDefault="00000000">
      <w:pPr>
        <w:pStyle w:val="Heading1"/>
      </w:pPr>
      <w:bookmarkStart w:id="334" w:name="conclusions"/>
      <w:bookmarkEnd w:id="328"/>
      <w:bookmarkEnd w:id="333"/>
      <w:r>
        <w:rPr>
          <w:rStyle w:val="SectionNumber"/>
        </w:rPr>
        <w:t>6</w:t>
      </w:r>
      <w:r>
        <w:tab/>
        <w:t>Conclusions</w:t>
      </w:r>
    </w:p>
    <w:p w14:paraId="34351FA2" w14:textId="77777777" w:rsidR="008D7EAC" w:rsidRDefault="00000000">
      <w:pPr>
        <w:pStyle w:val="FirstParagraph"/>
      </w:pPr>
      <w:r>
        <w:t xml:space="preserve">This case study uses the functional flow framework and long-term biological monitoring to relate hydrologic conditions to watershed-scale anadromous fish reproduction rates. The </w:t>
      </w:r>
      <w:r>
        <w:lastRenderedPageBreak/>
        <w:t>empirical flow-biology relationships evaluated here also suggest hypotheses regarding the watershed- and species-specific mechanisms of ecological response to flow variability.</w:t>
      </w:r>
    </w:p>
    <w:p w14:paraId="750B5FB7" w14:textId="77777777" w:rsidR="008D7EAC"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9). This supports an interpretation that spawning conditions may exert a significant influence on the mortality rates of the hatching juveniles.</w:t>
      </w:r>
    </w:p>
    <w:p w14:paraId="5063F5D4" w14:textId="77777777" w:rsidR="008D7EAC" w:rsidRDefault="00000000">
      <w:pPr>
        <w:pStyle w:val="BodyText"/>
      </w:pPr>
      <w:r>
        <w:t>Using lasso regression, we calculated a predictive model of annual normalized reproduction for each salmon species (Figures 6 and 7).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25DA93B8" w14:textId="77777777" w:rsidR="008D7EAC"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4D61BB2E" w14:textId="77777777" w:rsidR="008D7EAC" w:rsidRDefault="00000000">
      <w:r>
        <w:br w:type="page"/>
      </w:r>
    </w:p>
    <w:p w14:paraId="3956BC89" w14:textId="77777777" w:rsidR="008D7EAC" w:rsidRDefault="00000000">
      <w:pPr>
        <w:pStyle w:val="Heading1"/>
      </w:pPr>
      <w:bookmarkStart w:id="335" w:name="references"/>
      <w:bookmarkEnd w:id="334"/>
      <w:r>
        <w:lastRenderedPageBreak/>
        <w:t>References</w:t>
      </w:r>
    </w:p>
    <w:p w14:paraId="4F8BB207" w14:textId="77777777" w:rsidR="008D7EAC" w:rsidRDefault="00000000">
      <w:pPr>
        <w:pStyle w:val="Bibliography"/>
      </w:pPr>
      <w:bookmarkStart w:id="336" w:name="ref-AceroTrianaEtAlAssessing2021"/>
      <w:bookmarkStart w:id="337"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5">
        <w:r>
          <w:rPr>
            <w:rStyle w:val="Hyperlink"/>
          </w:rPr>
          <w:t>https://doi.org/10.1016/j.ecolmodel.2021.109604</w:t>
        </w:r>
      </w:hyperlink>
      <w:r>
        <w:t>.</w:t>
      </w:r>
    </w:p>
    <w:p w14:paraId="3D39A3B7" w14:textId="77777777" w:rsidR="008D7EAC" w:rsidRDefault="00000000">
      <w:pPr>
        <w:pStyle w:val="Bibliography"/>
      </w:pPr>
      <w:bookmarkStart w:id="338" w:name="ref-AcremanEtAlEnvironmental2014"/>
      <w:bookmarkEnd w:id="336"/>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6">
        <w:r>
          <w:rPr>
            <w:rStyle w:val="Hyperlink"/>
          </w:rPr>
          <w:t>https://doi.org/10.1890/130134</w:t>
        </w:r>
      </w:hyperlink>
      <w:r>
        <w:t>.</w:t>
      </w:r>
    </w:p>
    <w:p w14:paraId="674A6FE8" w14:textId="77777777" w:rsidR="008D7EAC" w:rsidRDefault="00000000">
      <w:pPr>
        <w:pStyle w:val="Bibliography"/>
      </w:pPr>
      <w:bookmarkStart w:id="339" w:name="ref-AgrawalEtAlPREDICTING2005"/>
      <w:bookmarkEnd w:id="338"/>
      <w:r>
        <w:t>Agrawal, A, R S Schick, E P Bjorkstedt, R G Szerlong, M N Goslin, B C Spence, T H Williams, and K M Burnett. 2005. “PREDICTING THE POTENTIAL FOR HISTORICAL COHO, CHINOOK AND STEELHEAD HABITAT IN NORTHERN CALIFORNIA.” National Marine Fisheries Service.</w:t>
      </w:r>
    </w:p>
    <w:p w14:paraId="2DB3FB9D" w14:textId="77777777" w:rsidR="008D7EAC" w:rsidRDefault="00000000">
      <w:pPr>
        <w:pStyle w:val="Bibliography"/>
      </w:pPr>
      <w:bookmarkStart w:id="340" w:name="Xfe85aaf6e2d7613f66c86b598b0f3ca2e949f9e"/>
      <w:bookmarkEnd w:id="339"/>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7">
        <w:r>
          <w:rPr>
            <w:rStyle w:val="Hyperlink"/>
          </w:rPr>
          <w:t>https://doi.org/10.1016/j.ecohyd.2017.01.002</w:t>
        </w:r>
      </w:hyperlink>
      <w:r>
        <w:t>.</w:t>
      </w:r>
    </w:p>
    <w:p w14:paraId="6CC871D3" w14:textId="77777777" w:rsidR="008D7EAC" w:rsidRDefault="00000000">
      <w:pPr>
        <w:pStyle w:val="Bibliography"/>
      </w:pPr>
      <w:bookmarkStart w:id="341" w:name="ref-AndersonEtAlInstream2006"/>
      <w:bookmarkEnd w:id="340"/>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8">
        <w:r>
          <w:rPr>
            <w:rStyle w:val="Hyperlink"/>
          </w:rPr>
          <w:t>https://doi.org/10.1890/1540-9295(2006)4[309:IFNISA]2.0.CO;2</w:t>
        </w:r>
      </w:hyperlink>
      <w:r>
        <w:t>.</w:t>
      </w:r>
    </w:p>
    <w:p w14:paraId="60C3A9E8" w14:textId="77777777" w:rsidR="008D7EAC" w:rsidRDefault="00000000">
      <w:pPr>
        <w:pStyle w:val="Bibliography"/>
      </w:pPr>
      <w:bookmarkStart w:id="342" w:name="ref-ArrianaBrandEtAlProjecting2011"/>
      <w:bookmarkEnd w:id="341"/>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9">
        <w:r>
          <w:rPr>
            <w:rStyle w:val="Hyperlink"/>
          </w:rPr>
          <w:t>https://doi.org/10.1002/eco.143</w:t>
        </w:r>
      </w:hyperlink>
      <w:r>
        <w:t>.</w:t>
      </w:r>
    </w:p>
    <w:p w14:paraId="4D5A05AB" w14:textId="77777777" w:rsidR="008D7EAC" w:rsidRDefault="00000000">
      <w:pPr>
        <w:pStyle w:val="Bibliography"/>
      </w:pPr>
      <w:bookmarkStart w:id="343" w:name="ref-ArthingtonEtAlTEMPORARY2014"/>
      <w:bookmarkEnd w:id="342"/>
      <w:r>
        <w:t xml:space="preserve">Arthington, A. H., J. M. Bernardo, and M. Ilhéu. 2014. “TEMPORARY RIVERS: LINKING ECOHYDROLOGY, ECOLOGICAL QUALITY AND RECONCILIATION ECOLOGY.” </w:t>
      </w:r>
      <w:r>
        <w:rPr>
          <w:i/>
          <w:iCs/>
        </w:rPr>
        <w:t>River Research and Applications</w:t>
      </w:r>
      <w:r>
        <w:t xml:space="preserve"> 30 (10): 1209–15. </w:t>
      </w:r>
      <w:hyperlink r:id="rId20">
        <w:r>
          <w:rPr>
            <w:rStyle w:val="Hyperlink"/>
          </w:rPr>
          <w:t>https://doi.org/10.1002/rra.2831</w:t>
        </w:r>
      </w:hyperlink>
      <w:r>
        <w:t>.</w:t>
      </w:r>
    </w:p>
    <w:p w14:paraId="1198498A" w14:textId="77777777" w:rsidR="008D7EAC" w:rsidRDefault="00000000">
      <w:pPr>
        <w:pStyle w:val="Bibliography"/>
      </w:pPr>
      <w:bookmarkStart w:id="344" w:name="ref-AyllonEtAlSpatiotemporal2014"/>
      <w:bookmarkEnd w:id="343"/>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1">
        <w:r>
          <w:rPr>
            <w:rStyle w:val="Hyperlink"/>
          </w:rPr>
          <w:t>https://doi.org/10.1002/eco.1379</w:t>
        </w:r>
      </w:hyperlink>
      <w:r>
        <w:t>.</w:t>
      </w:r>
    </w:p>
    <w:p w14:paraId="1A49F380" w14:textId="77777777" w:rsidR="008D7EAC" w:rsidRDefault="00000000">
      <w:pPr>
        <w:pStyle w:val="Bibliography"/>
      </w:pPr>
      <w:bookmarkStart w:id="345" w:name="ref-BjornnReiserInfluences1991"/>
      <w:bookmarkEnd w:id="344"/>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2">
        <w:r>
          <w:rPr>
            <w:rStyle w:val="Hyperlink"/>
          </w:rPr>
          <w:t>https://doi.org/10.2307/1446234</w:t>
        </w:r>
      </w:hyperlink>
      <w:r>
        <w:t>.</w:t>
      </w:r>
    </w:p>
    <w:p w14:paraId="220F2A1A" w14:textId="77777777" w:rsidR="008D7EAC" w:rsidRDefault="00000000">
      <w:pPr>
        <w:pStyle w:val="Bibliography"/>
      </w:pPr>
      <w:bookmarkStart w:id="346" w:name="ref-BoothEtAlDetermining2014"/>
      <w:bookmarkEnd w:id="345"/>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3">
        <w:r>
          <w:rPr>
            <w:rStyle w:val="Hyperlink"/>
          </w:rPr>
          <w:t>https://doi.org/10.1002/eco.1396</w:t>
        </w:r>
      </w:hyperlink>
      <w:r>
        <w:t>.</w:t>
      </w:r>
    </w:p>
    <w:p w14:paraId="3ACEEE8E" w14:textId="77777777" w:rsidR="008D7EAC" w:rsidRDefault="00000000">
      <w:pPr>
        <w:pStyle w:val="Bibliography"/>
      </w:pPr>
      <w:bookmarkStart w:id="347" w:name="ref-BourretEtAlDiversity2016"/>
      <w:bookmarkEnd w:id="346"/>
      <w:r>
        <w:t xml:space="preserve">Bourret, Samuel L., Christopher C. Caudill, and Matthew L. Keefer. 2016. “Diversity of Juvenile Chinook Salmon Life History Pathways.” </w:t>
      </w:r>
      <w:r>
        <w:rPr>
          <w:i/>
          <w:iCs/>
        </w:rPr>
        <w:t>Reviews in Fish Biology and Fisheries</w:t>
      </w:r>
      <w:r>
        <w:t xml:space="preserve"> 26 (3): 375–403. </w:t>
      </w:r>
      <w:hyperlink r:id="rId24">
        <w:r>
          <w:rPr>
            <w:rStyle w:val="Hyperlink"/>
          </w:rPr>
          <w:t>https://doi.org/10.1007/s11160-016-9432-3</w:t>
        </w:r>
      </w:hyperlink>
      <w:r>
        <w:t>.</w:t>
      </w:r>
    </w:p>
    <w:p w14:paraId="2FA27F86" w14:textId="77777777" w:rsidR="008D7EAC" w:rsidRDefault="00000000">
      <w:pPr>
        <w:pStyle w:val="Bibliography"/>
      </w:pPr>
      <w:bookmarkStart w:id="348" w:name="ref-BowerEtAlQuantifying2022"/>
      <w:bookmarkEnd w:id="347"/>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5">
        <w:r>
          <w:rPr>
            <w:rStyle w:val="Hyperlink"/>
          </w:rPr>
          <w:t>https://doi.org/10.1016/j.scitotenv.2021.149721</w:t>
        </w:r>
      </w:hyperlink>
      <w:r>
        <w:t>.</w:t>
      </w:r>
    </w:p>
    <w:p w14:paraId="08030B87" w14:textId="77777777" w:rsidR="008D7EAC" w:rsidRDefault="00000000">
      <w:pPr>
        <w:pStyle w:val="Bibliography"/>
      </w:pPr>
      <w:bookmarkStart w:id="349" w:name="ref-BradleyEtAlHydroecological2017"/>
      <w:bookmarkEnd w:id="348"/>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77DDF755" w14:textId="77777777" w:rsidR="008D7EAC" w:rsidRDefault="00000000">
      <w:pPr>
        <w:pStyle w:val="Bibliography"/>
      </w:pPr>
      <w:bookmarkStart w:id="350" w:name="ref-BrownEtAlHistorical1994"/>
      <w:bookmarkEnd w:id="349"/>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1966680D" w14:textId="77777777" w:rsidR="008D7EAC" w:rsidRDefault="00000000">
      <w:pPr>
        <w:pStyle w:val="Bibliography"/>
      </w:pPr>
      <w:bookmarkStart w:id="351" w:name="ref-BrummerEtAlQuantitative2016"/>
      <w:bookmarkEnd w:id="350"/>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08B26B0E" w14:textId="77777777" w:rsidR="008D7EAC" w:rsidRDefault="00000000">
      <w:pPr>
        <w:pStyle w:val="Bibliography"/>
      </w:pPr>
      <w:bookmarkStart w:id="352" w:name="ref-BunnArthingtonBasic2002"/>
      <w:bookmarkEnd w:id="351"/>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3FC1B1A2" w14:textId="77777777" w:rsidR="008D7EAC" w:rsidRDefault="00000000">
      <w:pPr>
        <w:pStyle w:val="Bibliography"/>
      </w:pPr>
      <w:bookmarkStart w:id="353" w:name="X4d2fdf4f12a270021a07f7b3df19adbc41c3ac0"/>
      <w:bookmarkEnd w:id="352"/>
      <w:r>
        <w:t>California Department of Fish and Wildlife. 2015. “Recovery Strategy for California Coho Salmon Progress Report 2004 - 2012.”</w:t>
      </w:r>
    </w:p>
    <w:p w14:paraId="04C85A83" w14:textId="77777777" w:rsidR="008D7EAC" w:rsidRDefault="00000000">
      <w:pPr>
        <w:pStyle w:val="Bibliography"/>
      </w:pPr>
      <w:bookmarkStart w:id="354" w:name="Xb4d3db7e7294d8bf7c69eeac4e89233dc761402"/>
      <w:bookmarkEnd w:id="353"/>
      <w:r>
        <w:t>———. 2021. “Scott River Best Available Scientific Information for Instream Flow Criteria.”</w:t>
      </w:r>
    </w:p>
    <w:p w14:paraId="15451215" w14:textId="77777777" w:rsidR="008D7EAC" w:rsidRDefault="00000000">
      <w:pPr>
        <w:pStyle w:val="Bibliography"/>
      </w:pPr>
      <w:bookmarkStart w:id="355" w:name="Xc89eae4adec15389bd12509e9457a9dc8c09d75"/>
      <w:bookmarkEnd w:id="354"/>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15D375D7" w14:textId="77777777" w:rsidR="008D7EAC" w:rsidRDefault="00000000">
      <w:pPr>
        <w:pStyle w:val="Bibliography"/>
      </w:pPr>
      <w:bookmarkStart w:id="356" w:name="Xc7de28470338271e612ca7edaa4f550e62517aa"/>
      <w:bookmarkEnd w:id="355"/>
      <w:r>
        <w:t>California Department of Water Resources. 2021. “Agricultural Land &amp; Water Use Estimates.” https://water.ca.gov/Programs/Water-Use-And-Efficiency/Land-And-Water-Use/Agricultural-Land-And-Water-Use-Estimates.</w:t>
      </w:r>
    </w:p>
    <w:p w14:paraId="6C5C7426" w14:textId="77777777" w:rsidR="008D7EAC" w:rsidRDefault="00000000">
      <w:pPr>
        <w:pStyle w:val="Bibliography"/>
      </w:pPr>
      <w:bookmarkStart w:id="357" w:name="ref-CartwrightEtAlPutting2017"/>
      <w:bookmarkEnd w:id="356"/>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0">
        <w:r>
          <w:rPr>
            <w:rStyle w:val="Hyperlink"/>
          </w:rPr>
          <w:t>https://doi.org/10.3390/w9030196</w:t>
        </w:r>
      </w:hyperlink>
      <w:r>
        <w:t>.</w:t>
      </w:r>
    </w:p>
    <w:p w14:paraId="31E0B4BD" w14:textId="77777777" w:rsidR="008D7EAC" w:rsidRDefault="00000000">
      <w:pPr>
        <w:pStyle w:val="Bibliography"/>
      </w:pPr>
      <w:bookmarkStart w:id="358" w:name="ref-CatfordEtAlSpecies2014"/>
      <w:bookmarkEnd w:id="357"/>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1">
        <w:r>
          <w:rPr>
            <w:rStyle w:val="Hyperlink"/>
          </w:rPr>
          <w:t>https://doi.org/10.1111/ddi.12225</w:t>
        </w:r>
      </w:hyperlink>
      <w:r>
        <w:t>.</w:t>
      </w:r>
    </w:p>
    <w:p w14:paraId="148295E6" w14:textId="77777777" w:rsidR="008D7EAC" w:rsidRDefault="00000000">
      <w:pPr>
        <w:pStyle w:val="Bibliography"/>
      </w:pPr>
      <w:bookmarkStart w:id="359" w:name="ref-ChowdhuryDriverEcohydrological2007"/>
      <w:bookmarkEnd w:id="358"/>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70BD46DC" w14:textId="77777777" w:rsidR="008D7EAC" w:rsidRDefault="00000000">
      <w:pPr>
        <w:pStyle w:val="Bibliography"/>
      </w:pPr>
      <w:bookmarkStart w:id="360" w:name="Xbd894a34aa7caa3ce113d33f91ed72eebbf346b"/>
      <w:bookmarkEnd w:id="359"/>
      <w:r>
        <w:t>Coordinated Resource Management Planning Committee, and Scott River Watershed Council. 2000. “FINAL REPORT.”</w:t>
      </w:r>
    </w:p>
    <w:p w14:paraId="28544981" w14:textId="77777777" w:rsidR="008D7EAC" w:rsidRDefault="00000000">
      <w:pPr>
        <w:pStyle w:val="Bibliography"/>
      </w:pPr>
      <w:bookmarkStart w:id="361" w:name="ref-DaneshvarEtAlResponse2017"/>
      <w:bookmarkEnd w:id="360"/>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2">
        <w:r>
          <w:rPr>
            <w:rStyle w:val="Hyperlink"/>
          </w:rPr>
          <w:t>https://doi.org/10.1016/j.ecohyd.2016.12.002</w:t>
        </w:r>
      </w:hyperlink>
      <w:r>
        <w:t>.</w:t>
      </w:r>
    </w:p>
    <w:p w14:paraId="44949CC6" w14:textId="77777777" w:rsidR="008D7EAC" w:rsidRDefault="00000000">
      <w:pPr>
        <w:pStyle w:val="Bibliography"/>
      </w:pPr>
      <w:bookmarkStart w:id="362" w:name="ref-DaugaardEtAlForecasting2022"/>
      <w:bookmarkEnd w:id="361"/>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3">
        <w:r>
          <w:rPr>
            <w:rStyle w:val="Hyperlink"/>
          </w:rPr>
          <w:t>https://doi.org/10.1111/ele.14070</w:t>
        </w:r>
      </w:hyperlink>
      <w:r>
        <w:t>.</w:t>
      </w:r>
    </w:p>
    <w:p w14:paraId="144F39A4" w14:textId="77777777" w:rsidR="008D7EAC" w:rsidRDefault="00000000">
      <w:pPr>
        <w:pStyle w:val="Bibliography"/>
      </w:pPr>
      <w:bookmarkStart w:id="363" w:name="ref-DeWeberPetersonComparing2020"/>
      <w:bookmarkEnd w:id="362"/>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3E62F6A9" w14:textId="77777777" w:rsidR="008D7EAC" w:rsidRDefault="00000000">
      <w:pPr>
        <w:pStyle w:val="Bibliography"/>
      </w:pPr>
      <w:bookmarkStart w:id="364" w:name="ref-DietzeEtAlIterative2018"/>
      <w:bookmarkEnd w:id="363"/>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5">
        <w:r>
          <w:rPr>
            <w:rStyle w:val="Hyperlink"/>
          </w:rPr>
          <w:t>https://doi.org/10.1073/pnas.1710231115</w:t>
        </w:r>
      </w:hyperlink>
      <w:r>
        <w:t>.</w:t>
      </w:r>
    </w:p>
    <w:p w14:paraId="759D8011" w14:textId="77777777" w:rsidR="008D7EAC" w:rsidRDefault="00000000">
      <w:pPr>
        <w:pStyle w:val="Bibliography"/>
      </w:pPr>
      <w:bookmarkStart w:id="365" w:name="ref-DormannEtAlCollinearity2013"/>
      <w:bookmarkEnd w:id="364"/>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6">
        <w:r>
          <w:rPr>
            <w:rStyle w:val="Hyperlink"/>
          </w:rPr>
          <w:t>https://doi.org/10.1111/j.1600-0587.2012.07348.x</w:t>
        </w:r>
      </w:hyperlink>
      <w:r>
        <w:t>.</w:t>
      </w:r>
    </w:p>
    <w:p w14:paraId="364701BD" w14:textId="77777777" w:rsidR="008D7EAC" w:rsidRDefault="00000000">
      <w:pPr>
        <w:pStyle w:val="Bibliography"/>
      </w:pPr>
      <w:bookmarkStart w:id="366" w:name="ref-DrakeEtAlAnalysis2000"/>
      <w:bookmarkEnd w:id="365"/>
      <w:r>
        <w:t xml:space="preserve">Drake, Daniel J., Kenneth W. Tate, and Harry Carlson. 2000. “Analysis Shows Climate-Caused Decreases in Scott River Fall Flows.” </w:t>
      </w:r>
      <w:r>
        <w:rPr>
          <w:i/>
          <w:iCs/>
        </w:rPr>
        <w:t>California Agriculture</w:t>
      </w:r>
      <w:r>
        <w:t xml:space="preserve"> 54 (6): 46–49. </w:t>
      </w:r>
      <w:hyperlink r:id="rId37">
        <w:r>
          <w:rPr>
            <w:rStyle w:val="Hyperlink"/>
          </w:rPr>
          <w:t>https://doi.org/10.3733/ca.v054n06p46</w:t>
        </w:r>
      </w:hyperlink>
      <w:r>
        <w:t>.</w:t>
      </w:r>
    </w:p>
    <w:p w14:paraId="5D1A8959" w14:textId="77777777" w:rsidR="008D7EAC" w:rsidRDefault="00000000">
      <w:pPr>
        <w:pStyle w:val="Bibliography"/>
      </w:pPr>
      <w:bookmarkStart w:id="367" w:name="ref-FogliaEtAlScott2013"/>
      <w:bookmarkEnd w:id="366"/>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5E14056E" w14:textId="77777777" w:rsidR="008D7EAC" w:rsidRDefault="00000000">
      <w:pPr>
        <w:pStyle w:val="Bibliography"/>
      </w:pPr>
      <w:bookmarkStart w:id="368" w:name="ref-FranklinScott2012"/>
      <w:bookmarkEnd w:id="367"/>
      <w:r>
        <w:t>Franklin, Tom. 2012. “Scott River Adult Coho Spawning Ground Surveys 2011 Season.” Etna, CA: Siskiyou Resource Conservation District.</w:t>
      </w:r>
    </w:p>
    <w:p w14:paraId="41212E98" w14:textId="77777777" w:rsidR="008D7EAC" w:rsidRDefault="00000000">
      <w:pPr>
        <w:pStyle w:val="Bibliography"/>
      </w:pPr>
      <w:bookmarkStart w:id="369" w:name="ref-FriedmanEtAlRegularization2010"/>
      <w:bookmarkEnd w:id="368"/>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31054AB2" w14:textId="77777777" w:rsidR="008D7EAC" w:rsidRDefault="00000000">
      <w:pPr>
        <w:pStyle w:val="Bibliography"/>
      </w:pPr>
      <w:bookmarkStart w:id="370" w:name="ref-GaoEtAlHydrological2020"/>
      <w:bookmarkEnd w:id="369"/>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330F6176" w14:textId="77777777" w:rsidR="008D7EAC" w:rsidRDefault="00000000">
      <w:pPr>
        <w:pStyle w:val="Bibliography"/>
      </w:pPr>
      <w:bookmarkStart w:id="371" w:name="ref-GuareschiEtAlHow2014"/>
      <w:bookmarkEnd w:id="370"/>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701ABAB0" w14:textId="77777777" w:rsidR="008D7EAC" w:rsidRDefault="00000000">
      <w:pPr>
        <w:pStyle w:val="Bibliography"/>
      </w:pPr>
      <w:bookmarkStart w:id="372" w:name="ref-GuedesEtAlArtificial2020"/>
      <w:bookmarkEnd w:id="371"/>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4C78F570" w14:textId="77777777" w:rsidR="008D7EAC" w:rsidRDefault="00000000">
      <w:pPr>
        <w:pStyle w:val="Bibliography"/>
      </w:pPr>
      <w:bookmarkStart w:id="373" w:name="ref-HainEtAlUsing2018"/>
      <w:bookmarkEnd w:id="372"/>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576C9B22" w14:textId="77777777" w:rsidR="008D7EAC" w:rsidRDefault="00000000">
      <w:pPr>
        <w:pStyle w:val="Bibliography"/>
      </w:pPr>
      <w:bookmarkStart w:id="374" w:name="ref-HaleEtAlMy2023"/>
      <w:bookmarkEnd w:id="373"/>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7C885232" w14:textId="77777777" w:rsidR="008D7EAC" w:rsidRDefault="00000000">
      <w:pPr>
        <w:pStyle w:val="Bibliography"/>
      </w:pPr>
      <w:bookmarkStart w:id="375" w:name="ref-HanEtAlEcohydrological2015"/>
      <w:bookmarkEnd w:id="374"/>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14C6491E" w14:textId="77777777" w:rsidR="008D7EAC" w:rsidRDefault="00000000">
      <w:pPr>
        <w:pStyle w:val="Bibliography"/>
      </w:pPr>
      <w:bookmarkStart w:id="376" w:name="ref-HerbstEtAlDrought2019"/>
      <w:bookmarkEnd w:id="375"/>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15EFCE9B" w14:textId="77777777" w:rsidR="008D7EAC" w:rsidRDefault="00000000">
      <w:pPr>
        <w:pStyle w:val="Bibliography"/>
      </w:pPr>
      <w:bookmarkStart w:id="377" w:name="ref-HorneEtAlOptimization2016"/>
      <w:bookmarkEnd w:id="376"/>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6">
        <w:r>
          <w:rPr>
            <w:rStyle w:val="Hyperlink"/>
          </w:rPr>
          <w:t>https://doi.org/10.1016/j.envsoft.2016.06.028</w:t>
        </w:r>
      </w:hyperlink>
      <w:r>
        <w:t>.</w:t>
      </w:r>
    </w:p>
    <w:p w14:paraId="2BD5C775" w14:textId="77777777" w:rsidR="008D7EAC" w:rsidRDefault="00000000">
      <w:pPr>
        <w:pStyle w:val="Bibliography"/>
      </w:pPr>
      <w:bookmarkStart w:id="378" w:name="ref-JagerThinking2014"/>
      <w:bookmarkEnd w:id="377"/>
      <w:r>
        <w:t xml:space="preserve">Jager, Henriette I. 2014. “Thinking Outside the Channel: Timing Pulse Flows to Benefit Salmon via Indirect Pathways.” </w:t>
      </w:r>
      <w:r>
        <w:rPr>
          <w:i/>
          <w:iCs/>
        </w:rPr>
        <w:t>Ecological Modelling</w:t>
      </w:r>
      <w:r>
        <w:t xml:space="preserve"> 273 (February): 117–27. </w:t>
      </w:r>
      <w:hyperlink r:id="rId47">
        <w:r>
          <w:rPr>
            <w:rStyle w:val="Hyperlink"/>
          </w:rPr>
          <w:t>https://doi.org/10.1016/j.ecolmodel.2013.11.007</w:t>
        </w:r>
      </w:hyperlink>
      <w:r>
        <w:t>.</w:t>
      </w:r>
    </w:p>
    <w:p w14:paraId="4351A15B" w14:textId="77777777" w:rsidR="008D7EAC" w:rsidRDefault="00000000">
      <w:pPr>
        <w:pStyle w:val="Bibliography"/>
      </w:pPr>
      <w:bookmarkStart w:id="379" w:name="ref-JagerRoseDesigning2003"/>
      <w:bookmarkEnd w:id="378"/>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8">
        <w:r>
          <w:rPr>
            <w:rStyle w:val="Hyperlink"/>
          </w:rPr>
          <w:t>https://doi.org/10.1577/1548-8675(2003)023&lt;0001:DOFPFF&gt;2.0.CO;2</w:t>
        </w:r>
      </w:hyperlink>
      <w:r>
        <w:t>.</w:t>
      </w:r>
    </w:p>
    <w:p w14:paraId="2DA7EF56" w14:textId="77777777" w:rsidR="008D7EAC" w:rsidRDefault="00000000">
      <w:pPr>
        <w:pStyle w:val="Bibliography"/>
      </w:pPr>
      <w:bookmarkStart w:id="380" w:name="ref-JamesEtAlIntroduction2013"/>
      <w:bookmarkEnd w:id="379"/>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1E957077" w14:textId="77777777" w:rsidR="008D7EAC" w:rsidRDefault="00000000">
      <w:pPr>
        <w:pStyle w:val="Bibliography"/>
      </w:pPr>
      <w:bookmarkStart w:id="381" w:name="ref-KevicEtAlEffects2018"/>
      <w:bookmarkEnd w:id="380"/>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0">
        <w:r>
          <w:rPr>
            <w:rStyle w:val="Hyperlink"/>
          </w:rPr>
          <w:t>https://doi.org/10.1127/fal/2018/1177</w:t>
        </w:r>
      </w:hyperlink>
      <w:r>
        <w:t>.</w:t>
      </w:r>
    </w:p>
    <w:p w14:paraId="66083DE0" w14:textId="77777777" w:rsidR="008D7EAC" w:rsidRDefault="00000000">
      <w:pPr>
        <w:pStyle w:val="Bibliography"/>
      </w:pPr>
      <w:bookmarkStart w:id="382" w:name="ref-KnechtleChesneyScott2013"/>
      <w:bookmarkEnd w:id="381"/>
      <w:r>
        <w:t>Knechtle, Morgan, and Diana Chesney. 2013. “Scott River Salmon Studies - 2012 Final Report.” Yreka, CA: California Department of Fish and Wildlife.</w:t>
      </w:r>
    </w:p>
    <w:p w14:paraId="653AA080" w14:textId="77777777" w:rsidR="008D7EAC" w:rsidRDefault="00000000">
      <w:pPr>
        <w:pStyle w:val="Bibliography"/>
      </w:pPr>
      <w:bookmarkStart w:id="383" w:name="ref-KnechtleGiudice20192020"/>
      <w:bookmarkEnd w:id="382"/>
      <w:r>
        <w:t>Knechtle, Morgan, and Domenic Giudice. 2020. “2019 SCOTT RIVER SALMON STUDIES FINAL REPORT.” California Department of Fish and Wildlife.</w:t>
      </w:r>
    </w:p>
    <w:p w14:paraId="152C3E72" w14:textId="77777777" w:rsidR="008D7EAC" w:rsidRDefault="00000000">
      <w:pPr>
        <w:pStyle w:val="Bibliography"/>
      </w:pPr>
      <w:bookmarkStart w:id="384" w:name="ref-KnechtleGiudice20222023"/>
      <w:bookmarkEnd w:id="383"/>
      <w:r>
        <w:t>———. 2023. “2022 SCOTT RIVER SALMON STUDIES FINAL REPORT.” Yreka, CA: California Department of Fish and Wildlife.</w:t>
      </w:r>
    </w:p>
    <w:p w14:paraId="5D645D20" w14:textId="77777777" w:rsidR="008D7EAC" w:rsidRDefault="00000000">
      <w:pPr>
        <w:pStyle w:val="Bibliography"/>
      </w:pPr>
      <w:bookmarkStart w:id="385" w:name="ref-KonradEtAlLargescale2011"/>
      <w:bookmarkEnd w:id="384"/>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1">
        <w:r>
          <w:rPr>
            <w:rStyle w:val="Hyperlink"/>
          </w:rPr>
          <w:t>https://doi.org/10.1525/bio.2011.61.12.5</w:t>
        </w:r>
      </w:hyperlink>
      <w:r>
        <w:t>.</w:t>
      </w:r>
    </w:p>
    <w:p w14:paraId="6E5579ED" w14:textId="77777777" w:rsidR="008D7EAC" w:rsidRDefault="00000000">
      <w:pPr>
        <w:pStyle w:val="Bibliography"/>
      </w:pPr>
      <w:bookmarkStart w:id="386" w:name="ref-KoubaHarterSeasonal2024"/>
      <w:bookmarkEnd w:id="385"/>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2">
        <w:r>
          <w:rPr>
            <w:rStyle w:val="Hyperlink"/>
          </w:rPr>
          <w:t>https://doi.org/10.5194/hess-28-691-2024</w:t>
        </w:r>
      </w:hyperlink>
      <w:r>
        <w:t>.</w:t>
      </w:r>
    </w:p>
    <w:p w14:paraId="6033691D" w14:textId="77777777" w:rsidR="008D7EAC" w:rsidRDefault="00000000">
      <w:pPr>
        <w:pStyle w:val="Bibliography"/>
      </w:pPr>
      <w:bookmarkStart w:id="387" w:name="ref-LamourouxOlivierTesting2015"/>
      <w:bookmarkEnd w:id="386"/>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3">
        <w:r>
          <w:rPr>
            <w:rStyle w:val="Hyperlink"/>
          </w:rPr>
          <w:t>https://doi.org/10.1111/fwb.12324</w:t>
        </w:r>
      </w:hyperlink>
      <w:r>
        <w:t>.</w:t>
      </w:r>
    </w:p>
    <w:p w14:paraId="2F546CA8" w14:textId="77777777" w:rsidR="008D7EAC" w:rsidRDefault="00000000">
      <w:pPr>
        <w:pStyle w:val="Bibliography"/>
      </w:pPr>
      <w:bookmarkStart w:id="388" w:name="ref-LancasterDownesLinking2010"/>
      <w:bookmarkEnd w:id="387"/>
      <w:r>
        <w:lastRenderedPageBreak/>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4">
        <w:r>
          <w:rPr>
            <w:rStyle w:val="Hyperlink"/>
          </w:rPr>
          <w:t>https://doi.org/10.1002/rra.1274</w:t>
        </w:r>
      </w:hyperlink>
      <w:r>
        <w:t>.</w:t>
      </w:r>
    </w:p>
    <w:p w14:paraId="54D92AD1" w14:textId="77777777" w:rsidR="008D7EAC" w:rsidRDefault="00000000">
      <w:pPr>
        <w:pStyle w:val="Bibliography"/>
      </w:pPr>
      <w:bookmarkStart w:id="389" w:name="ref-LarsenEtAlCombining2021"/>
      <w:bookmarkEnd w:id="388"/>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5">
        <w:r>
          <w:rPr>
            <w:rStyle w:val="Hyperlink"/>
          </w:rPr>
          <w:t>https://doi.org/10.1029/2020WR028496</w:t>
        </w:r>
      </w:hyperlink>
      <w:r>
        <w:t>.</w:t>
      </w:r>
    </w:p>
    <w:p w14:paraId="2A4C8033" w14:textId="77777777" w:rsidR="008D7EAC" w:rsidRDefault="00000000">
      <w:pPr>
        <w:pStyle w:val="Bibliography"/>
      </w:pPr>
      <w:bookmarkStart w:id="390" w:name="ref-LuedersMcManamaySpecies2023"/>
      <w:bookmarkEnd w:id="389"/>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6">
        <w:r>
          <w:rPr>
            <w:rStyle w:val="Hyperlink"/>
          </w:rPr>
          <w:t>https://doi.org/10.1016/j.ecolind.2023.109989</w:t>
        </w:r>
      </w:hyperlink>
      <w:r>
        <w:t>.</w:t>
      </w:r>
    </w:p>
    <w:p w14:paraId="53DEEA0F" w14:textId="77777777" w:rsidR="008D7EAC" w:rsidRDefault="00000000">
      <w:pPr>
        <w:pStyle w:val="Bibliography"/>
      </w:pPr>
      <w:bookmarkStart w:id="391" w:name="ref-MagranetScott2015a"/>
      <w:bookmarkEnd w:id="390"/>
      <w:r>
        <w:t>Magranet, Lindsay. 2015a. “Scott River Fall Chinook Spawning Ground Surveys.” Etna, CA: Siskiyou Resource Conservation District.</w:t>
      </w:r>
    </w:p>
    <w:p w14:paraId="29C630DF" w14:textId="77777777" w:rsidR="008D7EAC" w:rsidRDefault="00000000">
      <w:pPr>
        <w:pStyle w:val="Bibliography"/>
      </w:pPr>
      <w:bookmarkStart w:id="392" w:name="ref-MagranetScott2015"/>
      <w:bookmarkEnd w:id="391"/>
      <w:r>
        <w:t>———. 2015b. “Scott River Adult Coho Spawning Ground Surveys 2014-2015 Season.” Etna, CA: Siskiyou Resource Conservation District.</w:t>
      </w:r>
    </w:p>
    <w:p w14:paraId="334D924F" w14:textId="77777777" w:rsidR="008D7EAC" w:rsidRDefault="00000000">
      <w:pPr>
        <w:pStyle w:val="Bibliography"/>
      </w:pPr>
      <w:bookmarkStart w:id="393" w:name="ref-MagranetScott2017"/>
      <w:bookmarkEnd w:id="392"/>
      <w:r>
        <w:t>———. 2017. “Scott River Fall Chinook Spawning Ground Surveys.” Etna, CA: Siskiyou Resource Conservation District.</w:t>
      </w:r>
    </w:p>
    <w:p w14:paraId="41F2BC7D" w14:textId="77777777" w:rsidR="008D7EAC" w:rsidRDefault="00000000">
      <w:pPr>
        <w:pStyle w:val="Bibliography"/>
      </w:pPr>
      <w:bookmarkStart w:id="394" w:name="ref-MagranetScott2018"/>
      <w:bookmarkEnd w:id="393"/>
      <w:r>
        <w:t>———. 2018a. “Scott River Fall Chinook Spawning Ground Surveys 2017 Season.” Etna, CA: Siskiyou Resource Conservation District.</w:t>
      </w:r>
    </w:p>
    <w:p w14:paraId="1835CE72" w14:textId="77777777" w:rsidR="008D7EAC" w:rsidRDefault="00000000">
      <w:pPr>
        <w:pStyle w:val="Bibliography"/>
      </w:pPr>
      <w:bookmarkStart w:id="395" w:name="ref-Magranet20172018"/>
      <w:bookmarkEnd w:id="394"/>
      <w:r>
        <w:t>———. 2018b. “2017 Monitoring Report.” Scott River Water Trust.</w:t>
      </w:r>
    </w:p>
    <w:p w14:paraId="633DA661" w14:textId="77777777" w:rsidR="008D7EAC" w:rsidRDefault="00000000">
      <w:pPr>
        <w:pStyle w:val="Bibliography"/>
      </w:pPr>
      <w:bookmarkStart w:id="396" w:name="ref-MagranetYokelScott2017"/>
      <w:bookmarkEnd w:id="395"/>
      <w:r>
        <w:t>Magranet, Lindsay, and Erich Yokel. 2017. “Scott River Adult Coho Spawning Ground Surveys 2016-2017 Season.” Etna, CA: Siskiyou Resource Conservation District.</w:t>
      </w:r>
    </w:p>
    <w:p w14:paraId="4F24D591" w14:textId="77777777" w:rsidR="008D7EAC" w:rsidRDefault="00000000">
      <w:pPr>
        <w:pStyle w:val="Bibliography"/>
      </w:pPr>
      <w:bookmarkStart w:id="397" w:name="ref-MassieMorrow20202021"/>
      <w:bookmarkEnd w:id="396"/>
      <w:r>
        <w:t>Massie, Margaret, and Harrison Morrow. 2021. “2020 SCOTT RIVER JUVENILE SALMONID OUTMIGRANT STUDY.” California Department of Fish and Wildlife.</w:t>
      </w:r>
    </w:p>
    <w:p w14:paraId="5321FEF4" w14:textId="77777777" w:rsidR="008D7EAC" w:rsidRDefault="00000000">
      <w:pPr>
        <w:pStyle w:val="Bibliography"/>
      </w:pPr>
      <w:bookmarkStart w:id="398" w:name="ref-MaurerScott2003"/>
      <w:bookmarkEnd w:id="397"/>
      <w:r>
        <w:t>Maurer, Sue. 2003. “Scott River Watershed Adult Coho Salmon Spawning Survey.” Etna, CA: Siskiyou Resource Conservation District.</w:t>
      </w:r>
    </w:p>
    <w:p w14:paraId="5A3ECA54" w14:textId="77777777" w:rsidR="008D7EAC" w:rsidRDefault="00000000">
      <w:pPr>
        <w:pStyle w:val="Bibliography"/>
      </w:pPr>
      <w:bookmarkStart w:id="399" w:name="ref-MazorEtAlTools2018"/>
      <w:bookmarkEnd w:id="398"/>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7">
        <w:r>
          <w:rPr>
            <w:rStyle w:val="Hyperlink"/>
          </w:rPr>
          <w:t>https://doi.org/10.1111/fwb.13062</w:t>
        </w:r>
      </w:hyperlink>
      <w:r>
        <w:t>.</w:t>
      </w:r>
    </w:p>
    <w:p w14:paraId="35E4E3BD" w14:textId="77777777" w:rsidR="008D7EAC" w:rsidRDefault="00000000">
      <w:pPr>
        <w:pStyle w:val="Bibliography"/>
      </w:pPr>
      <w:bookmarkStart w:id="400" w:name="ref-McManamayFrimpongHydrologic2015"/>
      <w:bookmarkEnd w:id="399"/>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8">
        <w:r>
          <w:rPr>
            <w:rStyle w:val="Hyperlink"/>
          </w:rPr>
          <w:t>https://doi.org/10.1890/14-0247.1</w:t>
        </w:r>
      </w:hyperlink>
      <w:r>
        <w:t>.</w:t>
      </w:r>
    </w:p>
    <w:p w14:paraId="2901A0BB" w14:textId="77777777" w:rsidR="008D7EAC" w:rsidRDefault="00000000">
      <w:pPr>
        <w:pStyle w:val="Bibliography"/>
      </w:pPr>
      <w:bookmarkStart w:id="401" w:name="ref-McManamayEtAlApplication2013"/>
      <w:bookmarkEnd w:id="400"/>
      <w:r>
        <w:t xml:space="preserve">McManamay, Ryan A., Donald J. Orth, Charles A. Dolloff, and David C. Mathews. 2013. “Application of the ELOHA Framework to Regulated Rivers in the Upper Tennessee River </w:t>
      </w:r>
      <w:r>
        <w:lastRenderedPageBreak/>
        <w:t xml:space="preserve">Basin: A Case Study.” </w:t>
      </w:r>
      <w:r>
        <w:rPr>
          <w:i/>
          <w:iCs/>
        </w:rPr>
        <w:t>Environmental Management</w:t>
      </w:r>
      <w:r>
        <w:t xml:space="preserve"> 51 (6): 1210–35. </w:t>
      </w:r>
      <w:hyperlink r:id="rId59">
        <w:r>
          <w:rPr>
            <w:rStyle w:val="Hyperlink"/>
          </w:rPr>
          <w:t>https://doi.org/10.1007/s00267-013-0055-3</w:t>
        </w:r>
      </w:hyperlink>
      <w:r>
        <w:t>.</w:t>
      </w:r>
    </w:p>
    <w:p w14:paraId="3E7FDBF5" w14:textId="77777777" w:rsidR="008D7EAC" w:rsidRDefault="00000000">
      <w:pPr>
        <w:pStyle w:val="Bibliography"/>
      </w:pPr>
      <w:bookmarkStart w:id="402" w:name="ref-Mellado-DiazEtAlExploring2019"/>
      <w:bookmarkEnd w:id="401"/>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0">
        <w:r>
          <w:rPr>
            <w:rStyle w:val="Hyperlink"/>
          </w:rPr>
          <w:t>https://doi.org/10.1016/j.scitotenv.2019.133774</w:t>
        </w:r>
      </w:hyperlink>
      <w:r>
        <w:t>.</w:t>
      </w:r>
    </w:p>
    <w:p w14:paraId="4A261E6B" w14:textId="77777777" w:rsidR="008D7EAC" w:rsidRDefault="00000000">
      <w:pPr>
        <w:pStyle w:val="Bibliography"/>
      </w:pPr>
      <w:bookmarkStart w:id="403" w:name="ref-MonkEtAlMacroinvertebrate2008"/>
      <w:bookmarkEnd w:id="402"/>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1">
        <w:r>
          <w:rPr>
            <w:rStyle w:val="Hyperlink"/>
          </w:rPr>
          <w:t>https://doi.org/10.1002/rra.1120</w:t>
        </w:r>
      </w:hyperlink>
      <w:r>
        <w:t>.</w:t>
      </w:r>
    </w:p>
    <w:p w14:paraId="3369D599" w14:textId="77777777" w:rsidR="008D7EAC" w:rsidRDefault="00000000">
      <w:pPr>
        <w:pStyle w:val="Bibliography"/>
      </w:pPr>
      <w:bookmarkStart w:id="404" w:name="ref-MonkEtAlFlow2006"/>
      <w:bookmarkEnd w:id="403"/>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2">
        <w:r>
          <w:rPr>
            <w:rStyle w:val="Hyperlink"/>
          </w:rPr>
          <w:t>https://doi.org/10.1002/rra.933</w:t>
        </w:r>
      </w:hyperlink>
      <w:r>
        <w:t>.</w:t>
      </w:r>
    </w:p>
    <w:p w14:paraId="7E34298B" w14:textId="77777777" w:rsidR="008D7EAC" w:rsidRDefault="00000000">
      <w:pPr>
        <w:pStyle w:val="Bibliography"/>
      </w:pPr>
      <w:bookmarkStart w:id="405" w:name="ref-MoyleNOVEL2014"/>
      <w:bookmarkEnd w:id="404"/>
      <w:r>
        <w:t xml:space="preserve">Moyle, P. B. 2014. “NOVEL AQUATIC ECOSYSTEMS: THE NEW REALITY FOR STREAMS IN CALIFORNIA AND OTHER MEDITERRANEAN CLIMATE REGIONS.” </w:t>
      </w:r>
      <w:r>
        <w:rPr>
          <w:i/>
          <w:iCs/>
        </w:rPr>
        <w:t>River Research and Applications</w:t>
      </w:r>
      <w:r>
        <w:t xml:space="preserve"> 30 (10): 1335–44. </w:t>
      </w:r>
      <w:hyperlink r:id="rId63">
        <w:r>
          <w:rPr>
            <w:rStyle w:val="Hyperlink"/>
          </w:rPr>
          <w:t>https://doi.org/10.1002/rra.2709</w:t>
        </w:r>
      </w:hyperlink>
      <w:r>
        <w:t>.</w:t>
      </w:r>
    </w:p>
    <w:p w14:paraId="322AA6F8" w14:textId="77777777" w:rsidR="008D7EAC" w:rsidRDefault="00000000">
      <w:pPr>
        <w:pStyle w:val="Bibliography"/>
      </w:pPr>
      <w:bookmarkStart w:id="406" w:name="ref-MoyleCoho2002"/>
      <w:bookmarkEnd w:id="405"/>
      <w:r>
        <w:t xml:space="preserve">Moyle, Peter. 2002. “Coho Salmon, Oncorhynchus Kisutch (Walbaum).” In </w:t>
      </w:r>
      <w:r>
        <w:rPr>
          <w:i/>
          <w:iCs/>
        </w:rPr>
        <w:t>Inland Fishes of California</w:t>
      </w:r>
      <w:r>
        <w:t>, 245–51. University of California Press.</w:t>
      </w:r>
    </w:p>
    <w:p w14:paraId="29543A1B" w14:textId="77777777" w:rsidR="008D7EAC" w:rsidRDefault="00000000">
      <w:pPr>
        <w:pStyle w:val="Bibliography"/>
      </w:pPr>
      <w:bookmarkStart w:id="407" w:name="Xfb49a5a4585fc8e6f87aa757fdecbafef0bbbd5"/>
      <w:bookmarkEnd w:id="406"/>
      <w:r>
        <w:t>National Marine Fisheries Service. 2014. “Final SONCC Coho Recovery Plan.” National Oceanic and Atmospheric Administration.</w:t>
      </w:r>
    </w:p>
    <w:p w14:paraId="1F45F8A0" w14:textId="77777777" w:rsidR="008D7EAC" w:rsidRDefault="00000000">
      <w:pPr>
        <w:pStyle w:val="Bibliography"/>
      </w:pPr>
      <w:bookmarkStart w:id="408" w:name="ref-ParryEvaluation2013"/>
      <w:bookmarkEnd w:id="407"/>
      <w:r>
        <w:t>Parry, Ashley. 2013. “Evaluation and Modernization of the Scott Valley Irrigation District.” PhD thesis, San Luis Obispo, CA: California Polytechnic State University.</w:t>
      </w:r>
    </w:p>
    <w:p w14:paraId="5A5FCB4B" w14:textId="77777777" w:rsidR="008D7EAC" w:rsidRDefault="00000000">
      <w:pPr>
        <w:pStyle w:val="Bibliography"/>
      </w:pPr>
      <w:bookmarkStart w:id="409" w:name="ref-PattersonEtAlHydrologic2020"/>
      <w:bookmarkEnd w:id="408"/>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4">
        <w:r>
          <w:rPr>
            <w:rStyle w:val="Hyperlink"/>
          </w:rPr>
          <w:t>https://doi.org/10.1016/j.jhydrol.2020.124787</w:t>
        </w:r>
      </w:hyperlink>
      <w:r>
        <w:t>.</w:t>
      </w:r>
    </w:p>
    <w:p w14:paraId="2806ECCA" w14:textId="77777777" w:rsidR="008D7EAC" w:rsidRDefault="00000000">
      <w:pPr>
        <w:pStyle w:val="Bibliography"/>
      </w:pPr>
      <w:bookmarkStart w:id="410" w:name="ref-PearsonNote1895"/>
      <w:bookmarkEnd w:id="409"/>
      <w:r>
        <w:t xml:space="preserve">Pearson, Karl. 1895. “Note on Regression and Inheritance in the Case of Two Parents.” </w:t>
      </w:r>
      <w:r>
        <w:rPr>
          <w:i/>
          <w:iCs/>
        </w:rPr>
        <w:t>Proceedings of the Royal Society of London</w:t>
      </w:r>
      <w:r>
        <w:t xml:space="preserve"> 58 (Jan): 240–42. </w:t>
      </w:r>
      <w:hyperlink r:id="rId65">
        <w:r>
          <w:rPr>
            <w:rStyle w:val="Hyperlink"/>
          </w:rPr>
          <w:t>https://doi.org/10.1098/rspl.1895.0041</w:t>
        </w:r>
      </w:hyperlink>
      <w:r>
        <w:t>.</w:t>
      </w:r>
    </w:p>
    <w:p w14:paraId="2CB6D47B" w14:textId="77777777" w:rsidR="008D7EAC" w:rsidRDefault="00000000">
      <w:pPr>
        <w:pStyle w:val="Bibliography"/>
      </w:pPr>
      <w:bookmarkStart w:id="411" w:name="ref-PeekEtAlIdentifying2022"/>
      <w:bookmarkEnd w:id="41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6">
        <w:r>
          <w:rPr>
            <w:rStyle w:val="Hyperlink"/>
          </w:rPr>
          <w:t>https://doi.org/10.3389/fenvs.2021.790667</w:t>
        </w:r>
      </w:hyperlink>
      <w:r>
        <w:t>.</w:t>
      </w:r>
    </w:p>
    <w:p w14:paraId="7D023704" w14:textId="77777777" w:rsidR="008D7EAC" w:rsidRDefault="00000000">
      <w:pPr>
        <w:pStyle w:val="Bibliography"/>
      </w:pPr>
      <w:bookmarkStart w:id="412" w:name="ref-PennekampEtAlPractice2017"/>
      <w:bookmarkEnd w:id="411"/>
      <w:r>
        <w:lastRenderedPageBreak/>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7">
        <w:r>
          <w:rPr>
            <w:rStyle w:val="Hyperlink"/>
          </w:rPr>
          <w:t>https://doi.org/10.1016/j.ecocom.2016.12.005</w:t>
        </w:r>
      </w:hyperlink>
      <w:r>
        <w:t>.</w:t>
      </w:r>
    </w:p>
    <w:p w14:paraId="59058778" w14:textId="77777777" w:rsidR="008D7EAC" w:rsidRDefault="00000000">
      <w:pPr>
        <w:pStyle w:val="Bibliography"/>
      </w:pPr>
      <w:bookmarkStart w:id="413" w:name="ref-PetersonFreemanIntegrating2016"/>
      <w:bookmarkEnd w:id="412"/>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8">
        <w:r>
          <w:rPr>
            <w:rStyle w:val="Hyperlink"/>
          </w:rPr>
          <w:t>https://doi.org/10.1016/j.jenvman.2016.03.015</w:t>
        </w:r>
      </w:hyperlink>
      <w:r>
        <w:t>.</w:t>
      </w:r>
    </w:p>
    <w:p w14:paraId="442AD98A" w14:textId="77777777" w:rsidR="008D7EAC" w:rsidRDefault="00000000">
      <w:pPr>
        <w:pStyle w:val="Bibliography"/>
      </w:pPr>
      <w:bookmarkStart w:id="414" w:name="ref-PoffEtAlNatural1997"/>
      <w:bookmarkEnd w:id="413"/>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9">
        <w:r>
          <w:rPr>
            <w:rStyle w:val="Hyperlink"/>
          </w:rPr>
          <w:t>https://doi.org/10.2307/1313099</w:t>
        </w:r>
      </w:hyperlink>
      <w:r>
        <w:t>.</w:t>
      </w:r>
    </w:p>
    <w:p w14:paraId="3AE85FE5" w14:textId="77777777" w:rsidR="008D7EAC" w:rsidRDefault="00000000">
      <w:pPr>
        <w:pStyle w:val="Bibliography"/>
      </w:pPr>
      <w:bookmarkStart w:id="415" w:name="ref-PoffEtAlEcological2010"/>
      <w:bookmarkEnd w:id="414"/>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0">
        <w:r>
          <w:rPr>
            <w:rStyle w:val="Hyperlink"/>
          </w:rPr>
          <w:t>https://doi.org/10.1111/j.1365-2427.2009.02204.x</w:t>
        </w:r>
      </w:hyperlink>
      <w:r>
        <w:t>.</w:t>
      </w:r>
    </w:p>
    <w:p w14:paraId="7FB3A915" w14:textId="77777777" w:rsidR="008D7EAC" w:rsidRDefault="00000000">
      <w:pPr>
        <w:pStyle w:val="Bibliography"/>
      </w:pPr>
      <w:bookmarkStart w:id="416" w:name="ref-PoffZimmermanEcological2010"/>
      <w:bookmarkEnd w:id="415"/>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71">
        <w:r>
          <w:rPr>
            <w:rStyle w:val="Hyperlink"/>
          </w:rPr>
          <w:t>https://doi.org/10.1111/j.1365-2427.2009.02272.x</w:t>
        </w:r>
      </w:hyperlink>
      <w:r>
        <w:t>.</w:t>
      </w:r>
    </w:p>
    <w:p w14:paraId="2A6A831E" w14:textId="77777777" w:rsidR="008D7EAC" w:rsidRDefault="00000000">
      <w:pPr>
        <w:pStyle w:val="Bibliography"/>
      </w:pPr>
      <w:bookmarkStart w:id="417" w:name="ref-QianEtAlEffects2016"/>
      <w:bookmarkEnd w:id="416"/>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2">
        <w:r>
          <w:rPr>
            <w:rStyle w:val="Hyperlink"/>
          </w:rPr>
          <w:t>https://doi.org/10.1016/j.ecohyd.2016.08.001</w:t>
        </w:r>
      </w:hyperlink>
      <w:r>
        <w:t>.</w:t>
      </w:r>
    </w:p>
    <w:p w14:paraId="5334CC5F" w14:textId="77777777" w:rsidR="008D7EAC" w:rsidRDefault="00000000">
      <w:pPr>
        <w:pStyle w:val="Bibliography"/>
      </w:pPr>
      <w:bookmarkStart w:id="418" w:name="ref-QuigleyScott2005"/>
      <w:bookmarkEnd w:id="417"/>
      <w:r>
        <w:t>Quigley, Danielle. 2005. “Scott River Watershed Adult Coho Spawning Ground Surveys November 2004 – January 2005.” Etna, CA: Siskiyou Resource Conservation District.</w:t>
      </w:r>
    </w:p>
    <w:p w14:paraId="2B913460" w14:textId="77777777" w:rsidR="008D7EAC" w:rsidRDefault="00000000">
      <w:pPr>
        <w:pStyle w:val="Bibliography"/>
      </w:pPr>
      <w:bookmarkStart w:id="419" w:name="ref-QuigleyFinal2006"/>
      <w:bookmarkEnd w:id="418"/>
      <w:r>
        <w:t>———. 2006. “Final Report Scott River Adult Coho Spawning Ground Surveys November 2005 – January 2006.” Etna, CA: Siskiyou Resource Conservation District.</w:t>
      </w:r>
    </w:p>
    <w:p w14:paraId="7C9314DF" w14:textId="77777777" w:rsidR="008D7EAC" w:rsidRDefault="00000000">
      <w:pPr>
        <w:pStyle w:val="Bibliography"/>
      </w:pPr>
      <w:bookmarkStart w:id="420" w:name="ref-QuigleyFinal2007"/>
      <w:bookmarkEnd w:id="419"/>
      <w:r>
        <w:t>———. 2007. “Final Report Adult Coho Spawning Ground Surveys 2006-2007.” Etna, CA: Siskiyou Resource Conservation District.</w:t>
      </w:r>
    </w:p>
    <w:p w14:paraId="3194B296" w14:textId="77777777" w:rsidR="008D7EAC" w:rsidRDefault="00000000">
      <w:pPr>
        <w:pStyle w:val="Bibliography"/>
      </w:pPr>
      <w:bookmarkStart w:id="421" w:name="ref-RanstamCookLASSO2018"/>
      <w:bookmarkEnd w:id="420"/>
      <w:r>
        <w:t xml:space="preserve">Ranstam, J, and J A Cook. 2018. “LASSO Regression.” </w:t>
      </w:r>
      <w:r>
        <w:rPr>
          <w:i/>
          <w:iCs/>
        </w:rPr>
        <w:t>British Journal of Surgery</w:t>
      </w:r>
      <w:r>
        <w:t xml:space="preserve"> 105 (10): 1348–48. </w:t>
      </w:r>
      <w:hyperlink r:id="rId73">
        <w:r>
          <w:rPr>
            <w:rStyle w:val="Hyperlink"/>
          </w:rPr>
          <w:t>https://doi.org/10.1002/bjs.10895</w:t>
        </w:r>
      </w:hyperlink>
      <w:r>
        <w:t>.</w:t>
      </w:r>
    </w:p>
    <w:p w14:paraId="3093FCD5" w14:textId="77777777" w:rsidR="008D7EAC" w:rsidRDefault="00000000">
      <w:pPr>
        <w:pStyle w:val="Bibliography"/>
      </w:pPr>
      <w:bookmarkStart w:id="422" w:name="ref-ReinekingSchroderConstrain2006"/>
      <w:bookmarkEnd w:id="421"/>
      <w:r>
        <w:t xml:space="preserve">Reineking, Björn, and Boris Schröder. 2006. “Constrain to Perform: Regularization of Habitat Models.” </w:t>
      </w:r>
      <w:r>
        <w:rPr>
          <w:i/>
          <w:iCs/>
        </w:rPr>
        <w:t>Ecological Modelling</w:t>
      </w:r>
      <w:r>
        <w:t xml:space="preserve"> 193 (3-4): 675–90. </w:t>
      </w:r>
      <w:hyperlink r:id="rId74">
        <w:r>
          <w:rPr>
            <w:rStyle w:val="Hyperlink"/>
          </w:rPr>
          <w:t>https://doi.org/10.1016/j.ecolmodel.2005.10.003</w:t>
        </w:r>
      </w:hyperlink>
      <w:r>
        <w:t>.</w:t>
      </w:r>
    </w:p>
    <w:p w14:paraId="38575723" w14:textId="77777777" w:rsidR="008D7EAC" w:rsidRDefault="00000000">
      <w:pPr>
        <w:pStyle w:val="Bibliography"/>
      </w:pPr>
      <w:bookmarkStart w:id="423" w:name="ref-RichterEtAlCollaborative2006"/>
      <w:bookmarkEnd w:id="422"/>
      <w:r>
        <w:lastRenderedPageBreak/>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5">
        <w:r>
          <w:rPr>
            <w:rStyle w:val="Hyperlink"/>
          </w:rPr>
          <w:t>https://doi.org/10.1002/rra.892</w:t>
        </w:r>
      </w:hyperlink>
      <w:r>
        <w:t>.</w:t>
      </w:r>
    </w:p>
    <w:p w14:paraId="09B6B8CD" w14:textId="77777777" w:rsidR="008D7EAC" w:rsidRDefault="00000000">
      <w:pPr>
        <w:pStyle w:val="Bibliography"/>
      </w:pPr>
      <w:bookmarkStart w:id="424" w:name="ref-RiisEtAlVegetation2008"/>
      <w:bookmarkEnd w:id="423"/>
      <w:r>
        <w:t xml:space="preserve">Riis, Tenna, Alastair M. Suren, Bente Clausen, and Kaj Sand-Jensen. 2008. “Vegetation and Flow Regime in Lowland Streams.” </w:t>
      </w:r>
      <w:r>
        <w:rPr>
          <w:i/>
          <w:iCs/>
        </w:rPr>
        <w:t>Freshwater Biology</w:t>
      </w:r>
      <w:r>
        <w:t xml:space="preserve"> 53 (8): 1531–43. </w:t>
      </w:r>
      <w:hyperlink r:id="rId76">
        <w:r>
          <w:rPr>
            <w:rStyle w:val="Hyperlink"/>
          </w:rPr>
          <w:t>https://doi.org/10.1111/j.1365-2427.2008.01987.x</w:t>
        </w:r>
      </w:hyperlink>
      <w:r>
        <w:t>.</w:t>
      </w:r>
    </w:p>
    <w:p w14:paraId="41DC5735" w14:textId="77777777" w:rsidR="008D7EAC" w:rsidRDefault="00000000">
      <w:pPr>
        <w:pStyle w:val="Bibliography"/>
      </w:pPr>
      <w:bookmarkStart w:id="425" w:name="ref-RobertsonSwintonReconciling2005"/>
      <w:bookmarkEnd w:id="424"/>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7">
        <w:r>
          <w:rPr>
            <w:rStyle w:val="Hyperlink"/>
          </w:rPr>
          <w:t>https://doi.org/10.1890/1540-9295(2005)003[0038:RAPAEI]2.0.CO;2</w:t>
        </w:r>
      </w:hyperlink>
      <w:r>
        <w:t>.</w:t>
      </w:r>
    </w:p>
    <w:p w14:paraId="3D0A51B7" w14:textId="77777777" w:rsidR="008D7EAC" w:rsidRDefault="00000000">
      <w:pPr>
        <w:pStyle w:val="Bibliography"/>
      </w:pPr>
      <w:bookmarkStart w:id="426" w:name="ref-RosenfeldAssessing2003"/>
      <w:bookmarkEnd w:id="425"/>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8">
        <w:r>
          <w:rPr>
            <w:rStyle w:val="Hyperlink"/>
          </w:rPr>
          <w:t>https://doi.org/10.1577/T01-126</w:t>
        </w:r>
      </w:hyperlink>
      <w:r>
        <w:t>.</w:t>
      </w:r>
    </w:p>
    <w:p w14:paraId="4FED9B91" w14:textId="77777777" w:rsidR="008D7EAC" w:rsidRDefault="00000000">
      <w:pPr>
        <w:pStyle w:val="Bibliography"/>
      </w:pPr>
      <w:bookmarkStart w:id="427" w:name="ref-RosenfeldDeveloping2017"/>
      <w:bookmarkEnd w:id="426"/>
      <w:r>
        <w:t xml:space="preserve">Rosenfeld, Jordan S. 2017. “Developing Flow–Ecology Relationships: Implications of Nonlinear Biological Responses for Water Management.” </w:t>
      </w:r>
      <w:r>
        <w:rPr>
          <w:i/>
          <w:iCs/>
        </w:rPr>
        <w:t>Freshwater Biology</w:t>
      </w:r>
      <w:r>
        <w:t xml:space="preserve"> 62 (8): 1305–24. </w:t>
      </w:r>
      <w:hyperlink r:id="rId79">
        <w:r>
          <w:rPr>
            <w:rStyle w:val="Hyperlink"/>
          </w:rPr>
          <w:t>https://doi.org/10.1111/fwb.12948</w:t>
        </w:r>
      </w:hyperlink>
      <w:r>
        <w:t>.</w:t>
      </w:r>
    </w:p>
    <w:p w14:paraId="6975EB74" w14:textId="77777777" w:rsidR="008D7EAC" w:rsidRDefault="00000000">
      <w:pPr>
        <w:pStyle w:val="Bibliography"/>
      </w:pPr>
      <w:bookmarkStart w:id="428" w:name="ref-SabyEtAlSensitivity2022"/>
      <w:bookmarkEnd w:id="427"/>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0">
        <w:r>
          <w:rPr>
            <w:rStyle w:val="Hyperlink"/>
          </w:rPr>
          <w:t>https://doi.org/10.1111/1752-1688.12965</w:t>
        </w:r>
      </w:hyperlink>
      <w:r>
        <w:t>.</w:t>
      </w:r>
    </w:p>
    <w:p w14:paraId="6BD6C2EA" w14:textId="77777777" w:rsidR="008D7EAC" w:rsidRDefault="00000000">
      <w:pPr>
        <w:pStyle w:val="Bibliography"/>
      </w:pPr>
      <w:bookmarkStart w:id="429" w:name="X5054264b6c920dda2c8353a771689db17bde318"/>
      <w:bookmarkEnd w:id="428"/>
      <w:r>
        <w:t>Scott River Watershed Council. 2005. “Limiting Factors Analysis for Coho Salmon and Other Anadromous Fish.”</w:t>
      </w:r>
    </w:p>
    <w:p w14:paraId="29007BED" w14:textId="77777777" w:rsidR="008D7EAC" w:rsidRDefault="00000000">
      <w:pPr>
        <w:pStyle w:val="Bibliography"/>
      </w:pPr>
      <w:bookmarkStart w:id="430" w:name="X35601437fc25b0fdd92b478f2f9ddeaed3398df"/>
      <w:bookmarkEnd w:id="429"/>
      <w:r>
        <w:t>———. 2018. “Restoring Priority Coho Habitat in the Scott River Watershed Modeling and Planning Repor.”</w:t>
      </w:r>
    </w:p>
    <w:p w14:paraId="129F02C0" w14:textId="77777777" w:rsidR="008D7EAC" w:rsidRDefault="00000000">
      <w:pPr>
        <w:pStyle w:val="Bibliography"/>
      </w:pPr>
      <w:bookmarkStart w:id="431" w:name="X219dbab4f1b1e9de43fca9056ca6683a1534b3d"/>
      <w:bookmarkEnd w:id="430"/>
      <w:r>
        <w:t>Scott River Watershed Council, and Siskiyou Resource Conservation District. 2003. “Scott River Fall Flows Action Plan Accomplishments, 1995 to 2003.” Siskiyou Resource Conservation District.</w:t>
      </w:r>
    </w:p>
    <w:p w14:paraId="79393672" w14:textId="77777777" w:rsidR="008D7EAC" w:rsidRDefault="00000000">
      <w:pPr>
        <w:pStyle w:val="Bibliography"/>
      </w:pPr>
      <w:bookmarkStart w:id="432" w:name="X016186d9277bc0cdba45e85ab80e8a649230371"/>
      <w:bookmarkEnd w:id="431"/>
      <w:r>
        <w:t>———. 2005. “Initial Phase of the Scott River Watershed Council Strategic Action Plan.” Etna, CA.</w:t>
      </w:r>
    </w:p>
    <w:p w14:paraId="22EAA42F" w14:textId="77777777" w:rsidR="008D7EAC" w:rsidRDefault="00000000">
      <w:pPr>
        <w:pStyle w:val="Bibliography"/>
      </w:pPr>
      <w:bookmarkStart w:id="433" w:name="ref-SeeHolmesReducing2015"/>
      <w:bookmarkEnd w:id="432"/>
      <w:r>
        <w:t xml:space="preserve">See, Kevin E., and Elizabeth E. Holmes. 2015. “Reducing Bias and Improving Precision in Species Extinction Forecasts.” </w:t>
      </w:r>
      <w:r>
        <w:rPr>
          <w:i/>
          <w:iCs/>
        </w:rPr>
        <w:t>Ecological Applications</w:t>
      </w:r>
      <w:r>
        <w:t xml:space="preserve"> 25 (4): 1157–65. </w:t>
      </w:r>
      <w:hyperlink r:id="rId81">
        <w:r>
          <w:rPr>
            <w:rStyle w:val="Hyperlink"/>
          </w:rPr>
          <w:t>https://doi.org/10.1890/14-2003.1</w:t>
        </w:r>
      </w:hyperlink>
      <w:r>
        <w:t>.</w:t>
      </w:r>
    </w:p>
    <w:p w14:paraId="1EA960CA" w14:textId="77777777" w:rsidR="008D7EAC" w:rsidRDefault="00000000">
      <w:pPr>
        <w:pStyle w:val="Bibliography"/>
      </w:pPr>
      <w:bookmarkStart w:id="434" w:name="ref-ShentonEtAlPutting2012"/>
      <w:bookmarkEnd w:id="433"/>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2">
        <w:r>
          <w:rPr>
            <w:rStyle w:val="Hyperlink"/>
          </w:rPr>
          <w:t>https://doi.org/10.1007/s00267-012-9864-z</w:t>
        </w:r>
      </w:hyperlink>
      <w:r>
        <w:t>.</w:t>
      </w:r>
    </w:p>
    <w:p w14:paraId="62F2E452" w14:textId="77777777" w:rsidR="008D7EAC" w:rsidRDefault="00000000">
      <w:pPr>
        <w:pStyle w:val="Bibliography"/>
      </w:pPr>
      <w:bookmarkStart w:id="435" w:name="ref-SinnathambyEtAlEcohydrological2018"/>
      <w:bookmarkEnd w:id="434"/>
      <w:r>
        <w:lastRenderedPageBreak/>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3">
        <w:r>
          <w:rPr>
            <w:rStyle w:val="Hyperlink"/>
          </w:rPr>
          <w:t>https://doi.org/10.1002/eco.1909</w:t>
        </w:r>
      </w:hyperlink>
      <w:r>
        <w:t>.</w:t>
      </w:r>
    </w:p>
    <w:p w14:paraId="1B2E0DCF" w14:textId="77777777" w:rsidR="008D7EAC" w:rsidRDefault="00000000">
      <w:pPr>
        <w:pStyle w:val="Bibliography"/>
      </w:pPr>
      <w:bookmarkStart w:id="436" w:name="ref-SiskiyouCountyScott2021"/>
      <w:bookmarkEnd w:id="435"/>
      <w:r>
        <w:t xml:space="preserve">Siskiyou County. 2021. “Scott Valley Groundwater Sustainability Plan.” </w:t>
      </w:r>
      <w:r>
        <w:rPr>
          <w:i/>
          <w:iCs/>
        </w:rPr>
        <w:t>Scott Valley FINAL GSP</w:t>
      </w:r>
      <w:r>
        <w:t>. https://www.co.siskiyou.ca.us/naturalresources/page/scott-valley-final-gsp.</w:t>
      </w:r>
    </w:p>
    <w:p w14:paraId="50D486E1" w14:textId="77777777" w:rsidR="008D7EAC" w:rsidRDefault="00000000">
      <w:pPr>
        <w:pStyle w:val="Bibliography"/>
      </w:pPr>
      <w:bookmarkStart w:id="437" w:name="X764838e26b283ee4a858a9ae505783df61529a2"/>
      <w:bookmarkEnd w:id="436"/>
      <w:r>
        <w:t>Siskiyou Resource Conservation District. 1994. “Scott Valley Irrigation District Study.”</w:t>
      </w:r>
    </w:p>
    <w:p w14:paraId="044746ED" w14:textId="77777777" w:rsidR="008D7EAC" w:rsidRDefault="00000000">
      <w:pPr>
        <w:pStyle w:val="Bibliography"/>
      </w:pPr>
      <w:bookmarkStart w:id="438" w:name="Xfb2f30bfeb975733173d4f54503165ae434e004"/>
      <w:bookmarkEnd w:id="437"/>
      <w:r>
        <w:t>———. 2004. “Final Report Scott River Coho Spawning Assessment: 2003-2004.” Etna, CA: Siskiyou Resource Conservation District.</w:t>
      </w:r>
    </w:p>
    <w:p w14:paraId="3D7895C4" w14:textId="77777777" w:rsidR="008D7EAC" w:rsidRDefault="00000000">
      <w:pPr>
        <w:pStyle w:val="Bibliography"/>
      </w:pPr>
      <w:bookmarkStart w:id="439" w:name="X36416dcc235fcfe51d2b5c41bd26783cc18bc62"/>
      <w:bookmarkEnd w:id="438"/>
      <w:r>
        <w:t>———. 2010. “Scott River Adult Coho Spawning Ground Surveys December 2009 - January 2010.” Etna, CA: Siskiyou Resource Conservation District.</w:t>
      </w:r>
    </w:p>
    <w:p w14:paraId="5616455C" w14:textId="77777777" w:rsidR="008D7EAC" w:rsidRDefault="00000000">
      <w:pPr>
        <w:pStyle w:val="Bibliography"/>
      </w:pPr>
      <w:bookmarkStart w:id="440" w:name="ref-SolansGarciaDeJalonBasic2016"/>
      <w:bookmarkEnd w:id="439"/>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4">
        <w:r>
          <w:rPr>
            <w:rStyle w:val="Hyperlink"/>
          </w:rPr>
          <w:t>https://doi.org/10.1002/eco.1745</w:t>
        </w:r>
      </w:hyperlink>
      <w:r>
        <w:t>.</w:t>
      </w:r>
    </w:p>
    <w:p w14:paraId="2F6FCD5D" w14:textId="77777777" w:rsidR="008D7EAC" w:rsidRDefault="00000000">
      <w:pPr>
        <w:pStyle w:val="Bibliography"/>
      </w:pPr>
      <w:bookmarkStart w:id="441" w:name="ref-Stewart-KosterEtAlFish2011"/>
      <w:bookmarkEnd w:id="440"/>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5">
        <w:r>
          <w:rPr>
            <w:rStyle w:val="Hyperlink"/>
          </w:rPr>
          <w:t>https://doi.org/10.1111/j.1095-8649.2011.03072.x</w:t>
        </w:r>
      </w:hyperlink>
      <w:r>
        <w:t>.</w:t>
      </w:r>
    </w:p>
    <w:p w14:paraId="6F2634AF" w14:textId="77777777" w:rsidR="008D7EAC" w:rsidRDefault="00000000">
      <w:pPr>
        <w:pStyle w:val="Bibliography"/>
      </w:pPr>
      <w:bookmarkStart w:id="442" w:name="ref-TarlockLocal1993"/>
      <w:bookmarkEnd w:id="441"/>
      <w:r>
        <w:t xml:space="preserve">Tarlock, A Dan. 1993. “Local Government Protection of Biodiversity: What Is Its Niche?” </w:t>
      </w:r>
      <w:r>
        <w:rPr>
          <w:i/>
          <w:iCs/>
        </w:rPr>
        <w:t>The University of Chicago Law Review</w:t>
      </w:r>
      <w:r>
        <w:t xml:space="preserve"> 60 (2): 555–613. </w:t>
      </w:r>
      <w:hyperlink r:id="rId86">
        <w:r>
          <w:rPr>
            <w:rStyle w:val="Hyperlink"/>
          </w:rPr>
          <w:t>https://www.jstor.org/stable/1600079</w:t>
        </w:r>
      </w:hyperlink>
      <w:r>
        <w:t>.</w:t>
      </w:r>
    </w:p>
    <w:p w14:paraId="27C01DDA" w14:textId="77777777" w:rsidR="008D7EAC" w:rsidRDefault="00000000">
      <w:pPr>
        <w:pStyle w:val="Bibliography"/>
      </w:pPr>
      <w:bookmarkStart w:id="443" w:name="ref-TesfayeEtAlClimatic2017"/>
      <w:bookmarkEnd w:id="442"/>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7">
        <w:r>
          <w:rPr>
            <w:rStyle w:val="Hyperlink"/>
          </w:rPr>
          <w:t>https://doi.org/10.1016/j.scitotenv.2017.07.138</w:t>
        </w:r>
      </w:hyperlink>
      <w:r>
        <w:t>.</w:t>
      </w:r>
    </w:p>
    <w:p w14:paraId="10460CD7" w14:textId="77777777" w:rsidR="008D7EAC" w:rsidRDefault="00000000">
      <w:pPr>
        <w:pStyle w:val="Bibliography"/>
      </w:pPr>
      <w:bookmarkStart w:id="444" w:name="ref-TharmeGlobal2003"/>
      <w:bookmarkEnd w:id="443"/>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8">
        <w:r>
          <w:rPr>
            <w:rStyle w:val="Hyperlink"/>
          </w:rPr>
          <w:t>https://doi.org/10.1002/rra.736</w:t>
        </w:r>
      </w:hyperlink>
      <w:r>
        <w:t>.</w:t>
      </w:r>
    </w:p>
    <w:p w14:paraId="6A674302" w14:textId="77777777" w:rsidR="008D7EAC" w:rsidRDefault="00000000">
      <w:pPr>
        <w:pStyle w:val="Bibliography"/>
      </w:pPr>
      <w:bookmarkStart w:id="445" w:name="ref-TheRFoundationProject2025"/>
      <w:bookmarkEnd w:id="444"/>
      <w:r>
        <w:t>The R Foundation. 2025. “R: The R Project for Statistical Computing.” https://www.r-project.org/.</w:t>
      </w:r>
    </w:p>
    <w:p w14:paraId="168298B1" w14:textId="77777777" w:rsidR="008D7EAC" w:rsidRDefault="00000000">
      <w:pPr>
        <w:pStyle w:val="Bibliography"/>
      </w:pPr>
      <w:bookmarkStart w:id="446" w:name="ref-TolleyEtAlSensitivity2019"/>
      <w:bookmarkEnd w:id="445"/>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9">
        <w:r>
          <w:rPr>
            <w:rStyle w:val="Hyperlink"/>
          </w:rPr>
          <w:t>https://doi.org/10.1029/2018WR024209</w:t>
        </w:r>
      </w:hyperlink>
      <w:r>
        <w:t>.</w:t>
      </w:r>
    </w:p>
    <w:p w14:paraId="2B288689" w14:textId="77777777" w:rsidR="008D7EAC" w:rsidRDefault="00000000">
      <w:pPr>
        <w:pStyle w:val="Bibliography"/>
      </w:pPr>
      <w:bookmarkStart w:id="447" w:name="ref-TredennickEtAlPractical2021"/>
      <w:bookmarkEnd w:id="446"/>
      <w:r>
        <w:lastRenderedPageBreak/>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0">
        <w:r>
          <w:rPr>
            <w:rStyle w:val="Hyperlink"/>
          </w:rPr>
          <w:t>https://doi.org/10.1002/ecy.3336</w:t>
        </w:r>
      </w:hyperlink>
      <w:r>
        <w:t>.</w:t>
      </w:r>
    </w:p>
    <w:p w14:paraId="4CBDED24" w14:textId="77777777" w:rsidR="008D7EAC" w:rsidRDefault="00000000">
      <w:pPr>
        <w:pStyle w:val="Bibliography"/>
      </w:pPr>
      <w:bookmarkStart w:id="448" w:name="ref-TurnerStewardsonHydrologic2014"/>
      <w:bookmarkEnd w:id="447"/>
      <w:r>
        <w:t xml:space="preserve">Turner, Margot, and Michael Stewardson. 2014. “Hydrologic Indicators of Hydraulic Conditions That Drive Flow–Biota Relationships.” </w:t>
      </w:r>
      <w:r>
        <w:rPr>
          <w:i/>
          <w:iCs/>
        </w:rPr>
        <w:t>Hydrological Sciences Journal</w:t>
      </w:r>
      <w:r>
        <w:t xml:space="preserve"> 59 (3-4): 659–72. </w:t>
      </w:r>
      <w:hyperlink r:id="rId91">
        <w:r>
          <w:rPr>
            <w:rStyle w:val="Hyperlink"/>
          </w:rPr>
          <w:t>https://doi.org/10.1080/02626667.2014.896997</w:t>
        </w:r>
      </w:hyperlink>
      <w:r>
        <w:t>.</w:t>
      </w:r>
    </w:p>
    <w:p w14:paraId="2D3F60D6" w14:textId="77777777" w:rsidR="008D7EAC" w:rsidRDefault="00000000">
      <w:pPr>
        <w:pStyle w:val="Bibliography"/>
      </w:pPr>
      <w:bookmarkStart w:id="449" w:name="ref-VanKirkNamanRelative2008"/>
      <w:bookmarkEnd w:id="448"/>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2">
        <w:r>
          <w:rPr>
            <w:rStyle w:val="Hyperlink"/>
          </w:rPr>
          <w:t>https://doi.org/10.1111/j.1752-1688.2008.00212.x</w:t>
        </w:r>
      </w:hyperlink>
      <w:r>
        <w:t>.</w:t>
      </w:r>
    </w:p>
    <w:p w14:paraId="7372B4A6" w14:textId="77777777" w:rsidR="008D7EAC" w:rsidRDefault="00000000">
      <w:pPr>
        <w:pStyle w:val="Bibliography"/>
      </w:pPr>
      <w:bookmarkStart w:id="450" w:name="ref-WainwrightEtAlCCIEA2013"/>
      <w:bookmarkEnd w:id="449"/>
      <w:r>
        <w:t>Wainwright, Thomas C, Thomas H Williams, Kurt L Fresh, and Brian K Wells. 2013. “CCIEA PHASE II REPORT: ECOSYSTEM COMPONENTS, FISHERIES AND PROTECTED SPECIES - SALMON: Chinook and Coho Salmon.” National Marine Fisheries Service.</w:t>
      </w:r>
    </w:p>
    <w:p w14:paraId="12894C61" w14:textId="77777777" w:rsidR="008D7EAC" w:rsidRDefault="00000000">
      <w:pPr>
        <w:pStyle w:val="Bibliography"/>
      </w:pPr>
      <w:bookmarkStart w:id="451" w:name="ref-WardEtAlLeveraging2024"/>
      <w:bookmarkEnd w:id="450"/>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3">
        <w:r>
          <w:rPr>
            <w:rStyle w:val="Hyperlink"/>
          </w:rPr>
          <w:t>https://doi.org/10.1111/faf.12850</w:t>
        </w:r>
      </w:hyperlink>
      <w:r>
        <w:t>.</w:t>
      </w:r>
    </w:p>
    <w:p w14:paraId="3843D352" w14:textId="77777777" w:rsidR="008D7EAC" w:rsidRDefault="00000000">
      <w:pPr>
        <w:pStyle w:val="Bibliography"/>
      </w:pPr>
      <w:bookmarkStart w:id="452" w:name="ref-WebbEtAlAdaptive2018"/>
      <w:bookmarkEnd w:id="451"/>
      <w:r>
        <w:t xml:space="preserve">Webb, J. Angus, Robyn J. Watts, Catherine Allan, and John C. Conallin. 2018. “Adaptive Management of Environmental Flows.” </w:t>
      </w:r>
      <w:r>
        <w:rPr>
          <w:i/>
          <w:iCs/>
        </w:rPr>
        <w:t>Environmental Management</w:t>
      </w:r>
      <w:r>
        <w:t xml:space="preserve"> 61 (3): 339–46. </w:t>
      </w:r>
      <w:hyperlink r:id="rId94">
        <w:r>
          <w:rPr>
            <w:rStyle w:val="Hyperlink"/>
          </w:rPr>
          <w:t>https://doi.org/10.1007/s00267-017-0981-6</w:t>
        </w:r>
      </w:hyperlink>
      <w:r>
        <w:t>.</w:t>
      </w:r>
    </w:p>
    <w:p w14:paraId="1D0EBF77" w14:textId="77777777" w:rsidR="008D7EAC" w:rsidRDefault="00000000">
      <w:pPr>
        <w:pStyle w:val="Bibliography"/>
      </w:pPr>
      <w:bookmarkStart w:id="453" w:name="ref-WheelerEtAlStates2018"/>
      <w:bookmarkEnd w:id="452"/>
      <w:r>
        <w:t xml:space="preserve">Wheeler, Kit, Seth J. Wenger, and Mary C. Freeman. 2018. “States and Rates: Complementary Approaches to Developing Flow-Ecology Relationships.” </w:t>
      </w:r>
      <w:r>
        <w:rPr>
          <w:i/>
          <w:iCs/>
        </w:rPr>
        <w:t>Freshwater Biology</w:t>
      </w:r>
      <w:r>
        <w:t xml:space="preserve"> 63 (8): 906–16. </w:t>
      </w:r>
      <w:hyperlink r:id="rId95">
        <w:r>
          <w:rPr>
            <w:rStyle w:val="Hyperlink"/>
          </w:rPr>
          <w:t>https://doi.org/10.1111/fwb.13001</w:t>
        </w:r>
      </w:hyperlink>
      <w:r>
        <w:t>.</w:t>
      </w:r>
    </w:p>
    <w:p w14:paraId="59D4076E" w14:textId="77777777" w:rsidR="008D7EAC" w:rsidRDefault="00000000">
      <w:pPr>
        <w:pStyle w:val="Bibliography"/>
      </w:pPr>
      <w:bookmarkStart w:id="454" w:name="ref-WhiteEtAlMacroinvertebrate2018"/>
      <w:bookmarkEnd w:id="453"/>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6">
        <w:r>
          <w:rPr>
            <w:rStyle w:val="Hyperlink"/>
          </w:rPr>
          <w:t>https://doi.org/10.1016/j.scitotenv.2017.06.081</w:t>
        </w:r>
      </w:hyperlink>
      <w:r>
        <w:t>.</w:t>
      </w:r>
    </w:p>
    <w:p w14:paraId="362DE093" w14:textId="77777777" w:rsidR="008D7EAC" w:rsidRDefault="00000000">
      <w:pPr>
        <w:pStyle w:val="Bibliography"/>
      </w:pPr>
      <w:bookmarkStart w:id="455" w:name="ref-YaoEtAlIdentifying2021"/>
      <w:bookmarkEnd w:id="454"/>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7">
        <w:r>
          <w:rPr>
            <w:rStyle w:val="Hyperlink"/>
          </w:rPr>
          <w:t>https://doi.org/10.1016/j.ecoleng.2020.106102</w:t>
        </w:r>
      </w:hyperlink>
      <w:r>
        <w:t>.</w:t>
      </w:r>
    </w:p>
    <w:p w14:paraId="190D4A89" w14:textId="77777777" w:rsidR="008D7EAC" w:rsidRDefault="00000000">
      <w:pPr>
        <w:pStyle w:val="Bibliography"/>
      </w:pPr>
      <w:bookmarkStart w:id="456" w:name="ref-YarnellEtAlFunctional2020"/>
      <w:bookmarkEnd w:id="455"/>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8">
        <w:r>
          <w:rPr>
            <w:rStyle w:val="Hyperlink"/>
          </w:rPr>
          <w:t>https://doi.org/10.1002/rra.3575</w:t>
        </w:r>
      </w:hyperlink>
      <w:r>
        <w:t>.</w:t>
      </w:r>
    </w:p>
    <w:p w14:paraId="2DF12929" w14:textId="77777777" w:rsidR="008D7EAC" w:rsidRDefault="00000000">
      <w:pPr>
        <w:pStyle w:val="Bibliography"/>
      </w:pPr>
      <w:bookmarkStart w:id="457" w:name="ref-YokelScott2011"/>
      <w:bookmarkEnd w:id="456"/>
      <w:r>
        <w:lastRenderedPageBreak/>
        <w:t>Yokel, Danielle. 2011. “Scott River Adult Coho Spawning Ground Surveys 2010-2011 Season.” Etna, CA: Siskiyou Resource Conservation District.</w:t>
      </w:r>
    </w:p>
    <w:p w14:paraId="17C4D700" w14:textId="77777777" w:rsidR="008D7EAC" w:rsidRDefault="00000000">
      <w:pPr>
        <w:pStyle w:val="Bibliography"/>
      </w:pPr>
      <w:bookmarkStart w:id="458" w:name="ref-YokelScott2013"/>
      <w:bookmarkEnd w:id="457"/>
      <w:r>
        <w:t>———. 2013. “Scott River Adult Coho Spawning Ground Surveys 2012-2013 Season.” Etna, CA: Siskiyou Resource Conservation District.</w:t>
      </w:r>
    </w:p>
    <w:p w14:paraId="7578CAF4" w14:textId="77777777" w:rsidR="008D7EAC" w:rsidRDefault="00000000">
      <w:pPr>
        <w:pStyle w:val="Bibliography"/>
      </w:pPr>
      <w:bookmarkStart w:id="459" w:name="ref-YokelScott2014"/>
      <w:bookmarkEnd w:id="458"/>
      <w:r>
        <w:t>———. 2014. “Scott River Adult Coho Spawning Ground Surveys 2013-2014 Season.” Etna, CA: Siskiyou Resource Conservation District.</w:t>
      </w:r>
    </w:p>
    <w:p w14:paraId="360ED612" w14:textId="77777777" w:rsidR="008D7EAC" w:rsidRDefault="00000000">
      <w:pPr>
        <w:pStyle w:val="Bibliography"/>
      </w:pPr>
      <w:bookmarkStart w:id="460" w:name="ref-YokelEtAlScott2018"/>
      <w:bookmarkEnd w:id="459"/>
      <w:r>
        <w:t>Yokel, Erich, Shari Witmore, Betsy Stapleton, Charnna Gilmore, and Michael M Pollock. 2018. “Scott River Beaver Dam Analogue Coho Salmon Habitat Restoration Program 2017 Monitoring Report.” Etna, CA: Scott River Watershed Council.</w:t>
      </w:r>
      <w:bookmarkEnd w:id="335"/>
      <w:bookmarkEnd w:id="337"/>
      <w:bookmarkEnd w:id="460"/>
    </w:p>
    <w:sectPr w:rsidR="008D7E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803B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8EB6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0020B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0352B7C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315375674">
    <w:abstractNumId w:val="0"/>
  </w:num>
  <w:num w:numId="2" w16cid:durableId="1060253648">
    <w:abstractNumId w:val="1"/>
  </w:num>
  <w:num w:numId="3" w16cid:durableId="733161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631908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380328668">
    <w:abstractNumId w:val="1"/>
  </w:num>
  <w:num w:numId="6" w16cid:durableId="14725940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D7EAC"/>
    <w:rsid w:val="00007BC2"/>
    <w:rsid w:val="00024B2B"/>
    <w:rsid w:val="000334BB"/>
    <w:rsid w:val="0009726E"/>
    <w:rsid w:val="000C79F4"/>
    <w:rsid w:val="000E4516"/>
    <w:rsid w:val="00137ABC"/>
    <w:rsid w:val="00171D6E"/>
    <w:rsid w:val="001B17CE"/>
    <w:rsid w:val="001C0B4B"/>
    <w:rsid w:val="001E4B2E"/>
    <w:rsid w:val="00227EC7"/>
    <w:rsid w:val="00240D20"/>
    <w:rsid w:val="00272B40"/>
    <w:rsid w:val="002A3114"/>
    <w:rsid w:val="002F5BA4"/>
    <w:rsid w:val="00312799"/>
    <w:rsid w:val="00321D80"/>
    <w:rsid w:val="00374080"/>
    <w:rsid w:val="003A38B3"/>
    <w:rsid w:val="003C5B45"/>
    <w:rsid w:val="003D16EA"/>
    <w:rsid w:val="003D1EEB"/>
    <w:rsid w:val="003D2EAC"/>
    <w:rsid w:val="003F0ABB"/>
    <w:rsid w:val="003F5F8B"/>
    <w:rsid w:val="00405225"/>
    <w:rsid w:val="00415709"/>
    <w:rsid w:val="0042744C"/>
    <w:rsid w:val="004531D1"/>
    <w:rsid w:val="00497F0A"/>
    <w:rsid w:val="004B2531"/>
    <w:rsid w:val="00513CD6"/>
    <w:rsid w:val="0056740C"/>
    <w:rsid w:val="00593D83"/>
    <w:rsid w:val="005A561B"/>
    <w:rsid w:val="005B1D02"/>
    <w:rsid w:val="005B63ED"/>
    <w:rsid w:val="00604DAC"/>
    <w:rsid w:val="00616CF1"/>
    <w:rsid w:val="00682244"/>
    <w:rsid w:val="006A1FEA"/>
    <w:rsid w:val="006A4B0D"/>
    <w:rsid w:val="006D2DB5"/>
    <w:rsid w:val="0070027E"/>
    <w:rsid w:val="007307E1"/>
    <w:rsid w:val="00731B0D"/>
    <w:rsid w:val="007344A2"/>
    <w:rsid w:val="00744133"/>
    <w:rsid w:val="00750B0A"/>
    <w:rsid w:val="00774DE6"/>
    <w:rsid w:val="00791734"/>
    <w:rsid w:val="007D0A59"/>
    <w:rsid w:val="008155B7"/>
    <w:rsid w:val="00817158"/>
    <w:rsid w:val="0083712B"/>
    <w:rsid w:val="0084130A"/>
    <w:rsid w:val="00864FB4"/>
    <w:rsid w:val="00865C77"/>
    <w:rsid w:val="00872191"/>
    <w:rsid w:val="00875724"/>
    <w:rsid w:val="008D7EAC"/>
    <w:rsid w:val="00905E0E"/>
    <w:rsid w:val="00907045"/>
    <w:rsid w:val="00925542"/>
    <w:rsid w:val="00936E9B"/>
    <w:rsid w:val="009370EA"/>
    <w:rsid w:val="00995AF4"/>
    <w:rsid w:val="00997DD6"/>
    <w:rsid w:val="009B042C"/>
    <w:rsid w:val="009B6057"/>
    <w:rsid w:val="009D3F2A"/>
    <w:rsid w:val="00A341B7"/>
    <w:rsid w:val="00A5570E"/>
    <w:rsid w:val="00A6066C"/>
    <w:rsid w:val="00A82BC2"/>
    <w:rsid w:val="00AA055A"/>
    <w:rsid w:val="00AA702A"/>
    <w:rsid w:val="00AC4770"/>
    <w:rsid w:val="00B3344B"/>
    <w:rsid w:val="00B823AC"/>
    <w:rsid w:val="00BA2B1A"/>
    <w:rsid w:val="00BE77D8"/>
    <w:rsid w:val="00C32114"/>
    <w:rsid w:val="00CA2B34"/>
    <w:rsid w:val="00CB243D"/>
    <w:rsid w:val="00CE5E1C"/>
    <w:rsid w:val="00D72387"/>
    <w:rsid w:val="00D91AEA"/>
    <w:rsid w:val="00DD5F26"/>
    <w:rsid w:val="00DF3BB7"/>
    <w:rsid w:val="00E23565"/>
    <w:rsid w:val="00E41219"/>
    <w:rsid w:val="00E8506B"/>
    <w:rsid w:val="00EE403C"/>
    <w:rsid w:val="00EF2541"/>
    <w:rsid w:val="00EF47FC"/>
    <w:rsid w:val="00F84C64"/>
    <w:rsid w:val="00F93FFA"/>
    <w:rsid w:val="00FC3A3B"/>
    <w:rsid w:val="00FF1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81095"/>
  <w15:docId w15:val="{107B8A9F-9AE0-439D-8E06-53C432B2D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DF3B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21" Type="http://schemas.openxmlformats.org/officeDocument/2006/relationships/hyperlink" Target="https://doi.org/10.1002/eco.1379" TargetMode="External"/><Relationship Id="rId42" Type="http://schemas.openxmlformats.org/officeDocument/2006/relationships/hyperlink" Target="https://doi.org/10.1111/fwb.13048" TargetMode="External"/><Relationship Id="rId47" Type="http://schemas.openxmlformats.org/officeDocument/2006/relationships/hyperlink" Target="https://doi.org/10.1016/j.ecolmodel.2013.11.007" TargetMode="External"/><Relationship Id="rId63" Type="http://schemas.openxmlformats.org/officeDocument/2006/relationships/hyperlink" Target="https://doi.org/10.1002/rra.2709" TargetMode="External"/><Relationship Id="rId68" Type="http://schemas.openxmlformats.org/officeDocument/2006/relationships/hyperlink" Target="https://doi.org/10.1016/j.jenvman.2016.03.015" TargetMode="External"/><Relationship Id="rId84" Type="http://schemas.openxmlformats.org/officeDocument/2006/relationships/hyperlink" Target="https://doi.org/10.1002/eco.1745" TargetMode="External"/><Relationship Id="rId89" Type="http://schemas.openxmlformats.org/officeDocument/2006/relationships/hyperlink" Target="https://doi.org/10.1029/2018WR024209" TargetMode="External"/><Relationship Id="rId16" Type="http://schemas.openxmlformats.org/officeDocument/2006/relationships/hyperlink" Target="https://doi.org/10.1890/130134" TargetMode="External"/><Relationship Id="rId11" Type="http://schemas.openxmlformats.org/officeDocument/2006/relationships/image" Target="media/image6.png"/><Relationship Id="rId32" Type="http://schemas.openxmlformats.org/officeDocument/2006/relationships/hyperlink" Target="https://doi.org/10.1016/j.ecohyd.2016.12.002" TargetMode="External"/><Relationship Id="rId37" Type="http://schemas.openxmlformats.org/officeDocument/2006/relationships/hyperlink" Target="https://doi.org/10.3733/ca.v054n06p46" TargetMode="External"/><Relationship Id="rId53" Type="http://schemas.openxmlformats.org/officeDocument/2006/relationships/hyperlink" Target="https://doi.org/10.1111/fwb.12324" TargetMode="External"/><Relationship Id="rId58" Type="http://schemas.openxmlformats.org/officeDocument/2006/relationships/hyperlink" Target="https://doi.org/10.1890/14-0247.1" TargetMode="External"/><Relationship Id="rId74" Type="http://schemas.openxmlformats.org/officeDocument/2006/relationships/hyperlink" Target="https://doi.org/10.1016/j.ecolmodel.2005.10.003" TargetMode="External"/><Relationship Id="rId79" Type="http://schemas.openxmlformats.org/officeDocument/2006/relationships/hyperlink" Target="https://doi.org/10.1111/fwb.12948" TargetMode="External"/><Relationship Id="rId5" Type="http://schemas.openxmlformats.org/officeDocument/2006/relationships/webSettings" Target="webSettings.xml"/><Relationship Id="rId90" Type="http://schemas.openxmlformats.org/officeDocument/2006/relationships/hyperlink" Target="https://doi.org/10.1002/ecy.3336" TargetMode="External"/><Relationship Id="rId95" Type="http://schemas.openxmlformats.org/officeDocument/2006/relationships/hyperlink" Target="https://doi.org/10.1111/fwb.13001" TargetMode="External"/><Relationship Id="rId22" Type="http://schemas.openxmlformats.org/officeDocument/2006/relationships/hyperlink" Target="https://doi.org/10.2307/1446234"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577/1548-8675(2003)023%3c0001:DOFPFF%3e2.0.CO;2" TargetMode="External"/><Relationship Id="rId64" Type="http://schemas.openxmlformats.org/officeDocument/2006/relationships/hyperlink" Target="https://doi.org/10.1016/j.jhydrol.2020.124787" TargetMode="External"/><Relationship Id="rId69" Type="http://schemas.openxmlformats.org/officeDocument/2006/relationships/hyperlink" Target="https://doi.org/10.2307/1313099" TargetMode="External"/><Relationship Id="rId80" Type="http://schemas.openxmlformats.org/officeDocument/2006/relationships/hyperlink" Target="https://doi.org/10.1111/1752-1688.12965" TargetMode="External"/><Relationship Id="rId85" Type="http://schemas.openxmlformats.org/officeDocument/2006/relationships/hyperlink" Target="https://doi.org/10.1111/j.1095-8649.2011.03072.x" TargetMode="External"/><Relationship Id="rId12" Type="http://schemas.openxmlformats.org/officeDocument/2006/relationships/image" Target="media/image7.png"/><Relationship Id="rId17" Type="http://schemas.openxmlformats.org/officeDocument/2006/relationships/hyperlink" Target="https://doi.org/10.1016/j.ecohyd.2017.01.002" TargetMode="External"/><Relationship Id="rId25" Type="http://schemas.openxmlformats.org/officeDocument/2006/relationships/hyperlink" Target="https://doi.org/10.1016/j.scitotenv.2021.149721" TargetMode="External"/><Relationship Id="rId33" Type="http://schemas.openxmlformats.org/officeDocument/2006/relationships/hyperlink" Target="https://doi.org/10.1111/ele.14070" TargetMode="External"/><Relationship Id="rId38" Type="http://schemas.openxmlformats.org/officeDocument/2006/relationships/hyperlink" Target="https://doi.org/10.18637/jss.v033.i01" TargetMode="External"/><Relationship Id="rId46" Type="http://schemas.openxmlformats.org/officeDocument/2006/relationships/hyperlink" Target="https://doi.org/10.1016/j.envsoft.2016.06.028" TargetMode="External"/><Relationship Id="rId59" Type="http://schemas.openxmlformats.org/officeDocument/2006/relationships/hyperlink" Target="https://doi.org/10.1007/s00267-013-0055-3" TargetMode="External"/><Relationship Id="rId67" Type="http://schemas.openxmlformats.org/officeDocument/2006/relationships/hyperlink" Target="https://doi.org/10.1016/j.ecocom.2016.12.005" TargetMode="External"/><Relationship Id="rId20" Type="http://schemas.openxmlformats.org/officeDocument/2006/relationships/hyperlink" Target="https://doi.org/10.1002/rra.2831" TargetMode="External"/><Relationship Id="rId41" Type="http://schemas.openxmlformats.org/officeDocument/2006/relationships/hyperlink" Target="https://doi.org/10.1016/j.ecohyd.2020.02.002" TargetMode="External"/><Relationship Id="rId54" Type="http://schemas.openxmlformats.org/officeDocument/2006/relationships/hyperlink" Target="https://doi.org/10.1002/rra.1274" TargetMode="External"/><Relationship Id="rId62" Type="http://schemas.openxmlformats.org/officeDocument/2006/relationships/hyperlink" Target="https://doi.org/10.1002/rra.933" TargetMode="External"/><Relationship Id="rId70" Type="http://schemas.openxmlformats.org/officeDocument/2006/relationships/hyperlink" Target="https://doi.org/10.1111/j.1365-2427.2009.02204.x" TargetMode="External"/><Relationship Id="rId75" Type="http://schemas.openxmlformats.org/officeDocument/2006/relationships/hyperlink" Target="https://doi.org/10.1002/rra.892" TargetMode="External"/><Relationship Id="rId83" Type="http://schemas.openxmlformats.org/officeDocument/2006/relationships/hyperlink" Target="https://doi.org/10.1002/eco.1909" TargetMode="External"/><Relationship Id="rId88" Type="http://schemas.openxmlformats.org/officeDocument/2006/relationships/hyperlink" Target="https://doi.org/10.1002/rra.736" TargetMode="External"/><Relationship Id="rId91" Type="http://schemas.openxmlformats.org/officeDocument/2006/relationships/hyperlink" Target="https://doi.org/10.1080/02626667.2014.896997" TargetMode="External"/><Relationship Id="rId96" Type="http://schemas.openxmlformats.org/officeDocument/2006/relationships/hyperlink" Target="https://doi.org/10.1016/j.scitotenv.2017.06.081"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oi.org/10.1016/j.ecolmodel.2021.109604" TargetMode="External"/><Relationship Id="rId23" Type="http://schemas.openxmlformats.org/officeDocument/2006/relationships/hyperlink" Target="https://doi.org/10.1002/eco.1396" TargetMode="External"/><Relationship Id="rId28" Type="http://schemas.openxmlformats.org/officeDocument/2006/relationships/hyperlink" Target="https://doi.org/10.1002/rra.3001" TargetMode="External"/><Relationship Id="rId36" Type="http://schemas.openxmlformats.org/officeDocument/2006/relationships/hyperlink" Target="https://doi.org/10.1111/j.1600-0587.2012.07348.x" TargetMode="External"/><Relationship Id="rId49" Type="http://schemas.openxmlformats.org/officeDocument/2006/relationships/hyperlink" Target="https://doi.org/10.1007/978-1-4614-7138-7" TargetMode="External"/><Relationship Id="rId57" Type="http://schemas.openxmlformats.org/officeDocument/2006/relationships/hyperlink" Target="https://doi.org/10.1111/fwb.13062" TargetMode="External"/><Relationship Id="rId10" Type="http://schemas.openxmlformats.org/officeDocument/2006/relationships/image" Target="media/image5.png"/><Relationship Id="rId31" Type="http://schemas.openxmlformats.org/officeDocument/2006/relationships/hyperlink" Target="https://doi.org/10.1111/ddi.12225"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5194/hess-28-691-2024" TargetMode="External"/><Relationship Id="rId60" Type="http://schemas.openxmlformats.org/officeDocument/2006/relationships/hyperlink" Target="https://doi.org/10.1016/j.scitotenv.2019.133774" TargetMode="External"/><Relationship Id="rId65" Type="http://schemas.openxmlformats.org/officeDocument/2006/relationships/hyperlink" Target="https://doi.org/10.1098/rspl.1895.0041" TargetMode="External"/><Relationship Id="rId73" Type="http://schemas.openxmlformats.org/officeDocument/2006/relationships/hyperlink" Target="https://doi.org/10.1002/bjs.10895" TargetMode="External"/><Relationship Id="rId78" Type="http://schemas.openxmlformats.org/officeDocument/2006/relationships/hyperlink" Target="https://doi.org/10.1577/T01-126" TargetMode="External"/><Relationship Id="rId81" Type="http://schemas.openxmlformats.org/officeDocument/2006/relationships/hyperlink" Target="https://doi.org/10.1890/14-2003.1" TargetMode="External"/><Relationship Id="rId86" Type="http://schemas.openxmlformats.org/officeDocument/2006/relationships/hyperlink" Target="https://www.jstor.org/stable/1600079" TargetMode="External"/><Relationship Id="rId94" Type="http://schemas.openxmlformats.org/officeDocument/2006/relationships/hyperlink" Target="https://doi.org/10.1007/s00267-017-0981-6"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s://doi.org/10.1890/1540-9295(2006)4%5b309:IFNISA%5d2.0.CO;2" TargetMode="External"/><Relationship Id="rId39" Type="http://schemas.openxmlformats.org/officeDocument/2006/relationships/hyperlink" Target="https://doi.org/10.1016/j.ecohyd.2019.07.003" TargetMode="External"/><Relationship Id="rId34" Type="http://schemas.openxmlformats.org/officeDocument/2006/relationships/hyperlink" Target="https://doi.org/10.1111/1752-1688.12845" TargetMode="External"/><Relationship Id="rId50" Type="http://schemas.openxmlformats.org/officeDocument/2006/relationships/hyperlink" Target="https://doi.org/10.1127/fal/2018/1177" TargetMode="External"/><Relationship Id="rId55" Type="http://schemas.openxmlformats.org/officeDocument/2006/relationships/hyperlink" Target="https://doi.org/10.1029/2020WR028496" TargetMode="External"/><Relationship Id="rId76" Type="http://schemas.openxmlformats.org/officeDocument/2006/relationships/hyperlink" Target="https://doi.org/10.1111/j.1365-2427.2008.01987.x" TargetMode="External"/><Relationship Id="rId97" Type="http://schemas.openxmlformats.org/officeDocument/2006/relationships/hyperlink" Target="https://doi.org/10.1016/j.ecoleng.2020.106102" TargetMode="External"/><Relationship Id="rId7" Type="http://schemas.openxmlformats.org/officeDocument/2006/relationships/image" Target="media/image2.jpg"/><Relationship Id="rId71" Type="http://schemas.openxmlformats.org/officeDocument/2006/relationships/hyperlink" Target="https://doi.org/10.1111/j.1365-2427.2009.02272.x" TargetMode="External"/><Relationship Id="rId92" Type="http://schemas.openxmlformats.org/officeDocument/2006/relationships/hyperlink" Target="https://doi.org/10.1111/j.1752-1688.2008.00212.x" TargetMode="External"/><Relationship Id="rId2" Type="http://schemas.openxmlformats.org/officeDocument/2006/relationships/numbering" Target="numbering.xml"/><Relationship Id="rId29" Type="http://schemas.openxmlformats.org/officeDocument/2006/relationships/hyperlink" Target="https://doi.org/10.1007/s00267-002-2737-0" TargetMode="External"/><Relationship Id="rId24" Type="http://schemas.openxmlformats.org/officeDocument/2006/relationships/hyperlink" Target="https://doi.org/10.1007/s11160-016-9432-3"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3389/fenvs.2021.790667" TargetMode="External"/><Relationship Id="rId87" Type="http://schemas.openxmlformats.org/officeDocument/2006/relationships/hyperlink" Target="https://doi.org/10.1016/j.scitotenv.2017.07.138" TargetMode="External"/><Relationship Id="rId61" Type="http://schemas.openxmlformats.org/officeDocument/2006/relationships/hyperlink" Target="https://doi.org/10.1002/rra.1120" TargetMode="External"/><Relationship Id="rId82" Type="http://schemas.openxmlformats.org/officeDocument/2006/relationships/hyperlink" Target="https://doi.org/10.1007/s00267-012-9864-z" TargetMode="External"/><Relationship Id="rId19" Type="http://schemas.openxmlformats.org/officeDocument/2006/relationships/hyperlink" Target="https://doi.org/10.1002/eco.143" TargetMode="External"/><Relationship Id="rId14" Type="http://schemas.openxmlformats.org/officeDocument/2006/relationships/image" Target="media/image9.png"/><Relationship Id="rId30" Type="http://schemas.openxmlformats.org/officeDocument/2006/relationships/hyperlink" Target="https://doi.org/10.3390/w9030196" TargetMode="External"/><Relationship Id="rId35" Type="http://schemas.openxmlformats.org/officeDocument/2006/relationships/hyperlink" Target="https://doi.org/10.1073/pnas.1710231115" TargetMode="External"/><Relationship Id="rId56" Type="http://schemas.openxmlformats.org/officeDocument/2006/relationships/hyperlink" Target="https://doi.org/10.1016/j.ecolind.2023.109989" TargetMode="External"/><Relationship Id="rId77" Type="http://schemas.openxmlformats.org/officeDocument/2006/relationships/hyperlink" Target="https://doi.org/10.1890/1540-9295(2005)003%5b0038:RAPAEI%5d2.0.CO;2" TargetMode="External"/><Relationship Id="rId100" Type="http://schemas.microsoft.com/office/2011/relationships/people" Target="people.xml"/><Relationship Id="rId8" Type="http://schemas.openxmlformats.org/officeDocument/2006/relationships/image" Target="media/image3.png"/><Relationship Id="rId51" Type="http://schemas.openxmlformats.org/officeDocument/2006/relationships/hyperlink" Target="https://doi.org/10.1525/bio.2011.61.12.5" TargetMode="External"/><Relationship Id="rId72" Type="http://schemas.openxmlformats.org/officeDocument/2006/relationships/hyperlink" Target="https://doi.org/10.1016/j.ecohyd.2016.08.001" TargetMode="External"/><Relationship Id="rId93" Type="http://schemas.openxmlformats.org/officeDocument/2006/relationships/hyperlink" Target="https://doi.org/10.1111/faf.12850" TargetMode="External"/><Relationship Id="rId98" Type="http://schemas.openxmlformats.org/officeDocument/2006/relationships/hyperlink" Target="https://doi.org/10.1002/rra.357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4E9FA-038D-4E88-8B07-C38B67092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53</Pages>
  <Words>18347</Words>
  <Characters>104578</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functional flow metrics</vt:lpstr>
    </vt:vector>
  </TitlesOfParts>
  <Company/>
  <LinksUpToDate>false</LinksUpToDate>
  <CharactersWithSpaces>12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cp:lastModifiedBy>Kouba, Claire</cp:lastModifiedBy>
  <cp:revision>23</cp:revision>
  <dcterms:created xsi:type="dcterms:W3CDTF">2025-06-03T19:44:00Z</dcterms:created>
  <dcterms:modified xsi:type="dcterms:W3CDTF">2025-06-0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